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647975" w14:textId="40FAB47C" w:rsidR="00D25D24" w:rsidRDefault="008458CC" w:rsidP="002C1356">
      <w:pPr>
        <w:jc w:val="center"/>
        <w:rPr>
          <w:rFonts w:ascii="Calibri" w:hAnsi="Calibri" w:cs="Arial"/>
          <w:sz w:val="22"/>
        </w:rPr>
      </w:pPr>
      <w:bookmarkStart w:id="0" w:name="_Hlk31692070"/>
      <w:r w:rsidRPr="001116CA">
        <w:rPr>
          <w:rFonts w:ascii="Calibri" w:hAnsi="Calibri" w:cs="Arial"/>
          <w:b/>
          <w:sz w:val="22"/>
          <w:u w:val="single"/>
        </w:rPr>
        <w:t>The Coming Weeks at a Glance</w:t>
      </w:r>
    </w:p>
    <w:p w14:paraId="49C96962" w14:textId="5894E224" w:rsidR="002F0EE9" w:rsidRPr="00E105FB" w:rsidRDefault="002F0EE9" w:rsidP="00E105FB">
      <w:pPr>
        <w:tabs>
          <w:tab w:val="left" w:pos="180"/>
          <w:tab w:val="left" w:pos="360"/>
          <w:tab w:val="left" w:pos="1620"/>
          <w:tab w:val="right" w:pos="1710"/>
          <w:tab w:val="right" w:pos="3060"/>
          <w:tab w:val="left" w:pos="3510"/>
          <w:tab w:val="decimal" w:pos="5670"/>
        </w:tabs>
        <w:rPr>
          <w:rFonts w:ascii="Calibri" w:hAnsi="Calibri" w:cs="Arial"/>
          <w:color w:val="FF0000"/>
          <w:sz w:val="22"/>
        </w:rPr>
      </w:pPr>
    </w:p>
    <w:p w14:paraId="6C1DD99D" w14:textId="7CF3A379" w:rsidR="001072B6" w:rsidRDefault="001072B6" w:rsidP="00D55CEA">
      <w:pPr>
        <w:tabs>
          <w:tab w:val="left" w:pos="180"/>
          <w:tab w:val="left" w:pos="360"/>
          <w:tab w:val="left" w:pos="1620"/>
          <w:tab w:val="right" w:pos="1710"/>
          <w:tab w:val="right" w:pos="3060"/>
          <w:tab w:val="left" w:pos="3510"/>
          <w:tab w:val="decimal" w:pos="5670"/>
        </w:tabs>
        <w:rPr>
          <w:rFonts w:ascii="Calibri" w:hAnsi="Calibri" w:cs="Arial"/>
          <w:sz w:val="22"/>
        </w:rPr>
      </w:pPr>
      <w:r>
        <w:rPr>
          <w:rFonts w:ascii="Calibri" w:hAnsi="Calibri" w:cs="Arial"/>
          <w:sz w:val="22"/>
        </w:rPr>
        <w:t xml:space="preserve"> June </w:t>
      </w:r>
      <w:r w:rsidR="00ED7C6B">
        <w:rPr>
          <w:rFonts w:ascii="Calibri" w:hAnsi="Calibri" w:cs="Arial"/>
          <w:sz w:val="22"/>
        </w:rPr>
        <w:t>29</w:t>
      </w:r>
      <w:r w:rsidRPr="001072B6">
        <w:rPr>
          <w:rFonts w:ascii="Calibri" w:hAnsi="Calibri" w:cs="Arial"/>
          <w:sz w:val="22"/>
          <w:vertAlign w:val="superscript"/>
        </w:rPr>
        <w:t>th</w:t>
      </w:r>
      <w:r>
        <w:rPr>
          <w:rFonts w:ascii="Calibri" w:hAnsi="Calibri" w:cs="Arial"/>
          <w:sz w:val="22"/>
        </w:rPr>
        <w:t xml:space="preserve">         TUES         </w:t>
      </w:r>
      <w:r w:rsidR="00ED7C6B">
        <w:rPr>
          <w:rFonts w:ascii="Calibri" w:hAnsi="Calibri" w:cs="Arial"/>
          <w:sz w:val="22"/>
        </w:rPr>
        <w:t>7</w:t>
      </w:r>
      <w:r>
        <w:rPr>
          <w:rFonts w:ascii="Calibri" w:hAnsi="Calibri" w:cs="Arial"/>
          <w:sz w:val="22"/>
        </w:rPr>
        <w:t xml:space="preserve">:00PM          </w:t>
      </w:r>
      <w:r w:rsidR="00ED7C6B">
        <w:rPr>
          <w:rFonts w:ascii="Calibri" w:hAnsi="Calibri" w:cs="Arial"/>
          <w:sz w:val="22"/>
        </w:rPr>
        <w:t>Stewardship &amp; Finance</w:t>
      </w:r>
      <w:r w:rsidR="00777140">
        <w:rPr>
          <w:rFonts w:ascii="Calibri" w:hAnsi="Calibri" w:cs="Arial"/>
          <w:sz w:val="22"/>
        </w:rPr>
        <w:t xml:space="preserve">    </w:t>
      </w:r>
    </w:p>
    <w:p w14:paraId="722BE525" w14:textId="568D1DD4" w:rsidR="00A42A66" w:rsidRPr="00606FE9" w:rsidRDefault="00E105FB" w:rsidP="00606FE9">
      <w:pPr>
        <w:tabs>
          <w:tab w:val="left" w:pos="180"/>
          <w:tab w:val="left" w:pos="360"/>
          <w:tab w:val="left" w:pos="1620"/>
          <w:tab w:val="right" w:pos="1710"/>
          <w:tab w:val="right" w:pos="3060"/>
          <w:tab w:val="left" w:pos="3510"/>
          <w:tab w:val="decimal" w:pos="5670"/>
        </w:tabs>
        <w:rPr>
          <w:rFonts w:ascii="Calibri" w:hAnsi="Calibri" w:cs="Arial"/>
          <w:sz w:val="22"/>
        </w:rPr>
      </w:pPr>
      <w:r>
        <w:rPr>
          <w:rFonts w:ascii="Calibri" w:hAnsi="Calibri" w:cs="Arial"/>
          <w:sz w:val="22"/>
        </w:rPr>
        <w:t xml:space="preserve">     </w:t>
      </w:r>
    </w:p>
    <w:p w14:paraId="3BFAFB61" w14:textId="3F56C880" w:rsidR="00C170EA" w:rsidRDefault="008458CC" w:rsidP="00D25D24">
      <w:pPr>
        <w:tabs>
          <w:tab w:val="left" w:pos="180"/>
          <w:tab w:val="left" w:pos="360"/>
          <w:tab w:val="left" w:pos="1620"/>
          <w:tab w:val="right" w:pos="1710"/>
          <w:tab w:val="right" w:pos="3060"/>
          <w:tab w:val="left" w:pos="3510"/>
          <w:tab w:val="decimal" w:pos="5670"/>
        </w:tabs>
        <w:ind w:left="274"/>
        <w:jc w:val="center"/>
        <w:rPr>
          <w:rFonts w:ascii="Calibri" w:hAnsi="Calibri" w:cs="Arial"/>
          <w:b/>
          <w:sz w:val="22"/>
          <w:u w:val="single"/>
        </w:rPr>
      </w:pPr>
      <w:r w:rsidRPr="002F50F2">
        <w:rPr>
          <w:rFonts w:ascii="Calibri" w:hAnsi="Calibri" w:cs="Arial"/>
          <w:b/>
          <w:sz w:val="22"/>
          <w:u w:val="single"/>
        </w:rPr>
        <w:t>Worship Helpers</w:t>
      </w:r>
    </w:p>
    <w:p w14:paraId="7F56AE76" w14:textId="77777777" w:rsidR="00D25D24" w:rsidRPr="00C170EA" w:rsidRDefault="00D25D24" w:rsidP="00D25D24">
      <w:pPr>
        <w:tabs>
          <w:tab w:val="left" w:pos="180"/>
          <w:tab w:val="left" w:pos="360"/>
          <w:tab w:val="left" w:pos="1620"/>
          <w:tab w:val="right" w:pos="1710"/>
          <w:tab w:val="right" w:pos="3060"/>
          <w:tab w:val="left" w:pos="3510"/>
          <w:tab w:val="decimal" w:pos="5670"/>
        </w:tabs>
        <w:ind w:left="274"/>
        <w:jc w:val="center"/>
        <w:rPr>
          <w:rFonts w:ascii="Calibri" w:hAnsi="Calibri" w:cs="Arial"/>
          <w:b/>
          <w:sz w:val="22"/>
          <w:u w:val="single"/>
        </w:rPr>
      </w:pPr>
    </w:p>
    <w:p w14:paraId="6EF4651F" w14:textId="7E358A99" w:rsidR="00D25DE7"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6B158D">
        <w:rPr>
          <w:rFonts w:ascii="Calibri" w:hAnsi="Calibri" w:cs="Arial"/>
          <w:sz w:val="22"/>
        </w:rPr>
        <w:t>Acolyte</w:t>
      </w:r>
      <w:r w:rsidR="006B158D">
        <w:rPr>
          <w:rFonts w:ascii="Calibri" w:hAnsi="Calibri" w:cs="Arial"/>
          <w:sz w:val="22"/>
        </w:rPr>
        <w:tab/>
      </w:r>
      <w:r w:rsidR="006B158D">
        <w:rPr>
          <w:rFonts w:ascii="Calibri" w:hAnsi="Calibri" w:cs="Arial"/>
          <w:sz w:val="22"/>
        </w:rPr>
        <w:tab/>
      </w:r>
      <w:r w:rsidR="00BA4799">
        <w:rPr>
          <w:rFonts w:ascii="Calibri" w:hAnsi="Calibri" w:cs="Arial"/>
          <w:sz w:val="22"/>
        </w:rPr>
        <w:t>Volunteer</w:t>
      </w:r>
    </w:p>
    <w:p w14:paraId="47FF3745" w14:textId="6C4AD22D" w:rsidR="006B158D"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6B158D">
        <w:rPr>
          <w:rFonts w:ascii="Calibri" w:hAnsi="Calibri" w:cs="Arial"/>
          <w:sz w:val="22"/>
        </w:rPr>
        <w:t>Acolyte next week</w:t>
      </w:r>
      <w:r w:rsidR="006B158D">
        <w:rPr>
          <w:rFonts w:ascii="Calibri" w:hAnsi="Calibri" w:cs="Arial"/>
          <w:sz w:val="22"/>
        </w:rPr>
        <w:tab/>
      </w:r>
      <w:r w:rsidR="00154BB5">
        <w:rPr>
          <w:rFonts w:ascii="Calibri" w:hAnsi="Calibri" w:cs="Arial"/>
          <w:sz w:val="22"/>
        </w:rPr>
        <w:t xml:space="preserve">Danzig </w:t>
      </w:r>
    </w:p>
    <w:p w14:paraId="33CAC3E3" w14:textId="552407C2" w:rsidR="006B158D"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D4604D">
        <w:rPr>
          <w:rFonts w:ascii="Calibri" w:hAnsi="Calibri" w:cs="Arial"/>
          <w:sz w:val="22"/>
        </w:rPr>
        <w:t>Greeters today</w:t>
      </w:r>
      <w:r w:rsidR="00D4604D">
        <w:rPr>
          <w:rFonts w:ascii="Calibri" w:hAnsi="Calibri" w:cs="Arial"/>
          <w:sz w:val="22"/>
        </w:rPr>
        <w:tab/>
      </w:r>
      <w:r w:rsidR="00D4604D">
        <w:rPr>
          <w:rFonts w:ascii="Calibri" w:hAnsi="Calibri" w:cs="Arial"/>
          <w:sz w:val="22"/>
        </w:rPr>
        <w:tab/>
      </w:r>
      <w:r w:rsidR="00C170EA">
        <w:rPr>
          <w:rFonts w:ascii="Calibri" w:hAnsi="Calibri" w:cs="Arial"/>
          <w:sz w:val="22"/>
        </w:rPr>
        <w:t>No Greeters</w:t>
      </w:r>
    </w:p>
    <w:p w14:paraId="075DBF7B" w14:textId="03127132" w:rsidR="007303D5"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6B158D">
        <w:rPr>
          <w:rFonts w:ascii="Calibri" w:hAnsi="Calibri" w:cs="Arial"/>
          <w:sz w:val="22"/>
        </w:rPr>
        <w:t>Greeters next week</w:t>
      </w:r>
      <w:r w:rsidR="006B158D">
        <w:rPr>
          <w:rFonts w:ascii="Calibri" w:hAnsi="Calibri" w:cs="Arial"/>
          <w:sz w:val="22"/>
        </w:rPr>
        <w:tab/>
      </w:r>
      <w:r w:rsidR="00C170EA">
        <w:rPr>
          <w:rFonts w:ascii="Calibri" w:hAnsi="Calibri" w:cs="Arial"/>
          <w:sz w:val="22"/>
        </w:rPr>
        <w:t>No Greeters</w:t>
      </w:r>
    </w:p>
    <w:p w14:paraId="5B0299A1" w14:textId="32878157" w:rsidR="00C7283E"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C7283E">
        <w:rPr>
          <w:rFonts w:ascii="Calibri" w:hAnsi="Calibri" w:cs="Arial"/>
          <w:sz w:val="22"/>
        </w:rPr>
        <w:t>Nursery today</w:t>
      </w:r>
      <w:r w:rsidR="00C7283E">
        <w:rPr>
          <w:rFonts w:ascii="Calibri" w:hAnsi="Calibri" w:cs="Arial"/>
          <w:sz w:val="22"/>
        </w:rPr>
        <w:tab/>
      </w:r>
      <w:r w:rsidR="00C7283E">
        <w:rPr>
          <w:rFonts w:ascii="Calibri" w:hAnsi="Calibri" w:cs="Arial"/>
          <w:sz w:val="22"/>
        </w:rPr>
        <w:tab/>
        <w:t>No Nursery</w:t>
      </w:r>
    </w:p>
    <w:p w14:paraId="0DCCA8CE" w14:textId="26FF9238" w:rsidR="00C7283E"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C7283E">
        <w:rPr>
          <w:rFonts w:ascii="Calibri" w:hAnsi="Calibri" w:cs="Arial"/>
          <w:sz w:val="22"/>
        </w:rPr>
        <w:t>Nursery next week</w:t>
      </w:r>
      <w:r w:rsidR="00C7283E">
        <w:rPr>
          <w:rFonts w:ascii="Calibri" w:hAnsi="Calibri" w:cs="Arial"/>
          <w:sz w:val="22"/>
        </w:rPr>
        <w:tab/>
        <w:t>No Nursery</w:t>
      </w:r>
    </w:p>
    <w:p w14:paraId="4A17E3C8" w14:textId="06A594E5" w:rsidR="00C7283E" w:rsidRDefault="00C7283E"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6B158D">
        <w:rPr>
          <w:rFonts w:ascii="Calibri" w:hAnsi="Calibri" w:cs="Arial"/>
          <w:sz w:val="22"/>
        </w:rPr>
        <w:t xml:space="preserve">   </w:t>
      </w:r>
      <w:r w:rsidR="008458CC" w:rsidRPr="009B2131">
        <w:rPr>
          <w:rFonts w:ascii="Calibri" w:hAnsi="Calibri" w:cs="Arial"/>
          <w:sz w:val="22"/>
        </w:rPr>
        <w:t>Scripture Reader</w:t>
      </w:r>
      <w:r>
        <w:rPr>
          <w:rFonts w:ascii="Calibri" w:hAnsi="Calibri" w:cs="Arial"/>
          <w:sz w:val="22"/>
        </w:rPr>
        <w:t xml:space="preserve">  </w:t>
      </w:r>
      <w:r w:rsidR="00816455">
        <w:rPr>
          <w:rFonts w:ascii="Calibri" w:hAnsi="Calibri" w:cs="Arial"/>
          <w:sz w:val="22"/>
        </w:rPr>
        <w:t xml:space="preserve">            </w:t>
      </w:r>
      <w:r>
        <w:rPr>
          <w:rFonts w:ascii="Calibri" w:hAnsi="Calibri" w:cs="Arial"/>
          <w:sz w:val="22"/>
        </w:rPr>
        <w:t xml:space="preserve">  </w:t>
      </w:r>
      <w:r w:rsidR="00150870">
        <w:rPr>
          <w:rFonts w:ascii="Calibri" w:hAnsi="Calibri" w:cs="Arial"/>
          <w:sz w:val="22"/>
        </w:rPr>
        <w:tab/>
      </w:r>
      <w:r w:rsidR="00154BB5">
        <w:rPr>
          <w:rFonts w:ascii="Calibri" w:hAnsi="Calibri" w:cs="Arial"/>
          <w:sz w:val="22"/>
        </w:rPr>
        <w:t xml:space="preserve">Blake </w:t>
      </w:r>
    </w:p>
    <w:p w14:paraId="3F3AF75C" w14:textId="1C5F3749" w:rsidR="001C5D6F" w:rsidRDefault="001C5D6F" w:rsidP="00F84715">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t>Scripture Reader next week</w:t>
      </w:r>
      <w:r>
        <w:rPr>
          <w:rFonts w:ascii="Calibri" w:hAnsi="Calibri" w:cs="Arial"/>
          <w:sz w:val="22"/>
        </w:rPr>
        <w:tab/>
      </w:r>
      <w:r w:rsidR="00154BB5">
        <w:rPr>
          <w:rFonts w:ascii="Calibri" w:hAnsi="Calibri" w:cs="Arial"/>
          <w:sz w:val="22"/>
        </w:rPr>
        <w:t xml:space="preserve">Phil </w:t>
      </w:r>
    </w:p>
    <w:p w14:paraId="623D03E7" w14:textId="2D1632D5" w:rsidR="001C5D6F" w:rsidRDefault="00150870"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E24671">
        <w:rPr>
          <w:rFonts w:ascii="Calibri" w:hAnsi="Calibri" w:cs="Arial"/>
          <w:sz w:val="22"/>
        </w:rPr>
        <w:t>June</w:t>
      </w:r>
      <w:r w:rsidR="00A3506D">
        <w:rPr>
          <w:rFonts w:ascii="Calibri" w:hAnsi="Calibri" w:cs="Arial"/>
          <w:sz w:val="22"/>
        </w:rPr>
        <w:t xml:space="preserve"> </w:t>
      </w:r>
      <w:r w:rsidR="00F32EDC">
        <w:rPr>
          <w:rFonts w:ascii="Calibri" w:hAnsi="Calibri" w:cs="Arial"/>
          <w:sz w:val="22"/>
        </w:rPr>
        <w:t>Card</w:t>
      </w:r>
      <w:r w:rsidR="00A52D24">
        <w:rPr>
          <w:rFonts w:ascii="Calibri" w:hAnsi="Calibri" w:cs="Arial"/>
          <w:sz w:val="22"/>
        </w:rPr>
        <w:t xml:space="preserve"> Person</w:t>
      </w:r>
      <w:r w:rsidR="00A52D24">
        <w:rPr>
          <w:rFonts w:ascii="Calibri" w:hAnsi="Calibri" w:cs="Arial"/>
          <w:sz w:val="22"/>
        </w:rPr>
        <w:tab/>
      </w:r>
      <w:r w:rsidR="00154BB5">
        <w:rPr>
          <w:rFonts w:ascii="Calibri" w:hAnsi="Calibri" w:cs="Arial"/>
          <w:sz w:val="22"/>
        </w:rPr>
        <w:t xml:space="preserve">Audrey </w:t>
      </w:r>
    </w:p>
    <w:p w14:paraId="20E46467" w14:textId="335E22D4" w:rsidR="001E3C85" w:rsidRDefault="001C5D6F"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Pr>
          <w:rFonts w:ascii="Calibri" w:hAnsi="Calibri" w:cs="Arial"/>
          <w:sz w:val="22"/>
        </w:rPr>
        <w:t>Counters</w:t>
      </w:r>
      <w:r>
        <w:rPr>
          <w:rFonts w:ascii="Calibri" w:hAnsi="Calibri" w:cs="Arial"/>
          <w:sz w:val="22"/>
        </w:rPr>
        <w:tab/>
      </w:r>
      <w:r>
        <w:rPr>
          <w:rFonts w:ascii="Calibri" w:hAnsi="Calibri" w:cs="Arial"/>
          <w:sz w:val="22"/>
        </w:rPr>
        <w:tab/>
      </w:r>
      <w:r w:rsidR="00154BB5">
        <w:rPr>
          <w:rFonts w:ascii="Calibri" w:hAnsi="Calibri" w:cs="Arial"/>
          <w:sz w:val="22"/>
        </w:rPr>
        <w:t>Andrea</w:t>
      </w:r>
      <w:r w:rsidR="00E109CF" w:rsidRPr="00E109CF">
        <w:rPr>
          <w:rFonts w:ascii="Calibri" w:hAnsi="Calibri" w:cs="Arial"/>
          <w:sz w:val="22"/>
        </w:rPr>
        <w:t xml:space="preserve"> &amp; Jane </w:t>
      </w:r>
    </w:p>
    <w:p w14:paraId="05CC05BB" w14:textId="006F38A9" w:rsidR="001C5D6F" w:rsidRDefault="00150870"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1C5D6F">
        <w:rPr>
          <w:rFonts w:ascii="Calibri" w:hAnsi="Calibri" w:cs="Arial"/>
          <w:sz w:val="22"/>
        </w:rPr>
        <w:t>Counters next week</w:t>
      </w:r>
      <w:r w:rsidR="001C5D6F">
        <w:rPr>
          <w:rFonts w:ascii="Calibri" w:hAnsi="Calibri" w:cs="Arial"/>
          <w:sz w:val="22"/>
        </w:rPr>
        <w:tab/>
      </w:r>
      <w:r w:rsidR="00154BB5">
        <w:rPr>
          <w:rFonts w:ascii="Calibri" w:hAnsi="Calibri" w:cs="Arial"/>
          <w:sz w:val="22"/>
        </w:rPr>
        <w:t>Sandy  &amp; Diane</w:t>
      </w:r>
    </w:p>
    <w:p w14:paraId="16E5EF3D" w14:textId="37C61461" w:rsidR="00A56BA3" w:rsidRDefault="00F32EDC" w:rsidP="00A56BA3">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Pr>
          <w:rFonts w:ascii="Calibri" w:hAnsi="Calibri" w:cs="Arial"/>
          <w:sz w:val="22"/>
        </w:rPr>
        <w:t>Ushers for</w:t>
      </w:r>
      <w:r w:rsidR="00E24671">
        <w:rPr>
          <w:rFonts w:ascii="Calibri" w:hAnsi="Calibri" w:cs="Arial"/>
          <w:sz w:val="22"/>
        </w:rPr>
        <w:t xml:space="preserve"> June</w:t>
      </w:r>
      <w:r w:rsidR="00A56BA3">
        <w:rPr>
          <w:rFonts w:ascii="Calibri" w:hAnsi="Calibri" w:cs="Arial"/>
          <w:sz w:val="22"/>
        </w:rPr>
        <w:tab/>
      </w:r>
      <w:r w:rsidR="001E3C85">
        <w:rPr>
          <w:rFonts w:ascii="Calibri" w:hAnsi="Calibri" w:cs="Arial"/>
          <w:sz w:val="22"/>
        </w:rPr>
        <w:t xml:space="preserve"> </w:t>
      </w:r>
      <w:r>
        <w:rPr>
          <w:rFonts w:ascii="Calibri" w:hAnsi="Calibri" w:cs="Arial"/>
          <w:sz w:val="22"/>
        </w:rPr>
        <w:tab/>
      </w:r>
      <w:r w:rsidR="00E24671" w:rsidRPr="00E24671">
        <w:rPr>
          <w:rFonts w:ascii="Calibri" w:hAnsi="Calibri" w:cs="Arial"/>
          <w:sz w:val="22"/>
        </w:rPr>
        <w:t>Norman</w:t>
      </w:r>
      <w:r w:rsidR="00154BB5">
        <w:rPr>
          <w:rFonts w:ascii="Calibri" w:hAnsi="Calibri" w:cs="Arial"/>
          <w:sz w:val="22"/>
        </w:rPr>
        <w:t>, Craig, Rick</w:t>
      </w:r>
    </w:p>
    <w:p w14:paraId="61E24769" w14:textId="62F54827" w:rsidR="00D25DE7" w:rsidRDefault="00150870" w:rsidP="00327F67">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D25DE7" w:rsidRPr="00D25DE7">
        <w:rPr>
          <w:rFonts w:ascii="Calibri" w:hAnsi="Calibri" w:cs="Arial"/>
          <w:sz w:val="22"/>
        </w:rPr>
        <w:t xml:space="preserve">Ushers for </w:t>
      </w:r>
      <w:r w:rsidR="00A56BA3">
        <w:rPr>
          <w:rFonts w:ascii="Calibri" w:hAnsi="Calibri" w:cs="Arial"/>
          <w:sz w:val="22"/>
        </w:rPr>
        <w:t>Ju</w:t>
      </w:r>
      <w:r w:rsidR="00E24671">
        <w:rPr>
          <w:rFonts w:ascii="Calibri" w:hAnsi="Calibri" w:cs="Arial"/>
          <w:sz w:val="22"/>
        </w:rPr>
        <w:t>ly</w:t>
      </w:r>
      <w:r w:rsidR="00D25DE7">
        <w:rPr>
          <w:rFonts w:ascii="Calibri" w:hAnsi="Calibri" w:cs="Arial"/>
          <w:sz w:val="22"/>
        </w:rPr>
        <w:t xml:space="preserve">    </w:t>
      </w:r>
      <w:r>
        <w:rPr>
          <w:rFonts w:ascii="Calibri" w:hAnsi="Calibri" w:cs="Arial"/>
          <w:sz w:val="22"/>
        </w:rPr>
        <w:tab/>
      </w:r>
      <w:bookmarkStart w:id="1" w:name="_Hlk73776787"/>
      <w:r w:rsidR="00E24671">
        <w:rPr>
          <w:rFonts w:ascii="Calibri" w:hAnsi="Calibri" w:cs="Arial"/>
          <w:sz w:val="22"/>
        </w:rPr>
        <w:t>Tony</w:t>
      </w:r>
      <w:r w:rsidR="00413D7B">
        <w:rPr>
          <w:rFonts w:ascii="Calibri" w:hAnsi="Calibri" w:cs="Arial"/>
          <w:sz w:val="22"/>
        </w:rPr>
        <w:t xml:space="preserve">, </w:t>
      </w:r>
      <w:r w:rsidR="00154BB5">
        <w:rPr>
          <w:rFonts w:ascii="Calibri" w:hAnsi="Calibri" w:cs="Arial"/>
          <w:sz w:val="22"/>
        </w:rPr>
        <w:t>Ron C</w:t>
      </w:r>
      <w:r w:rsidR="00413D7B">
        <w:rPr>
          <w:rFonts w:ascii="Calibri" w:hAnsi="Calibri" w:cs="Arial"/>
          <w:sz w:val="22"/>
        </w:rPr>
        <w:t xml:space="preserve">, </w:t>
      </w:r>
      <w:bookmarkEnd w:id="1"/>
      <w:r w:rsidR="00E24671">
        <w:rPr>
          <w:rFonts w:ascii="Calibri" w:hAnsi="Calibri" w:cs="Arial"/>
          <w:sz w:val="22"/>
        </w:rPr>
        <w:t>Steve</w:t>
      </w:r>
    </w:p>
    <w:p w14:paraId="6DA18223" w14:textId="214B1313" w:rsidR="00150870" w:rsidRDefault="001C5D6F" w:rsidP="00F84715">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sidR="00154BB5">
        <w:rPr>
          <w:rFonts w:ascii="Calibri" w:hAnsi="Calibri" w:cs="Arial"/>
          <w:sz w:val="22"/>
        </w:rPr>
        <w:t>Head Usher</w:t>
      </w:r>
      <w:r w:rsidR="00154BB5">
        <w:rPr>
          <w:rFonts w:ascii="Calibri" w:hAnsi="Calibri" w:cs="Arial"/>
          <w:sz w:val="22"/>
        </w:rPr>
        <w:tab/>
      </w:r>
      <w:r w:rsidR="00154BB5">
        <w:rPr>
          <w:rFonts w:ascii="Calibri" w:hAnsi="Calibri" w:cs="Arial"/>
          <w:sz w:val="22"/>
        </w:rPr>
        <w:tab/>
        <w:t xml:space="preserve">Ron </w:t>
      </w:r>
    </w:p>
    <w:p w14:paraId="6DFF9652" w14:textId="50A2B68D" w:rsidR="001C5D6F"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154BB5">
        <w:rPr>
          <w:rFonts w:ascii="Calibri" w:hAnsi="Calibri" w:cs="Arial"/>
          <w:sz w:val="22"/>
        </w:rPr>
        <w:t>Assistant Head Usher</w:t>
      </w:r>
      <w:r w:rsidR="00154BB5">
        <w:rPr>
          <w:rFonts w:ascii="Calibri" w:hAnsi="Calibri" w:cs="Arial"/>
          <w:sz w:val="22"/>
        </w:rPr>
        <w:tab/>
        <w:t xml:space="preserve">Craig </w:t>
      </w:r>
    </w:p>
    <w:p w14:paraId="6AE792C4" w14:textId="74788CBF" w:rsidR="00327F67" w:rsidRDefault="001C5D6F"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sidR="00154BB5">
        <w:rPr>
          <w:rFonts w:ascii="Calibri" w:hAnsi="Calibri" w:cs="Arial"/>
          <w:sz w:val="22"/>
        </w:rPr>
        <w:t>Sound Technician</w:t>
      </w:r>
      <w:r w:rsidR="00154BB5">
        <w:rPr>
          <w:rFonts w:ascii="Calibri" w:hAnsi="Calibri" w:cs="Arial"/>
          <w:sz w:val="22"/>
        </w:rPr>
        <w:tab/>
        <w:t xml:space="preserve">Steve </w:t>
      </w:r>
    </w:p>
    <w:p w14:paraId="268A893D" w14:textId="7B9A7FF3" w:rsidR="00C170EA" w:rsidRPr="009B2131" w:rsidRDefault="00327F67" w:rsidP="00F84715">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sidR="00154BB5">
        <w:rPr>
          <w:rFonts w:ascii="Calibri" w:hAnsi="Calibri" w:cs="Arial"/>
          <w:sz w:val="22"/>
        </w:rPr>
        <w:t>Organist</w:t>
      </w:r>
      <w:r w:rsidR="00154BB5">
        <w:rPr>
          <w:rFonts w:ascii="Calibri" w:hAnsi="Calibri" w:cs="Arial"/>
          <w:sz w:val="22"/>
        </w:rPr>
        <w:tab/>
      </w:r>
      <w:r w:rsidR="00154BB5">
        <w:rPr>
          <w:rFonts w:ascii="Calibri" w:hAnsi="Calibri" w:cs="Arial"/>
          <w:sz w:val="22"/>
        </w:rPr>
        <w:tab/>
        <w:t xml:space="preserve">Nancy </w:t>
      </w:r>
    </w:p>
    <w:p w14:paraId="66C53DA1" w14:textId="77777777" w:rsidR="008458CC" w:rsidRPr="002F50F2" w:rsidRDefault="008458CC" w:rsidP="005B2A7E">
      <w:pPr>
        <w:tabs>
          <w:tab w:val="left" w:pos="180"/>
          <w:tab w:val="left" w:pos="360"/>
          <w:tab w:val="left" w:pos="1620"/>
          <w:tab w:val="left" w:pos="2880"/>
          <w:tab w:val="decimal" w:pos="5670"/>
        </w:tabs>
        <w:jc w:val="center"/>
        <w:rPr>
          <w:rFonts w:ascii="Calibri" w:hAnsi="Calibri" w:cs="Arial"/>
          <w:sz w:val="22"/>
        </w:rPr>
      </w:pPr>
      <w:r w:rsidRPr="002F50F2">
        <w:rPr>
          <w:rFonts w:ascii="Calibri" w:hAnsi="Calibri" w:cs="Arial"/>
          <w:sz w:val="22"/>
        </w:rPr>
        <w:t>-----------------------------------------------------------------------------------</w:t>
      </w:r>
    </w:p>
    <w:p w14:paraId="37DA40ED" w14:textId="5A43F61E" w:rsidR="008458CC" w:rsidRPr="00BA15E9" w:rsidRDefault="008458CC" w:rsidP="009B353D">
      <w:pPr>
        <w:spacing w:line="276" w:lineRule="auto"/>
        <w:jc w:val="center"/>
        <w:rPr>
          <w:rFonts w:ascii="Calibri" w:hAnsi="Calibri" w:cs="Arial"/>
          <w:sz w:val="22"/>
        </w:rPr>
      </w:pPr>
      <w:r w:rsidRPr="00BA15E9">
        <w:rPr>
          <w:rFonts w:ascii="Calibri" w:hAnsi="Calibri" w:cs="Arial"/>
          <w:sz w:val="22"/>
          <w:u w:val="single"/>
        </w:rPr>
        <w:t xml:space="preserve">Attendance and Financial Information </w:t>
      </w:r>
      <w:r w:rsidR="00582DB5">
        <w:rPr>
          <w:rFonts w:ascii="Calibri" w:hAnsi="Calibri" w:cs="Arial"/>
          <w:sz w:val="22"/>
          <w:u w:val="single"/>
        </w:rPr>
        <w:t>as of</w:t>
      </w:r>
      <w:r w:rsidR="00B20249">
        <w:rPr>
          <w:rFonts w:ascii="Calibri" w:hAnsi="Calibri" w:cs="Arial"/>
          <w:sz w:val="22"/>
          <w:u w:val="single"/>
        </w:rPr>
        <w:t xml:space="preserve"> </w:t>
      </w:r>
      <w:r w:rsidR="009628A5">
        <w:rPr>
          <w:rFonts w:ascii="Calibri" w:hAnsi="Calibri" w:cs="Arial"/>
          <w:sz w:val="22"/>
          <w:u w:val="single"/>
        </w:rPr>
        <w:t xml:space="preserve">June </w:t>
      </w:r>
      <w:r w:rsidR="00BA4799">
        <w:rPr>
          <w:rFonts w:ascii="Calibri" w:hAnsi="Calibri" w:cs="Arial"/>
          <w:sz w:val="22"/>
          <w:u w:val="single"/>
        </w:rPr>
        <w:t>20</w:t>
      </w:r>
      <w:r w:rsidRPr="00BA15E9">
        <w:rPr>
          <w:rFonts w:ascii="Calibri" w:hAnsi="Calibri" w:cs="Arial"/>
          <w:sz w:val="22"/>
          <w:u w:val="single"/>
        </w:rPr>
        <w:t xml:space="preserve">, </w:t>
      </w:r>
      <w:r w:rsidR="001D3036">
        <w:rPr>
          <w:rFonts w:ascii="Calibri" w:hAnsi="Calibri" w:cs="Arial"/>
          <w:sz w:val="22"/>
          <w:u w:val="single"/>
        </w:rPr>
        <w:t>2021</w:t>
      </w:r>
    </w:p>
    <w:p w14:paraId="07E03D49" w14:textId="5BA4F46E" w:rsidR="00E2594C" w:rsidRDefault="00F84715" w:rsidP="002515B7">
      <w:pPr>
        <w:tabs>
          <w:tab w:val="left" w:pos="180"/>
          <w:tab w:val="left" w:pos="360"/>
          <w:tab w:val="left" w:pos="1620"/>
          <w:tab w:val="left" w:pos="3780"/>
        </w:tabs>
        <w:rPr>
          <w:rFonts w:ascii="Calibri" w:hAnsi="Calibri" w:cs="Arial"/>
          <w:sz w:val="22"/>
        </w:rPr>
      </w:pPr>
      <w:r>
        <w:rPr>
          <w:rFonts w:ascii="Calibri" w:hAnsi="Calibri" w:cs="Arial"/>
          <w:sz w:val="22"/>
        </w:rPr>
        <w:t xml:space="preserve">   </w:t>
      </w:r>
      <w:r w:rsidR="00354D86">
        <w:rPr>
          <w:rFonts w:ascii="Calibri" w:hAnsi="Calibri" w:cs="Arial"/>
          <w:sz w:val="22"/>
        </w:rPr>
        <w:t>Wo</w:t>
      </w:r>
      <w:r w:rsidR="003C5FA4">
        <w:rPr>
          <w:rFonts w:ascii="Calibri" w:hAnsi="Calibri" w:cs="Arial"/>
          <w:sz w:val="22"/>
        </w:rPr>
        <w:t>rship</w:t>
      </w:r>
      <w:r w:rsidR="001E3C85">
        <w:rPr>
          <w:rFonts w:ascii="Calibri" w:hAnsi="Calibri" w:cs="Arial"/>
          <w:sz w:val="22"/>
        </w:rPr>
        <w:t>:</w:t>
      </w:r>
      <w:r w:rsidR="00777140">
        <w:rPr>
          <w:rFonts w:ascii="Calibri" w:hAnsi="Calibri" w:cs="Arial"/>
          <w:sz w:val="22"/>
        </w:rPr>
        <w:t xml:space="preserve"> </w:t>
      </w:r>
      <w:r w:rsidR="00BA4799">
        <w:rPr>
          <w:rFonts w:ascii="Calibri" w:hAnsi="Calibri" w:cs="Arial"/>
          <w:sz w:val="22"/>
        </w:rPr>
        <w:t>42</w:t>
      </w:r>
      <w:r w:rsidR="00F07B83">
        <w:rPr>
          <w:rFonts w:ascii="Calibri" w:hAnsi="Calibri" w:cs="Arial"/>
          <w:sz w:val="22"/>
        </w:rPr>
        <w:t xml:space="preserve">            </w:t>
      </w:r>
      <w:r w:rsidR="008458CC" w:rsidRPr="0097324B">
        <w:rPr>
          <w:rFonts w:ascii="Calibri" w:hAnsi="Calibri" w:cs="Arial"/>
          <w:sz w:val="22"/>
        </w:rPr>
        <w:t xml:space="preserve">                </w:t>
      </w:r>
      <w:r w:rsidR="009B353D">
        <w:rPr>
          <w:rFonts w:ascii="Calibri" w:hAnsi="Calibri" w:cs="Arial"/>
          <w:sz w:val="22"/>
        </w:rPr>
        <w:t xml:space="preserve">   </w:t>
      </w:r>
      <w:r w:rsidR="004831CC">
        <w:rPr>
          <w:rFonts w:ascii="Calibri" w:hAnsi="Calibri" w:cs="Arial"/>
          <w:sz w:val="22"/>
        </w:rPr>
        <w:t xml:space="preserve">     </w:t>
      </w:r>
      <w:r w:rsidR="00B20249">
        <w:rPr>
          <w:rFonts w:ascii="Calibri" w:hAnsi="Calibri" w:cs="Arial"/>
          <w:sz w:val="22"/>
        </w:rPr>
        <w:t xml:space="preserve">  </w:t>
      </w:r>
      <w:r w:rsidR="004831CC">
        <w:rPr>
          <w:rFonts w:ascii="Calibri" w:hAnsi="Calibri" w:cs="Arial"/>
          <w:sz w:val="22"/>
        </w:rPr>
        <w:t xml:space="preserve">   </w:t>
      </w:r>
      <w:r w:rsidR="00B56778">
        <w:rPr>
          <w:rFonts w:ascii="Calibri" w:hAnsi="Calibri" w:cs="Arial"/>
          <w:sz w:val="22"/>
        </w:rPr>
        <w:t xml:space="preserve">  </w:t>
      </w:r>
      <w:r w:rsidR="00B20249">
        <w:rPr>
          <w:rFonts w:ascii="Calibri" w:hAnsi="Calibri" w:cs="Arial"/>
          <w:sz w:val="22"/>
        </w:rPr>
        <w:t xml:space="preserve">Envelopes and Plate: </w:t>
      </w:r>
      <w:r w:rsidR="008458CC" w:rsidRPr="0097324B">
        <w:rPr>
          <w:rFonts w:ascii="Calibri" w:hAnsi="Calibri" w:cs="Arial"/>
          <w:sz w:val="22"/>
        </w:rPr>
        <w:t>$</w:t>
      </w:r>
      <w:r w:rsidR="00BA4799">
        <w:rPr>
          <w:rFonts w:ascii="Calibri" w:hAnsi="Calibri" w:cs="Arial"/>
          <w:sz w:val="22"/>
        </w:rPr>
        <w:t>2,582.00</w:t>
      </w:r>
      <w:r w:rsidR="00432A30">
        <w:rPr>
          <w:rFonts w:ascii="Calibri" w:hAnsi="Calibri" w:cs="Arial"/>
          <w:sz w:val="22"/>
        </w:rPr>
        <w:t xml:space="preserve">   </w:t>
      </w:r>
      <w:r w:rsidR="00877DFE">
        <w:rPr>
          <w:rFonts w:ascii="Calibri" w:hAnsi="Calibri" w:cs="Arial"/>
          <w:sz w:val="22"/>
        </w:rPr>
        <w:t xml:space="preserve"> </w:t>
      </w:r>
      <w:r w:rsidR="0006354E">
        <w:rPr>
          <w:rFonts w:ascii="Calibri" w:hAnsi="Calibri" w:cs="Arial"/>
          <w:sz w:val="22"/>
        </w:rPr>
        <w:t xml:space="preserve"> </w:t>
      </w:r>
      <w:r w:rsidR="00B20249">
        <w:rPr>
          <w:rFonts w:ascii="Calibri" w:hAnsi="Calibri" w:cs="Arial"/>
          <w:sz w:val="22"/>
        </w:rPr>
        <w:t xml:space="preserve">   </w:t>
      </w:r>
    </w:p>
    <w:p w14:paraId="62DF482A" w14:textId="39C8441D" w:rsidR="00F84715" w:rsidRDefault="00F84715" w:rsidP="009628A5">
      <w:pPr>
        <w:tabs>
          <w:tab w:val="left" w:pos="630"/>
          <w:tab w:val="left" w:pos="4050"/>
        </w:tabs>
        <w:rPr>
          <w:rFonts w:ascii="Calibri" w:hAnsi="Calibri" w:cs="Arial"/>
          <w:sz w:val="22"/>
        </w:rPr>
      </w:pPr>
      <w:r>
        <w:rPr>
          <w:rFonts w:ascii="Calibri" w:hAnsi="Calibri" w:cs="Arial"/>
          <w:sz w:val="22"/>
        </w:rPr>
        <w:t xml:space="preserve">   </w:t>
      </w:r>
      <w:r w:rsidR="00BA4799">
        <w:rPr>
          <w:rFonts w:ascii="Calibri" w:hAnsi="Calibri" w:cs="Arial"/>
          <w:sz w:val="22"/>
        </w:rPr>
        <w:t>Missions</w:t>
      </w:r>
      <w:r w:rsidR="00A56BA3">
        <w:rPr>
          <w:rFonts w:ascii="Calibri" w:hAnsi="Calibri" w:cs="Arial"/>
          <w:sz w:val="22"/>
        </w:rPr>
        <w:t>: $</w:t>
      </w:r>
      <w:r w:rsidR="00BA4799">
        <w:rPr>
          <w:rFonts w:ascii="Calibri" w:hAnsi="Calibri" w:cs="Arial"/>
          <w:sz w:val="22"/>
        </w:rPr>
        <w:t>45</w:t>
      </w:r>
      <w:r w:rsidR="005D16CA">
        <w:rPr>
          <w:rFonts w:ascii="Calibri" w:hAnsi="Calibri" w:cs="Arial"/>
          <w:sz w:val="22"/>
        </w:rPr>
        <w:t>.00</w:t>
      </w:r>
      <w:r w:rsidR="009628A5">
        <w:rPr>
          <w:rFonts w:ascii="Calibri" w:hAnsi="Calibri" w:cs="Arial"/>
          <w:sz w:val="22"/>
        </w:rPr>
        <w:t xml:space="preserve">     </w:t>
      </w:r>
    </w:p>
    <w:p w14:paraId="7EBC2B56" w14:textId="77777777" w:rsidR="008D2CD8" w:rsidRDefault="008D2CD8" w:rsidP="008D2CD8">
      <w:pPr>
        <w:tabs>
          <w:tab w:val="left" w:pos="630"/>
          <w:tab w:val="left" w:pos="4050"/>
        </w:tabs>
        <w:rPr>
          <w:rFonts w:ascii="Calibri" w:hAnsi="Calibri" w:cs="Arial"/>
          <w:sz w:val="22"/>
        </w:rPr>
      </w:pPr>
      <w:r>
        <w:rPr>
          <w:rFonts w:ascii="Calibri" w:hAnsi="Calibri" w:cs="Arial"/>
          <w:sz w:val="22"/>
        </w:rPr>
        <w:t xml:space="preserve">                      </w:t>
      </w:r>
    </w:p>
    <w:p w14:paraId="178AAD9D" w14:textId="0F79719C" w:rsidR="00CE3371" w:rsidRPr="008D2CD8" w:rsidRDefault="00CE3371" w:rsidP="008D2CD8">
      <w:pPr>
        <w:tabs>
          <w:tab w:val="left" w:pos="630"/>
          <w:tab w:val="left" w:pos="4050"/>
        </w:tabs>
        <w:jc w:val="center"/>
        <w:rPr>
          <w:rFonts w:ascii="Calibri" w:hAnsi="Calibri" w:cs="Arial"/>
          <w:sz w:val="22"/>
        </w:rPr>
      </w:pPr>
      <w:r w:rsidRPr="00A44285">
        <w:rPr>
          <w:rFonts w:ascii="Calibri" w:hAnsi="Calibri"/>
          <w:sz w:val="22"/>
        </w:rPr>
        <w:t>Amounts include el</w:t>
      </w:r>
      <w:r w:rsidR="004831CC">
        <w:rPr>
          <w:rFonts w:ascii="Calibri" w:hAnsi="Calibri"/>
          <w:sz w:val="22"/>
        </w:rPr>
        <w:t>ectronic</w:t>
      </w:r>
      <w:r w:rsidR="00BA612C">
        <w:rPr>
          <w:rFonts w:ascii="Calibri" w:hAnsi="Calibri"/>
          <w:sz w:val="22"/>
        </w:rPr>
        <w:t xml:space="preserve"> giving through </w:t>
      </w:r>
      <w:r w:rsidR="009628A5">
        <w:rPr>
          <w:rFonts w:ascii="Calibri" w:hAnsi="Calibri"/>
          <w:sz w:val="22"/>
        </w:rPr>
        <w:t xml:space="preserve">June </w:t>
      </w:r>
      <w:r w:rsidR="00BA4799">
        <w:rPr>
          <w:rFonts w:ascii="Calibri" w:hAnsi="Calibri"/>
          <w:sz w:val="22"/>
        </w:rPr>
        <w:t>20</w:t>
      </w:r>
      <w:r w:rsidR="00777140">
        <w:rPr>
          <w:rFonts w:ascii="Calibri" w:hAnsi="Calibri"/>
          <w:sz w:val="22"/>
        </w:rPr>
        <w:t>, 2021</w:t>
      </w:r>
    </w:p>
    <w:p w14:paraId="6C824BAD" w14:textId="6CF36BAD" w:rsidR="00B017D7" w:rsidRDefault="00F921BC" w:rsidP="008D2CD8">
      <w:pPr>
        <w:tabs>
          <w:tab w:val="left" w:pos="180"/>
          <w:tab w:val="left" w:pos="360"/>
          <w:tab w:val="left" w:pos="1620"/>
          <w:tab w:val="left" w:pos="3870"/>
        </w:tabs>
        <w:jc w:val="center"/>
        <w:rPr>
          <w:rFonts w:ascii="Calibri" w:hAnsi="Calibri"/>
          <w:sz w:val="22"/>
        </w:rPr>
      </w:pPr>
      <w:r>
        <w:rPr>
          <w:rFonts w:ascii="Calibri" w:hAnsi="Calibri"/>
          <w:sz w:val="22"/>
        </w:rPr>
        <w:t>Total</w:t>
      </w:r>
      <w:r w:rsidR="009B353D">
        <w:rPr>
          <w:rFonts w:ascii="Calibri" w:hAnsi="Calibri"/>
          <w:sz w:val="22"/>
        </w:rPr>
        <w:t xml:space="preserve"> </w:t>
      </w:r>
      <w:r w:rsidR="00580680">
        <w:rPr>
          <w:rFonts w:ascii="Calibri" w:hAnsi="Calibri"/>
          <w:sz w:val="22"/>
        </w:rPr>
        <w:t xml:space="preserve">Budgeted </w:t>
      </w:r>
      <w:r w:rsidR="00D11331">
        <w:rPr>
          <w:rFonts w:ascii="Calibri" w:hAnsi="Calibri"/>
          <w:sz w:val="22"/>
        </w:rPr>
        <w:t xml:space="preserve">Amount: </w:t>
      </w:r>
      <w:r w:rsidR="00BA4799" w:rsidRPr="00BA4799">
        <w:rPr>
          <w:rFonts w:ascii="Calibri" w:hAnsi="Calibri"/>
          <w:sz w:val="22"/>
        </w:rPr>
        <w:t xml:space="preserve">$83,775 </w:t>
      </w:r>
      <w:r w:rsidR="00877DFE">
        <w:rPr>
          <w:rFonts w:ascii="Calibri" w:hAnsi="Calibri"/>
          <w:sz w:val="22"/>
        </w:rPr>
        <w:t xml:space="preserve">Received to Date: </w:t>
      </w:r>
      <w:r w:rsidR="00BA4799" w:rsidRPr="00BA4799">
        <w:rPr>
          <w:rFonts w:asciiTheme="minorHAnsi" w:hAnsiTheme="minorHAnsi" w:cstheme="minorHAnsi"/>
          <w:color w:val="222222"/>
          <w:sz w:val="22"/>
          <w:shd w:val="clear" w:color="auto" w:fill="FFFFFF"/>
        </w:rPr>
        <w:t>$65,081</w:t>
      </w:r>
    </w:p>
    <w:p w14:paraId="3F6B763A" w14:textId="20583FDB" w:rsidR="00CE3371" w:rsidRDefault="00CE3371" w:rsidP="008D2CD8">
      <w:pPr>
        <w:tabs>
          <w:tab w:val="left" w:pos="180"/>
          <w:tab w:val="left" w:pos="360"/>
          <w:tab w:val="left" w:pos="1620"/>
          <w:tab w:val="left" w:pos="3870"/>
        </w:tabs>
        <w:jc w:val="center"/>
        <w:rPr>
          <w:rFonts w:ascii="Calibri" w:hAnsi="Calibri"/>
          <w:sz w:val="22"/>
        </w:rPr>
      </w:pPr>
      <w:r w:rsidRPr="00A44285">
        <w:rPr>
          <w:rFonts w:ascii="Calibri" w:hAnsi="Calibri"/>
          <w:sz w:val="22"/>
        </w:rPr>
        <w:t>(</w:t>
      </w:r>
      <w:r w:rsidR="00F921BC">
        <w:rPr>
          <w:rFonts w:ascii="Calibri" w:hAnsi="Calibri"/>
          <w:sz w:val="22"/>
        </w:rPr>
        <w:t>Total</w:t>
      </w:r>
      <w:r w:rsidR="00D11331">
        <w:rPr>
          <w:rFonts w:ascii="Calibri" w:hAnsi="Calibri"/>
          <w:sz w:val="22"/>
        </w:rPr>
        <w:t xml:space="preserve"> budgeted amount: </w:t>
      </w:r>
      <w:r w:rsidR="00BA4799" w:rsidRPr="00BA4799">
        <w:rPr>
          <w:rFonts w:ascii="Calibri" w:hAnsi="Calibri"/>
          <w:sz w:val="22"/>
        </w:rPr>
        <w:t xml:space="preserve">48.08% </w:t>
      </w:r>
      <w:r w:rsidR="00F921BC">
        <w:rPr>
          <w:rFonts w:ascii="Calibri" w:hAnsi="Calibri"/>
          <w:sz w:val="22"/>
        </w:rPr>
        <w:t>R</w:t>
      </w:r>
      <w:r w:rsidR="00877DFE">
        <w:rPr>
          <w:rFonts w:ascii="Calibri" w:hAnsi="Calibri"/>
          <w:sz w:val="22"/>
        </w:rPr>
        <w:t xml:space="preserve">eceived amount: </w:t>
      </w:r>
      <w:r w:rsidR="00BA4799" w:rsidRPr="00BA4799">
        <w:rPr>
          <w:rFonts w:ascii="Calibri" w:hAnsi="Calibri"/>
          <w:sz w:val="22"/>
        </w:rPr>
        <w:t>37.35%</w:t>
      </w:r>
      <w:r w:rsidR="006F2AD8">
        <w:rPr>
          <w:rFonts w:ascii="Calibri" w:hAnsi="Calibri"/>
          <w:sz w:val="22"/>
        </w:rPr>
        <w:t>)</w:t>
      </w:r>
    </w:p>
    <w:p w14:paraId="70465AF2" w14:textId="6242149F" w:rsidR="0038646E" w:rsidRDefault="00551ADA" w:rsidP="008D2CD8">
      <w:pPr>
        <w:pBdr>
          <w:bottom w:val="single" w:sz="6" w:space="1" w:color="auto"/>
        </w:pBdr>
        <w:tabs>
          <w:tab w:val="left" w:pos="180"/>
          <w:tab w:val="left" w:pos="450"/>
          <w:tab w:val="left" w:pos="1620"/>
          <w:tab w:val="left" w:pos="3600"/>
          <w:tab w:val="decimal" w:pos="4320"/>
        </w:tabs>
        <w:jc w:val="center"/>
        <w:rPr>
          <w:rFonts w:ascii="Calibri" w:hAnsi="Calibri"/>
          <w:sz w:val="22"/>
        </w:rPr>
      </w:pPr>
      <w:r w:rsidRPr="00A44285">
        <w:rPr>
          <w:rFonts w:ascii="Calibri" w:hAnsi="Calibri"/>
          <w:sz w:val="22"/>
        </w:rPr>
        <w:t>Shares of Ministr</w:t>
      </w:r>
      <w:r w:rsidR="00F737DE">
        <w:rPr>
          <w:rFonts w:ascii="Calibri" w:hAnsi="Calibri"/>
          <w:sz w:val="22"/>
        </w:rPr>
        <w:t>y are paid</w:t>
      </w:r>
      <w:r w:rsidR="00A9038B">
        <w:rPr>
          <w:rFonts w:ascii="Calibri" w:hAnsi="Calibri"/>
          <w:sz w:val="22"/>
        </w:rPr>
        <w:t xml:space="preserve"> through </w:t>
      </w:r>
      <w:r w:rsidR="00C463DD">
        <w:rPr>
          <w:rFonts w:ascii="Calibri" w:hAnsi="Calibri"/>
          <w:sz w:val="22"/>
        </w:rPr>
        <w:t>January</w:t>
      </w:r>
      <w:r w:rsidR="00247CE1">
        <w:rPr>
          <w:rFonts w:ascii="Calibri" w:hAnsi="Calibri"/>
          <w:sz w:val="22"/>
        </w:rPr>
        <w:t xml:space="preserve"> 2</w:t>
      </w:r>
      <w:r>
        <w:rPr>
          <w:rFonts w:ascii="Calibri" w:hAnsi="Calibri"/>
          <w:sz w:val="22"/>
        </w:rPr>
        <w:t>02</w:t>
      </w:r>
      <w:bookmarkEnd w:id="0"/>
      <w:r w:rsidR="00A56BA3">
        <w:rPr>
          <w:rFonts w:ascii="Calibri" w:hAnsi="Calibri"/>
          <w:sz w:val="22"/>
        </w:rPr>
        <w:t>1</w:t>
      </w:r>
    </w:p>
    <w:p w14:paraId="1C1E10D9" w14:textId="77777777" w:rsidR="002515B7" w:rsidRDefault="002515B7" w:rsidP="008D2CD8">
      <w:pPr>
        <w:pBdr>
          <w:bottom w:val="single" w:sz="6" w:space="1" w:color="auto"/>
        </w:pBdr>
        <w:tabs>
          <w:tab w:val="left" w:pos="180"/>
          <w:tab w:val="left" w:pos="450"/>
          <w:tab w:val="left" w:pos="1620"/>
          <w:tab w:val="left" w:pos="3600"/>
          <w:tab w:val="decimal" w:pos="4320"/>
        </w:tabs>
        <w:jc w:val="center"/>
        <w:rPr>
          <w:rFonts w:ascii="Calibri" w:hAnsi="Calibri"/>
          <w:sz w:val="22"/>
        </w:rPr>
      </w:pPr>
    </w:p>
    <w:p w14:paraId="17E1CB55" w14:textId="77777777" w:rsidR="00A56BA3" w:rsidRDefault="00A56BA3" w:rsidP="00F84715">
      <w:pPr>
        <w:tabs>
          <w:tab w:val="left" w:pos="180"/>
          <w:tab w:val="left" w:pos="270"/>
          <w:tab w:val="left" w:pos="450"/>
          <w:tab w:val="left" w:pos="1620"/>
          <w:tab w:val="left" w:pos="2880"/>
          <w:tab w:val="left" w:pos="3600"/>
          <w:tab w:val="decimal" w:pos="5670"/>
        </w:tabs>
        <w:rPr>
          <w:rFonts w:ascii="Calibri" w:hAnsi="Calibri" w:cs="Arial"/>
          <w:sz w:val="22"/>
        </w:rPr>
      </w:pPr>
    </w:p>
    <w:p w14:paraId="119DA338" w14:textId="77777777" w:rsidR="008458CC" w:rsidRPr="002F50F2" w:rsidRDefault="008458CC" w:rsidP="005B2A7E">
      <w:pPr>
        <w:tabs>
          <w:tab w:val="left" w:pos="180"/>
          <w:tab w:val="left" w:pos="270"/>
          <w:tab w:val="left" w:pos="450"/>
          <w:tab w:val="left" w:pos="1620"/>
          <w:tab w:val="left" w:pos="2880"/>
          <w:tab w:val="left" w:pos="3600"/>
          <w:tab w:val="decimal" w:pos="5670"/>
        </w:tabs>
        <w:ind w:left="270"/>
        <w:jc w:val="center"/>
        <w:rPr>
          <w:rFonts w:ascii="Calibri" w:hAnsi="Calibri" w:cs="Arial"/>
          <w:sz w:val="22"/>
        </w:rPr>
      </w:pPr>
      <w:r w:rsidRPr="002F50F2">
        <w:rPr>
          <w:rFonts w:ascii="Calibri" w:hAnsi="Calibri" w:cs="Arial"/>
          <w:sz w:val="22"/>
        </w:rPr>
        <w:t>Balls Mills United Methodist Church</w:t>
      </w:r>
    </w:p>
    <w:p w14:paraId="678B5F87" w14:textId="77777777" w:rsidR="008458CC" w:rsidRPr="002F50F2" w:rsidRDefault="008458CC" w:rsidP="005B2A7E">
      <w:pPr>
        <w:tabs>
          <w:tab w:val="left" w:pos="180"/>
          <w:tab w:val="left" w:pos="270"/>
          <w:tab w:val="left" w:pos="540"/>
        </w:tabs>
        <w:ind w:left="270" w:hanging="180"/>
        <w:jc w:val="center"/>
        <w:rPr>
          <w:rFonts w:ascii="Calibri" w:hAnsi="Calibri" w:cs="Arial"/>
          <w:sz w:val="22"/>
        </w:rPr>
      </w:pPr>
      <w:r w:rsidRPr="002F50F2">
        <w:rPr>
          <w:rFonts w:ascii="Calibri" w:hAnsi="Calibri" w:cs="Arial"/>
          <w:sz w:val="22"/>
        </w:rPr>
        <w:t>5941 Bloomingrove Road, Cogan Station, PA 17728</w:t>
      </w:r>
    </w:p>
    <w:p w14:paraId="68DCA31E" w14:textId="13D6364D" w:rsidR="008458CC" w:rsidRPr="002F50F2" w:rsidRDefault="008458CC" w:rsidP="005B2A7E">
      <w:pPr>
        <w:tabs>
          <w:tab w:val="left" w:pos="180"/>
          <w:tab w:val="left" w:pos="270"/>
          <w:tab w:val="left" w:pos="540"/>
        </w:tabs>
        <w:ind w:left="273" w:hanging="187"/>
        <w:jc w:val="center"/>
        <w:rPr>
          <w:rFonts w:ascii="Calibri" w:hAnsi="Calibri" w:cs="Arial"/>
          <w:color w:val="0000FF"/>
          <w:sz w:val="22"/>
          <w:u w:val="single"/>
        </w:rPr>
      </w:pPr>
      <w:r w:rsidRPr="002F50F2">
        <w:rPr>
          <w:rFonts w:ascii="Calibri" w:hAnsi="Calibri" w:cs="Arial"/>
          <w:sz w:val="22"/>
        </w:rPr>
        <w:t xml:space="preserve">Office 570-494-1614     Parsonage 570-494-0398      </w:t>
      </w:r>
      <w:r w:rsidRPr="002F50F2">
        <w:rPr>
          <w:rFonts w:ascii="Calibri" w:hAnsi="Calibri" w:cs="Arial"/>
          <w:color w:val="0000FF"/>
          <w:sz w:val="22"/>
          <w:u w:val="single"/>
        </w:rPr>
        <w:t>www.ballsmillsumc.org</w:t>
      </w:r>
    </w:p>
    <w:p w14:paraId="66343453" w14:textId="77777777" w:rsidR="00990A78" w:rsidRDefault="00532CB8" w:rsidP="00582DB5">
      <w:pPr>
        <w:tabs>
          <w:tab w:val="left" w:pos="180"/>
          <w:tab w:val="left" w:pos="270"/>
          <w:tab w:val="left" w:pos="540"/>
        </w:tabs>
        <w:ind w:left="270" w:hanging="180"/>
        <w:jc w:val="center"/>
        <w:rPr>
          <w:rFonts w:ascii="Calibri" w:hAnsi="Calibri" w:cs="Arial"/>
          <w:sz w:val="22"/>
        </w:rPr>
      </w:pPr>
      <w:r w:rsidRPr="00532CB8">
        <w:rPr>
          <w:rFonts w:ascii="Calibri" w:hAnsi="Calibri" w:cs="Arial"/>
          <w:sz w:val="22"/>
        </w:rPr>
        <w:t>Pastor Christopher Weems</w:t>
      </w:r>
      <w:r w:rsidR="00582DB5">
        <w:rPr>
          <w:rFonts w:ascii="Calibri" w:hAnsi="Calibri" w:cs="Arial"/>
          <w:sz w:val="22"/>
        </w:rPr>
        <w:t xml:space="preserve">    </w:t>
      </w:r>
      <w:hyperlink r:id="rId8" w:history="1">
        <w:r w:rsidR="00582DB5" w:rsidRPr="001C720E">
          <w:rPr>
            <w:rStyle w:val="Hyperlink"/>
            <w:rFonts w:ascii="Calibri" w:hAnsi="Calibri" w:cs="Arial"/>
            <w:sz w:val="22"/>
          </w:rPr>
          <w:t>cweems@susumc.org</w:t>
        </w:r>
      </w:hyperlink>
      <w:r w:rsidR="00582DB5">
        <w:rPr>
          <w:rFonts w:ascii="Calibri" w:hAnsi="Calibri" w:cs="Arial"/>
          <w:sz w:val="22"/>
        </w:rPr>
        <w:t xml:space="preserve">       Cell: </w:t>
      </w:r>
      <w:r w:rsidR="00582DB5" w:rsidRPr="00582DB5">
        <w:rPr>
          <w:rFonts w:ascii="Calibri" w:hAnsi="Calibri" w:cs="Arial"/>
          <w:sz w:val="22"/>
        </w:rPr>
        <w:t>570-502-2954</w:t>
      </w:r>
    </w:p>
    <w:p w14:paraId="6EB5BADF" w14:textId="2FA22D81" w:rsidR="00E2594C" w:rsidRDefault="00990A78" w:rsidP="00E2594C">
      <w:pPr>
        <w:tabs>
          <w:tab w:val="left" w:pos="180"/>
          <w:tab w:val="left" w:pos="270"/>
          <w:tab w:val="left" w:pos="540"/>
        </w:tabs>
        <w:ind w:left="270" w:hanging="180"/>
        <w:jc w:val="center"/>
        <w:rPr>
          <w:rFonts w:ascii="Calibri" w:hAnsi="Calibri" w:cs="Arial"/>
          <w:color w:val="0000FF"/>
          <w:sz w:val="22"/>
        </w:rPr>
      </w:pPr>
      <w:r>
        <w:rPr>
          <w:rFonts w:ascii="Calibri" w:hAnsi="Calibri" w:cs="Arial"/>
          <w:sz w:val="22"/>
        </w:rPr>
        <w:t>Office Hours: Monday through Friday: 9 AM – 5 PM</w:t>
      </w:r>
      <w:r w:rsidR="00275B30">
        <w:rPr>
          <w:rFonts w:ascii="Calibri" w:hAnsi="Calibri" w:cs="Arial"/>
          <w:sz w:val="22"/>
        </w:rPr>
        <w:t xml:space="preserve"> or By Appointment</w:t>
      </w:r>
      <w:r w:rsidR="005D44AC">
        <w:rPr>
          <w:rFonts w:ascii="Calibri" w:hAnsi="Calibri" w:cs="Arial"/>
          <w:color w:val="0000FF"/>
          <w:sz w:val="22"/>
        </w:rPr>
        <w:t xml:space="preserve">   </w:t>
      </w:r>
    </w:p>
    <w:p w14:paraId="4E95300F" w14:textId="7F404C99" w:rsidR="00E2594C" w:rsidRDefault="00E2594C" w:rsidP="00E2594C">
      <w:pPr>
        <w:tabs>
          <w:tab w:val="left" w:pos="0"/>
          <w:tab w:val="left" w:pos="450"/>
          <w:tab w:val="left" w:pos="720"/>
          <w:tab w:val="left" w:pos="1530"/>
          <w:tab w:val="right" w:pos="6300"/>
          <w:tab w:val="right" w:pos="6660"/>
        </w:tabs>
        <w:ind w:right="86"/>
        <w:rPr>
          <w:rFonts w:ascii="Calibri" w:hAnsi="Calibri" w:cs="Calibri"/>
          <w:sz w:val="18"/>
          <w:szCs w:val="24"/>
        </w:rPr>
      </w:pPr>
    </w:p>
    <w:p w14:paraId="27E9B2FD" w14:textId="122BBFCE" w:rsidR="00606FE9" w:rsidRPr="00606FE9" w:rsidRDefault="00606FE9" w:rsidP="00606FE9">
      <w:pPr>
        <w:tabs>
          <w:tab w:val="left" w:pos="0"/>
          <w:tab w:val="left" w:pos="450"/>
          <w:tab w:val="left" w:pos="720"/>
          <w:tab w:val="left" w:pos="1530"/>
          <w:tab w:val="right" w:pos="6300"/>
          <w:tab w:val="right" w:pos="6660"/>
        </w:tabs>
        <w:ind w:right="86"/>
        <w:jc w:val="center"/>
        <w:rPr>
          <w:rFonts w:ascii="Calibri" w:hAnsi="Calibri" w:cs="Calibri"/>
          <w:sz w:val="14"/>
          <w:szCs w:val="20"/>
        </w:rPr>
      </w:pPr>
      <w:r w:rsidRPr="00606FE9">
        <w:rPr>
          <w:rFonts w:ascii="Calibri" w:hAnsi="Calibri" w:cs="Calibri"/>
          <w:sz w:val="14"/>
          <w:szCs w:val="20"/>
          <w:vertAlign w:val="superscript"/>
        </w:rPr>
        <w:t>1</w:t>
      </w:r>
      <w:r w:rsidRPr="00606FE9">
        <w:rPr>
          <w:rFonts w:ascii="Calibri" w:hAnsi="Calibri" w:cs="Calibri"/>
          <w:sz w:val="14"/>
          <w:szCs w:val="20"/>
        </w:rPr>
        <w:t xml:space="preserve">CCLI Song </w:t>
      </w:r>
      <w:r w:rsidRPr="00606FE9">
        <w:rPr>
          <w:rFonts w:asciiTheme="minorHAnsi" w:hAnsiTheme="minorHAnsi" w:cstheme="minorHAnsi"/>
          <w:sz w:val="14"/>
          <w:szCs w:val="14"/>
        </w:rPr>
        <w:t>#</w:t>
      </w:r>
      <w:r w:rsidR="00CE1D95" w:rsidRPr="00CE1D95">
        <w:rPr>
          <w:rFonts w:asciiTheme="minorHAnsi" w:hAnsiTheme="minorHAnsi" w:cstheme="minorHAnsi"/>
          <w:sz w:val="14"/>
          <w:szCs w:val="14"/>
        </w:rPr>
        <w:t>28380</w:t>
      </w:r>
      <w:r w:rsidRPr="00606FE9">
        <w:rPr>
          <w:rFonts w:ascii="Calibri" w:hAnsi="Calibri" w:cs="Calibri"/>
          <w:sz w:val="14"/>
          <w:szCs w:val="20"/>
        </w:rPr>
        <w:t xml:space="preserve">, </w:t>
      </w:r>
      <w:r w:rsidRPr="00606FE9">
        <w:rPr>
          <w:rFonts w:ascii="Calibri" w:hAnsi="Calibri" w:cs="Calibri"/>
          <w:sz w:val="14"/>
          <w:szCs w:val="20"/>
          <w:vertAlign w:val="superscript"/>
        </w:rPr>
        <w:t>2</w:t>
      </w:r>
      <w:r w:rsidRPr="00606FE9">
        <w:rPr>
          <w:rFonts w:ascii="Calibri" w:hAnsi="Calibri" w:cs="Calibri"/>
          <w:sz w:val="14"/>
          <w:szCs w:val="20"/>
        </w:rPr>
        <w:t xml:space="preserve">CCLI Song #56204, </w:t>
      </w:r>
      <w:r w:rsidRPr="00606FE9">
        <w:rPr>
          <w:rFonts w:ascii="Calibri" w:hAnsi="Calibri" w:cs="Calibri"/>
          <w:sz w:val="14"/>
          <w:szCs w:val="20"/>
          <w:vertAlign w:val="superscript"/>
        </w:rPr>
        <w:t>3</w:t>
      </w:r>
      <w:r w:rsidR="00A23C94" w:rsidRPr="00A23C94">
        <w:rPr>
          <w:rFonts w:ascii="Calibri" w:hAnsi="Calibri" w:cs="Calibri"/>
          <w:sz w:val="14"/>
          <w:szCs w:val="20"/>
        </w:rPr>
        <w:t>15960</w:t>
      </w:r>
      <w:r w:rsidRPr="00606FE9">
        <w:rPr>
          <w:rFonts w:ascii="Calibri" w:hAnsi="Calibri" w:cs="Calibri"/>
          <w:sz w:val="14"/>
          <w:szCs w:val="20"/>
        </w:rPr>
        <w:t xml:space="preserve">, </w:t>
      </w:r>
      <w:r w:rsidRPr="00606FE9">
        <w:rPr>
          <w:rFonts w:ascii="Calibri" w:hAnsi="Calibri" w:cs="Calibri"/>
          <w:sz w:val="14"/>
          <w:szCs w:val="20"/>
          <w:vertAlign w:val="superscript"/>
        </w:rPr>
        <w:t>4</w:t>
      </w:r>
      <w:r w:rsidRPr="00606FE9">
        <w:rPr>
          <w:rFonts w:ascii="Calibri" w:hAnsi="Calibri" w:cs="Calibri"/>
          <w:sz w:val="14"/>
          <w:szCs w:val="20"/>
        </w:rPr>
        <w:t>CCLI Song #114122</w:t>
      </w:r>
    </w:p>
    <w:p w14:paraId="1A7370DC" w14:textId="48A07DD6" w:rsidR="00AD389C" w:rsidRDefault="00606FE9" w:rsidP="00184D07">
      <w:pPr>
        <w:tabs>
          <w:tab w:val="left" w:pos="0"/>
          <w:tab w:val="left" w:pos="450"/>
          <w:tab w:val="left" w:pos="720"/>
          <w:tab w:val="left" w:pos="1530"/>
          <w:tab w:val="right" w:pos="6300"/>
          <w:tab w:val="right" w:pos="6660"/>
        </w:tabs>
        <w:ind w:right="86"/>
        <w:jc w:val="center"/>
        <w:rPr>
          <w:rFonts w:ascii="Calibri" w:hAnsi="Calibri" w:cs="Calibri"/>
          <w:sz w:val="14"/>
          <w:szCs w:val="20"/>
        </w:rPr>
      </w:pPr>
      <w:r w:rsidRPr="00606FE9">
        <w:rPr>
          <w:rFonts w:ascii="Calibri" w:hAnsi="Calibri" w:cs="Calibri"/>
          <w:sz w:val="14"/>
          <w:szCs w:val="20"/>
        </w:rPr>
        <w:t>CCLI License #1894594</w:t>
      </w:r>
    </w:p>
    <w:p w14:paraId="7A8B3D69" w14:textId="77777777" w:rsidR="00671DB2" w:rsidRDefault="00671DB2" w:rsidP="00184D07">
      <w:pPr>
        <w:tabs>
          <w:tab w:val="left" w:pos="0"/>
          <w:tab w:val="left" w:pos="450"/>
          <w:tab w:val="left" w:pos="720"/>
          <w:tab w:val="left" w:pos="1530"/>
          <w:tab w:val="right" w:pos="6300"/>
          <w:tab w:val="right" w:pos="6660"/>
        </w:tabs>
        <w:ind w:right="86"/>
        <w:jc w:val="center"/>
        <w:rPr>
          <w:rFonts w:ascii="Calibri" w:hAnsi="Calibri" w:cs="Calibri"/>
          <w:sz w:val="20"/>
          <w:szCs w:val="20"/>
        </w:rPr>
      </w:pPr>
    </w:p>
    <w:p w14:paraId="500866B7" w14:textId="7A7F23BF" w:rsidR="00671DB2" w:rsidRPr="00184D07" w:rsidRDefault="00671DB2" w:rsidP="00184D07">
      <w:pPr>
        <w:tabs>
          <w:tab w:val="left" w:pos="0"/>
          <w:tab w:val="left" w:pos="450"/>
          <w:tab w:val="left" w:pos="720"/>
          <w:tab w:val="left" w:pos="1530"/>
          <w:tab w:val="right" w:pos="6300"/>
          <w:tab w:val="right" w:pos="6660"/>
        </w:tabs>
        <w:ind w:right="86"/>
        <w:jc w:val="center"/>
        <w:rPr>
          <w:rFonts w:ascii="Calibri" w:hAnsi="Calibri" w:cs="Calibri"/>
          <w:sz w:val="20"/>
          <w:szCs w:val="20"/>
        </w:rPr>
      </w:pPr>
      <w:r w:rsidRPr="00671DB2">
        <w:rPr>
          <w:rFonts w:ascii="Calibri" w:hAnsi="Calibri" w:cs="Calibri"/>
          <w:sz w:val="20"/>
          <w:szCs w:val="20"/>
        </w:rPr>
        <w:t>*Please stand if you’re able</w:t>
      </w:r>
    </w:p>
    <w:p w14:paraId="1F425459" w14:textId="3A4261D2" w:rsidR="00184D07" w:rsidRPr="00C22513" w:rsidRDefault="002515B7" w:rsidP="002515B7">
      <w:pPr>
        <w:tabs>
          <w:tab w:val="left" w:pos="180"/>
          <w:tab w:val="left" w:pos="270"/>
          <w:tab w:val="left" w:pos="540"/>
        </w:tabs>
        <w:jc w:val="center"/>
        <w:rPr>
          <w:rFonts w:ascii="Calibri" w:hAnsi="Calibri" w:cs="Arial"/>
          <w:sz w:val="22"/>
        </w:rPr>
      </w:pPr>
      <w:r>
        <w:rPr>
          <w:rFonts w:ascii="Calibri" w:hAnsi="Calibri" w:cs="Arial"/>
          <w:sz w:val="22"/>
        </w:rPr>
        <w:t xml:space="preserve">       </w:t>
      </w:r>
      <w:r w:rsidR="001A4A80">
        <w:rPr>
          <w:rFonts w:ascii="Calibri" w:hAnsi="Calibri" w:cs="Arial"/>
          <w:noProof/>
          <w:sz w:val="22"/>
        </w:rPr>
        <w:drawing>
          <wp:inline distT="0" distB="0" distL="0" distR="0" wp14:anchorId="44C2AB7A" wp14:editId="528B5785">
            <wp:extent cx="3657600" cy="5290820"/>
            <wp:effectExtent l="95250" t="57150" r="95250" b="1193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3675483" cy="5316688"/>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B6C54D" w14:textId="77777777" w:rsidR="002950BF" w:rsidRDefault="002950BF" w:rsidP="002515B7">
      <w:pPr>
        <w:pStyle w:val="NoSpacing"/>
        <w:rPr>
          <w:b/>
          <w:sz w:val="36"/>
          <w:szCs w:val="24"/>
        </w:rPr>
      </w:pPr>
    </w:p>
    <w:p w14:paraId="2AD32D09" w14:textId="1C56BDA9" w:rsidR="001E2E98" w:rsidRDefault="002B60A3" w:rsidP="001E2E98">
      <w:pPr>
        <w:pStyle w:val="NoSpacing"/>
        <w:jc w:val="center"/>
        <w:rPr>
          <w:b/>
          <w:sz w:val="36"/>
          <w:szCs w:val="24"/>
        </w:rPr>
      </w:pPr>
      <w:r w:rsidRPr="002B60A3">
        <w:rPr>
          <w:b/>
          <w:sz w:val="36"/>
          <w:szCs w:val="24"/>
        </w:rPr>
        <w:t>Welcome!</w:t>
      </w:r>
    </w:p>
    <w:p w14:paraId="7B19D09C" w14:textId="02737303" w:rsidR="007A392E" w:rsidRPr="001E2E98" w:rsidRDefault="007A392E" w:rsidP="001E2E98">
      <w:pPr>
        <w:pStyle w:val="NoSpacing"/>
        <w:jc w:val="center"/>
        <w:rPr>
          <w:b/>
          <w:sz w:val="36"/>
          <w:szCs w:val="24"/>
        </w:rPr>
      </w:pPr>
      <w:r w:rsidRPr="00982F62">
        <w:rPr>
          <w:rFonts w:asciiTheme="minorHAnsi" w:hAnsiTheme="minorHAnsi" w:cstheme="minorHAnsi"/>
          <w:b/>
          <w:noProof/>
          <w:sz w:val="36"/>
          <w:szCs w:val="36"/>
        </w:rPr>
        <w:t>Balls Mills United Methodist Church</w:t>
      </w:r>
    </w:p>
    <w:p w14:paraId="2864D96C" w14:textId="0125D237" w:rsidR="007A392E" w:rsidRPr="00982F62" w:rsidRDefault="001A4A80" w:rsidP="001E2E98">
      <w:pPr>
        <w:tabs>
          <w:tab w:val="left" w:pos="180"/>
          <w:tab w:val="left" w:pos="270"/>
          <w:tab w:val="left" w:pos="540"/>
        </w:tabs>
        <w:jc w:val="center"/>
        <w:rPr>
          <w:rFonts w:asciiTheme="minorHAnsi" w:hAnsiTheme="minorHAnsi" w:cstheme="minorHAnsi"/>
          <w:b/>
          <w:bCs/>
          <w:sz w:val="36"/>
          <w:szCs w:val="36"/>
        </w:rPr>
      </w:pPr>
      <w:r>
        <w:rPr>
          <w:rFonts w:asciiTheme="minorHAnsi" w:hAnsiTheme="minorHAnsi" w:cstheme="minorHAnsi"/>
          <w:b/>
          <w:bCs/>
          <w:sz w:val="36"/>
          <w:szCs w:val="36"/>
        </w:rPr>
        <w:t xml:space="preserve">June </w:t>
      </w:r>
      <w:r w:rsidR="00C2743A">
        <w:rPr>
          <w:rFonts w:asciiTheme="minorHAnsi" w:hAnsiTheme="minorHAnsi" w:cstheme="minorHAnsi"/>
          <w:b/>
          <w:bCs/>
          <w:sz w:val="36"/>
          <w:szCs w:val="36"/>
        </w:rPr>
        <w:t>2</w:t>
      </w:r>
      <w:r w:rsidR="002515B7">
        <w:rPr>
          <w:rFonts w:asciiTheme="minorHAnsi" w:hAnsiTheme="minorHAnsi" w:cstheme="minorHAnsi"/>
          <w:b/>
          <w:bCs/>
          <w:sz w:val="36"/>
          <w:szCs w:val="36"/>
        </w:rPr>
        <w:t>7</w:t>
      </w:r>
      <w:r w:rsidR="007A392E">
        <w:rPr>
          <w:rFonts w:asciiTheme="minorHAnsi" w:hAnsiTheme="minorHAnsi" w:cstheme="minorHAnsi"/>
          <w:b/>
          <w:bCs/>
          <w:sz w:val="36"/>
          <w:szCs w:val="36"/>
        </w:rPr>
        <w:t>, 2021</w:t>
      </w:r>
    </w:p>
    <w:p w14:paraId="262C5366" w14:textId="35BD976C" w:rsidR="00933F99" w:rsidRDefault="00933F99" w:rsidP="005B0BBB">
      <w:pPr>
        <w:pStyle w:val="NoSpacing"/>
        <w:spacing w:line="480" w:lineRule="auto"/>
        <w:rPr>
          <w:b/>
          <w:sz w:val="16"/>
          <w:szCs w:val="24"/>
        </w:rPr>
      </w:pPr>
    </w:p>
    <w:p w14:paraId="7155B2B0" w14:textId="35FD4413" w:rsidR="003C0F9C" w:rsidRDefault="003C0F9C" w:rsidP="005B0BBB">
      <w:pPr>
        <w:pStyle w:val="NoSpacing"/>
        <w:spacing w:line="480" w:lineRule="auto"/>
        <w:rPr>
          <w:b/>
          <w:sz w:val="16"/>
          <w:szCs w:val="24"/>
        </w:rPr>
      </w:pPr>
    </w:p>
    <w:p w14:paraId="51FE9149" w14:textId="3B10A783" w:rsidR="00666787" w:rsidRDefault="00666787" w:rsidP="005B0BBB">
      <w:pPr>
        <w:pStyle w:val="NoSpacing"/>
        <w:spacing w:line="480" w:lineRule="auto"/>
        <w:rPr>
          <w:b/>
          <w:sz w:val="16"/>
          <w:szCs w:val="24"/>
        </w:rPr>
      </w:pPr>
    </w:p>
    <w:p w14:paraId="581BC4D9" w14:textId="77777777" w:rsidR="00DE6ACB" w:rsidRDefault="00DE6ACB" w:rsidP="005B0BBB">
      <w:pPr>
        <w:pStyle w:val="NoSpacing"/>
        <w:spacing w:line="480" w:lineRule="auto"/>
        <w:rPr>
          <w:b/>
          <w:sz w:val="16"/>
          <w:szCs w:val="24"/>
        </w:rPr>
      </w:pPr>
    </w:p>
    <w:p w14:paraId="75698D01" w14:textId="544437C1" w:rsidR="00DE6ACB" w:rsidRPr="00DE6ACB" w:rsidRDefault="00DE6ACB" w:rsidP="005B0BBB">
      <w:pPr>
        <w:pStyle w:val="NoSpacing"/>
        <w:spacing w:line="480" w:lineRule="auto"/>
        <w:rPr>
          <w:b/>
          <w:sz w:val="16"/>
          <w:szCs w:val="24"/>
        </w:rPr>
      </w:pPr>
      <w:r w:rsidRPr="00E616EE">
        <w:rPr>
          <w:b/>
          <w:noProof/>
          <w:sz w:val="16"/>
          <w:szCs w:val="24"/>
        </w:rPr>
        <mc:AlternateContent>
          <mc:Choice Requires="wps">
            <w:drawing>
              <wp:anchor distT="0" distB="0" distL="114300" distR="114300" simplePos="0" relativeHeight="251658240" behindDoc="0" locked="0" layoutInCell="1" allowOverlap="1" wp14:anchorId="2CFA1970" wp14:editId="36F76A90">
                <wp:simplePos x="0" y="0"/>
                <wp:positionH relativeFrom="column">
                  <wp:posOffset>1285875</wp:posOffset>
                </wp:positionH>
                <wp:positionV relativeFrom="paragraph">
                  <wp:posOffset>133985</wp:posOffset>
                </wp:positionV>
                <wp:extent cx="1433146" cy="1403985"/>
                <wp:effectExtent l="0" t="0" r="1524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146" cy="1403985"/>
                        </a:xfrm>
                        <a:prstGeom prst="rect">
                          <a:avLst/>
                        </a:prstGeom>
                        <a:solidFill>
                          <a:srgbClr val="FFFFFF"/>
                        </a:solidFill>
                        <a:ln w="9525">
                          <a:solidFill>
                            <a:schemeClr val="bg1"/>
                          </a:solidFill>
                          <a:miter lim="800000"/>
                          <a:headEnd/>
                          <a:tailEnd/>
                        </a:ln>
                      </wps:spPr>
                      <wps:txbx>
                        <w:txbxContent>
                          <w:p w14:paraId="6CC62A79" w14:textId="0BB38C53" w:rsidR="00E616EE" w:rsidRPr="00E616EE" w:rsidRDefault="005D3B0E">
                            <w:pPr>
                              <w:rPr>
                                <w:b/>
                                <w:sz w:val="28"/>
                              </w:rPr>
                            </w:pPr>
                            <w:r>
                              <w:rPr>
                                <w:b/>
                                <w:sz w:val="28"/>
                              </w:rPr>
                              <w:t xml:space="preserve">June </w:t>
                            </w:r>
                            <w:r w:rsidR="00C2743A">
                              <w:rPr>
                                <w:b/>
                                <w:sz w:val="28"/>
                              </w:rPr>
                              <w:t>2</w:t>
                            </w:r>
                            <w:r w:rsidR="00DE6ACB">
                              <w:rPr>
                                <w:b/>
                                <w:sz w:val="28"/>
                              </w:rPr>
                              <w:t>7</w:t>
                            </w:r>
                            <w:r w:rsidR="00E616EE" w:rsidRPr="00E616EE">
                              <w:rPr>
                                <w:b/>
                                <w:sz w:val="28"/>
                              </w:rPr>
                              <w:t>,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FA1970" id="_x0000_t202" coordsize="21600,21600" o:spt="202" path="m,l,21600r21600,l21600,xe">
                <v:stroke joinstyle="miter"/>
                <v:path gradientshapeok="t" o:connecttype="rect"/>
              </v:shapetype>
              <v:shape id="Text Box 2" o:spid="_x0000_s1026" type="#_x0000_t202" style="position:absolute;margin-left:101.25pt;margin-top:10.55pt;width:112.85pt;height:110.5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" strokecolor="white [3212]">
                <v:textbox style="mso-fit-shape-to-text:t">
                  <w:txbxContent>
                    <w:p w14:paraId="6CC62A79" w14:textId="0BB38C53" w:rsidR="00E616EE" w:rsidRPr="00E616EE" w:rsidRDefault="005D3B0E">
                      <w:pPr>
                        <w:rPr>
                          <w:b/>
                          <w:sz w:val="28"/>
                        </w:rPr>
                      </w:pPr>
                      <w:r>
                        <w:rPr>
                          <w:b/>
                          <w:sz w:val="28"/>
                        </w:rPr>
                        <w:t xml:space="preserve">June </w:t>
                      </w:r>
                      <w:r w:rsidR="00C2743A">
                        <w:rPr>
                          <w:b/>
                          <w:sz w:val="28"/>
                        </w:rPr>
                        <w:t>2</w:t>
                      </w:r>
                      <w:r w:rsidR="00DE6ACB">
                        <w:rPr>
                          <w:b/>
                          <w:sz w:val="28"/>
                        </w:rPr>
                        <w:t>7</w:t>
                      </w:r>
                      <w:r w:rsidR="00E616EE" w:rsidRPr="00E616EE">
                        <w:rPr>
                          <w:b/>
                          <w:sz w:val="28"/>
                        </w:rPr>
                        <w:t>, 2021</w:t>
                      </w:r>
                    </w:p>
                  </w:txbxContent>
                </v:textbox>
              </v:shape>
            </w:pict>
          </mc:Fallback>
        </mc:AlternateContent>
      </w:r>
      <w:r>
        <w:rPr>
          <w:noProof/>
        </w:rPr>
        <w:drawing>
          <wp:inline distT="0" distB="0" distL="0" distR="0" wp14:anchorId="725A8879" wp14:editId="16326C0B">
            <wp:extent cx="1036319" cy="579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rotWithShape="1">
                    <a:blip r:embed="rId10"/>
                    <a:srcRect t="23664" b="18321"/>
                    <a:stretch/>
                  </pic:blipFill>
                  <pic:spPr bwMode="auto">
                    <a:xfrm flipH="1">
                      <a:off x="0" y="0"/>
                      <a:ext cx="1036379" cy="579153"/>
                    </a:xfrm>
                    <a:prstGeom prst="rect">
                      <a:avLst/>
                    </a:prstGeom>
                    <a:noFill/>
                    <a:ln>
                      <a:noFill/>
                    </a:ln>
                    <a:extLst>
                      <a:ext uri="{53640926-AAD7-44D8-BBD7-CCE9431645EC}">
                        <a14:shadowObscured xmlns:a14="http://schemas.microsoft.com/office/drawing/2010/main"/>
                      </a:ext>
                    </a:extLst>
                  </pic:spPr>
                </pic:pic>
              </a:graphicData>
            </a:graphic>
          </wp:inline>
        </w:drawing>
      </w:r>
    </w:p>
    <w:p w14:paraId="07A60074" w14:textId="48335C52" w:rsidR="009B327F" w:rsidRPr="00B01213" w:rsidRDefault="007A60D5" w:rsidP="005B0BBB">
      <w:pPr>
        <w:pStyle w:val="NoSpacing"/>
        <w:spacing w:line="480" w:lineRule="auto"/>
        <w:rPr>
          <w:sz w:val="24"/>
          <w:szCs w:val="24"/>
        </w:rPr>
      </w:pPr>
      <w:r>
        <w:rPr>
          <w:b/>
          <w:sz w:val="24"/>
          <w:szCs w:val="24"/>
        </w:rPr>
        <w:t>PRE-SERVICE PRAYER AT 8:3</w:t>
      </w:r>
      <w:r w:rsidR="00A1353A">
        <w:rPr>
          <w:b/>
          <w:sz w:val="24"/>
          <w:szCs w:val="24"/>
        </w:rPr>
        <w:t>0</w:t>
      </w:r>
      <w:r w:rsidR="00E41007">
        <w:rPr>
          <w:b/>
          <w:sz w:val="24"/>
          <w:szCs w:val="24"/>
        </w:rPr>
        <w:t xml:space="preserve"> </w:t>
      </w:r>
      <w:r w:rsidR="00551E19">
        <w:rPr>
          <w:b/>
          <w:sz w:val="24"/>
          <w:szCs w:val="24"/>
        </w:rPr>
        <w:t xml:space="preserve">AM </w:t>
      </w:r>
    </w:p>
    <w:p w14:paraId="2965F030" w14:textId="03A28FB1" w:rsidR="003278AB" w:rsidRPr="00FC7B0C" w:rsidRDefault="00A12DDE" w:rsidP="005B0BBB">
      <w:pPr>
        <w:pStyle w:val="NoSpacing"/>
        <w:spacing w:line="480" w:lineRule="auto"/>
        <w:rPr>
          <w:sz w:val="24"/>
          <w:szCs w:val="24"/>
        </w:rPr>
      </w:pPr>
      <w:r>
        <w:rPr>
          <w:b/>
          <w:sz w:val="24"/>
          <w:szCs w:val="24"/>
        </w:rPr>
        <w:t>PRELUDE</w:t>
      </w:r>
      <w:r w:rsidR="006E0995">
        <w:rPr>
          <w:b/>
          <w:sz w:val="24"/>
          <w:szCs w:val="24"/>
        </w:rPr>
        <w:t xml:space="preserve">: </w:t>
      </w:r>
      <w:r w:rsidR="006E0995" w:rsidRPr="006E0995">
        <w:rPr>
          <w:sz w:val="24"/>
          <w:szCs w:val="24"/>
        </w:rPr>
        <w:t>“</w:t>
      </w:r>
      <w:r w:rsidR="007670B7">
        <w:rPr>
          <w:sz w:val="24"/>
          <w:szCs w:val="24"/>
        </w:rPr>
        <w:t>Reverie</w:t>
      </w:r>
      <w:r w:rsidR="006E0995" w:rsidRPr="006E0995">
        <w:rPr>
          <w:sz w:val="24"/>
          <w:szCs w:val="24"/>
        </w:rPr>
        <w:t xml:space="preserve">” By: </w:t>
      </w:r>
      <w:r w:rsidR="007670B7">
        <w:rPr>
          <w:sz w:val="24"/>
          <w:szCs w:val="24"/>
        </w:rPr>
        <w:t>John M Rasley</w:t>
      </w:r>
    </w:p>
    <w:p w14:paraId="7459029E" w14:textId="742345A0" w:rsidR="009B327F" w:rsidRPr="00F67868" w:rsidRDefault="003278AB" w:rsidP="00F67868">
      <w:pPr>
        <w:pStyle w:val="NoSpacing"/>
        <w:spacing w:line="480" w:lineRule="auto"/>
        <w:rPr>
          <w:b/>
          <w:sz w:val="24"/>
          <w:szCs w:val="24"/>
        </w:rPr>
      </w:pPr>
      <w:r w:rsidRPr="003278AB">
        <w:rPr>
          <w:b/>
          <w:sz w:val="24"/>
          <w:szCs w:val="24"/>
        </w:rPr>
        <w:t>WELCOME AND ANNOUNCEMENTS</w:t>
      </w:r>
      <w:r w:rsidR="008458CC">
        <w:rPr>
          <w:rFonts w:cs="Calibri"/>
          <w:bCs/>
          <w:szCs w:val="24"/>
        </w:rPr>
        <w:tab/>
      </w:r>
      <w:r w:rsidR="008458CC">
        <w:rPr>
          <w:rFonts w:cs="Calibri"/>
          <w:bCs/>
          <w:szCs w:val="24"/>
          <w:vertAlign w:val="superscript"/>
        </w:rPr>
        <w:t xml:space="preserve"> </w:t>
      </w:r>
    </w:p>
    <w:p w14:paraId="0CECCCAB" w14:textId="41978A32" w:rsidR="00F67868" w:rsidRDefault="00F53AC4" w:rsidP="003654CB">
      <w:pPr>
        <w:tabs>
          <w:tab w:val="left" w:pos="0"/>
          <w:tab w:val="left" w:pos="450"/>
          <w:tab w:val="left" w:pos="720"/>
          <w:tab w:val="left" w:pos="1530"/>
          <w:tab w:val="left" w:pos="6750"/>
        </w:tabs>
        <w:spacing w:line="480" w:lineRule="auto"/>
        <w:ind w:right="86"/>
        <w:rPr>
          <w:rFonts w:ascii="Calibri" w:hAnsi="Calibri" w:cs="Calibri"/>
          <w:b/>
          <w:szCs w:val="24"/>
        </w:rPr>
      </w:pPr>
      <w:r w:rsidRPr="00F53AC4">
        <w:rPr>
          <w:rFonts w:ascii="Calibri" w:hAnsi="Calibri" w:cs="Calibri"/>
          <w:b/>
          <w:szCs w:val="24"/>
        </w:rPr>
        <w:t xml:space="preserve">SERVICE OF THE ACOLYTE: </w:t>
      </w:r>
      <w:r>
        <w:rPr>
          <w:rFonts w:ascii="Calibri" w:hAnsi="Calibri" w:cs="Calibri"/>
          <w:szCs w:val="24"/>
        </w:rPr>
        <w:t>L</w:t>
      </w:r>
      <w:r w:rsidRPr="00F53AC4">
        <w:rPr>
          <w:rFonts w:ascii="Calibri" w:hAnsi="Calibri" w:cs="Calibri"/>
          <w:szCs w:val="24"/>
        </w:rPr>
        <w:t>et the light of Christ come in.</w:t>
      </w:r>
    </w:p>
    <w:p w14:paraId="6C0780F0" w14:textId="0A6D3E5D" w:rsidR="002022CA" w:rsidRPr="009B60D7" w:rsidRDefault="006E0995" w:rsidP="008F4920">
      <w:pPr>
        <w:tabs>
          <w:tab w:val="left" w:pos="0"/>
          <w:tab w:val="left" w:pos="450"/>
          <w:tab w:val="left" w:pos="720"/>
          <w:tab w:val="left" w:pos="1530"/>
          <w:tab w:val="left" w:pos="6570"/>
        </w:tabs>
        <w:ind w:right="86"/>
        <w:rPr>
          <w:rFonts w:ascii="Calibri" w:hAnsi="Calibri" w:cs="Calibri"/>
          <w:szCs w:val="24"/>
        </w:rPr>
      </w:pPr>
      <w:r>
        <w:rPr>
          <w:rFonts w:ascii="Calibri" w:hAnsi="Calibri" w:cs="Calibri"/>
          <w:b/>
          <w:szCs w:val="24"/>
        </w:rPr>
        <w:t>*</w:t>
      </w:r>
      <w:r w:rsidR="00C87A37">
        <w:rPr>
          <w:rFonts w:ascii="Calibri" w:hAnsi="Calibri" w:cs="Calibri"/>
          <w:b/>
          <w:szCs w:val="24"/>
        </w:rPr>
        <w:t>HYMN</w:t>
      </w:r>
      <w:r w:rsidR="00966128">
        <w:rPr>
          <w:rFonts w:ascii="Calibri" w:hAnsi="Calibri" w:cs="Calibri"/>
          <w:b/>
          <w:szCs w:val="24"/>
        </w:rPr>
        <w:t>:</w:t>
      </w:r>
      <w:r w:rsidR="00C87A37">
        <w:rPr>
          <w:rFonts w:ascii="Calibri" w:hAnsi="Calibri" w:cs="Calibri"/>
          <w:b/>
          <w:szCs w:val="24"/>
        </w:rPr>
        <w:t xml:space="preserve"> </w:t>
      </w:r>
      <w:r w:rsidR="00C87A37" w:rsidRPr="00C87A37">
        <w:rPr>
          <w:rFonts w:ascii="Calibri" w:hAnsi="Calibri" w:cs="Calibri"/>
          <w:szCs w:val="24"/>
        </w:rPr>
        <w:t>“</w:t>
      </w:r>
      <w:r w:rsidR="00DE6ACB">
        <w:rPr>
          <w:rFonts w:ascii="Calibri" w:hAnsi="Calibri" w:cs="Calibri"/>
          <w:szCs w:val="24"/>
        </w:rPr>
        <w:t>Softly and Tenderly</w:t>
      </w:r>
      <w:r w:rsidR="00CE1D95">
        <w:rPr>
          <w:rFonts w:ascii="Calibri" w:hAnsi="Calibri" w:cs="Calibri"/>
          <w:szCs w:val="24"/>
        </w:rPr>
        <w:t xml:space="preserve"> Jesus is Calling</w:t>
      </w:r>
      <w:r w:rsidR="00780A83">
        <w:rPr>
          <w:rFonts w:ascii="Calibri" w:hAnsi="Calibri" w:cs="Calibri"/>
          <w:szCs w:val="24"/>
        </w:rPr>
        <w:t>”</w:t>
      </w:r>
      <w:r w:rsidR="0097456D">
        <w:rPr>
          <w:rFonts w:ascii="Calibri" w:hAnsi="Calibri" w:cs="Calibri"/>
          <w:szCs w:val="24"/>
          <w:vertAlign w:val="superscript"/>
        </w:rPr>
        <w:t>1</w:t>
      </w:r>
      <w:r w:rsidR="008F4920">
        <w:rPr>
          <w:rFonts w:ascii="Calibri" w:hAnsi="Calibri" w:cs="Calibri"/>
          <w:szCs w:val="24"/>
        </w:rPr>
        <w:t xml:space="preserve">        </w:t>
      </w:r>
      <w:r w:rsidR="00A22BB4">
        <w:rPr>
          <w:rFonts w:ascii="Calibri" w:hAnsi="Calibri" w:cs="Calibri"/>
          <w:szCs w:val="24"/>
        </w:rPr>
        <w:t xml:space="preserve">   </w:t>
      </w:r>
      <w:r w:rsidR="00DB1414">
        <w:rPr>
          <w:rFonts w:ascii="Calibri" w:hAnsi="Calibri" w:cs="Calibri"/>
          <w:szCs w:val="24"/>
        </w:rPr>
        <w:t>#</w:t>
      </w:r>
      <w:r w:rsidR="00DE6ACB">
        <w:rPr>
          <w:rFonts w:ascii="Calibri" w:hAnsi="Calibri" w:cs="Calibri"/>
          <w:szCs w:val="24"/>
        </w:rPr>
        <w:t>348</w:t>
      </w:r>
      <w:r w:rsidR="00097958">
        <w:rPr>
          <w:rFonts w:ascii="Calibri" w:hAnsi="Calibri" w:cs="Calibri"/>
          <w:szCs w:val="24"/>
        </w:rPr>
        <w:t xml:space="preserve"> </w:t>
      </w:r>
      <w:r w:rsidR="005767C6">
        <w:rPr>
          <w:rFonts w:ascii="Calibri" w:hAnsi="Calibri" w:cs="Calibri"/>
          <w:szCs w:val="24"/>
        </w:rPr>
        <w:t>(on screen)</w:t>
      </w:r>
    </w:p>
    <w:p w14:paraId="643ED8DB" w14:textId="77777777" w:rsidR="008618D9" w:rsidRDefault="008618D9" w:rsidP="00C91725">
      <w:pPr>
        <w:tabs>
          <w:tab w:val="left" w:pos="0"/>
          <w:tab w:val="left" w:pos="450"/>
          <w:tab w:val="left" w:pos="720"/>
          <w:tab w:val="left" w:pos="1530"/>
          <w:tab w:val="right" w:pos="6300"/>
          <w:tab w:val="right" w:pos="6660"/>
        </w:tabs>
        <w:ind w:right="86"/>
        <w:rPr>
          <w:rFonts w:ascii="Calibri" w:hAnsi="Calibri" w:cs="Calibri"/>
          <w:b/>
          <w:szCs w:val="24"/>
        </w:rPr>
      </w:pPr>
    </w:p>
    <w:p w14:paraId="26262214" w14:textId="4BBA42B9" w:rsidR="00C64E47" w:rsidRDefault="004F6832" w:rsidP="00F52C03">
      <w:pPr>
        <w:tabs>
          <w:tab w:val="left" w:pos="0"/>
          <w:tab w:val="left" w:pos="450"/>
          <w:tab w:val="left" w:pos="720"/>
          <w:tab w:val="left" w:pos="1530"/>
          <w:tab w:val="right" w:pos="6300"/>
          <w:tab w:val="right" w:pos="6660"/>
        </w:tabs>
        <w:ind w:right="86"/>
        <w:rPr>
          <w:rFonts w:ascii="Calibri" w:hAnsi="Calibri" w:cs="Calibri"/>
          <w:szCs w:val="24"/>
        </w:rPr>
      </w:pPr>
      <w:r>
        <w:rPr>
          <w:rFonts w:ascii="Calibri" w:hAnsi="Calibri" w:cs="Calibri"/>
          <w:b/>
          <w:szCs w:val="24"/>
        </w:rPr>
        <w:t>SCRIPTURE READING</w:t>
      </w:r>
      <w:r w:rsidR="005B429F">
        <w:rPr>
          <w:rFonts w:ascii="Calibri" w:hAnsi="Calibri" w:cs="Calibri"/>
          <w:b/>
          <w:szCs w:val="24"/>
        </w:rPr>
        <w:t>:</w:t>
      </w:r>
      <w:r w:rsidR="00D06B00">
        <w:rPr>
          <w:rFonts w:ascii="Calibri" w:hAnsi="Calibri" w:cs="Calibri"/>
          <w:szCs w:val="24"/>
        </w:rPr>
        <w:t xml:space="preserve"> </w:t>
      </w:r>
      <w:r w:rsidR="00DE6ACB" w:rsidRPr="00DE6ACB">
        <w:rPr>
          <w:rFonts w:ascii="Calibri" w:hAnsi="Calibri" w:cs="Calibri"/>
          <w:szCs w:val="24"/>
        </w:rPr>
        <w:t>Luke 22: 39-44</w:t>
      </w:r>
      <w:r w:rsidR="00DE6ACB">
        <w:rPr>
          <w:rFonts w:ascii="Calibri" w:hAnsi="Calibri" w:cs="Calibri"/>
          <w:szCs w:val="24"/>
        </w:rPr>
        <w:t xml:space="preserve"> &amp;</w:t>
      </w:r>
      <w:r w:rsidR="00DE6ACB" w:rsidRPr="00DE6ACB">
        <w:rPr>
          <w:rFonts w:ascii="Calibri" w:hAnsi="Calibri" w:cs="Calibri"/>
          <w:szCs w:val="24"/>
        </w:rPr>
        <w:t xml:space="preserve"> Matthew 4: 1-11</w:t>
      </w:r>
    </w:p>
    <w:p w14:paraId="5596BCBD" w14:textId="712B82D6" w:rsidR="00DE6ACB" w:rsidRDefault="00C64E47" w:rsidP="00F52C03">
      <w:pPr>
        <w:tabs>
          <w:tab w:val="left" w:pos="0"/>
          <w:tab w:val="left" w:pos="450"/>
          <w:tab w:val="left" w:pos="720"/>
          <w:tab w:val="left" w:pos="1530"/>
          <w:tab w:val="right" w:pos="6300"/>
          <w:tab w:val="right" w:pos="6660"/>
        </w:tabs>
        <w:ind w:right="86"/>
        <w:rPr>
          <w:rFonts w:ascii="Calibri" w:hAnsi="Calibri" w:cs="Calibri"/>
          <w:szCs w:val="24"/>
        </w:rPr>
      </w:pPr>
      <w:r>
        <w:rPr>
          <w:rFonts w:ascii="Calibri" w:hAnsi="Calibri" w:cs="Calibri"/>
          <w:szCs w:val="24"/>
        </w:rPr>
        <w:tab/>
      </w:r>
      <w:r>
        <w:rPr>
          <w:rFonts w:ascii="Calibri" w:hAnsi="Calibri" w:cs="Calibri"/>
          <w:szCs w:val="24"/>
        </w:rPr>
        <w:tab/>
      </w:r>
      <w:r>
        <w:rPr>
          <w:rFonts w:ascii="Calibri" w:hAnsi="Calibri" w:cs="Calibri"/>
          <w:szCs w:val="24"/>
        </w:rPr>
        <w:tab/>
      </w:r>
      <w:r>
        <w:rPr>
          <w:rFonts w:ascii="Calibri" w:hAnsi="Calibri" w:cs="Calibri"/>
          <w:szCs w:val="24"/>
        </w:rPr>
        <w:tab/>
      </w:r>
      <w:r w:rsidR="00A22BB4">
        <w:rPr>
          <w:rFonts w:ascii="Calibri" w:hAnsi="Calibri" w:cs="Calibri"/>
          <w:szCs w:val="24"/>
        </w:rPr>
        <w:t xml:space="preserve">  </w:t>
      </w:r>
      <w:r w:rsidR="00DE6ACB">
        <w:rPr>
          <w:rFonts w:ascii="Calibri" w:hAnsi="Calibri" w:cs="Calibri"/>
          <w:szCs w:val="24"/>
        </w:rPr>
        <w:t xml:space="preserve">                                               </w:t>
      </w:r>
      <w:r w:rsidR="00A22BB4">
        <w:rPr>
          <w:rFonts w:ascii="Calibri" w:hAnsi="Calibri" w:cs="Calibri"/>
          <w:szCs w:val="24"/>
        </w:rPr>
        <w:t xml:space="preserve">      </w:t>
      </w:r>
      <w:r w:rsidR="00DE6ACB">
        <w:rPr>
          <w:rFonts w:ascii="Calibri" w:hAnsi="Calibri" w:cs="Calibri"/>
          <w:szCs w:val="24"/>
        </w:rPr>
        <w:t xml:space="preserve">      </w:t>
      </w:r>
      <w:r w:rsidR="00A22BB4">
        <w:rPr>
          <w:rFonts w:ascii="Calibri" w:hAnsi="Calibri" w:cs="Calibri"/>
          <w:szCs w:val="24"/>
        </w:rPr>
        <w:t xml:space="preserve">  </w:t>
      </w:r>
      <w:r w:rsidR="00DE6ACB">
        <w:rPr>
          <w:rFonts w:ascii="Calibri" w:hAnsi="Calibri" w:cs="Calibri"/>
          <w:szCs w:val="24"/>
        </w:rPr>
        <w:t xml:space="preserve">          Blake </w:t>
      </w:r>
    </w:p>
    <w:p w14:paraId="24879AC4" w14:textId="77777777" w:rsidR="00DE6ACB" w:rsidRDefault="00DE6ACB" w:rsidP="00DE6ACB">
      <w:pPr>
        <w:tabs>
          <w:tab w:val="left" w:pos="0"/>
          <w:tab w:val="left" w:pos="450"/>
          <w:tab w:val="left" w:pos="720"/>
          <w:tab w:val="left" w:pos="1530"/>
          <w:tab w:val="right" w:pos="6300"/>
          <w:tab w:val="right" w:pos="6660"/>
        </w:tabs>
        <w:ind w:right="86"/>
        <w:rPr>
          <w:rFonts w:ascii="Calibri" w:hAnsi="Calibri" w:cs="Calibri"/>
          <w:b/>
          <w:szCs w:val="24"/>
        </w:rPr>
      </w:pPr>
    </w:p>
    <w:p w14:paraId="5CF989E9" w14:textId="2D474BCC" w:rsidR="00FC7B0C" w:rsidRPr="00287E84" w:rsidRDefault="00DE6ACB" w:rsidP="00FC7B0C">
      <w:pPr>
        <w:tabs>
          <w:tab w:val="left" w:pos="0"/>
          <w:tab w:val="left" w:pos="450"/>
          <w:tab w:val="left" w:pos="720"/>
          <w:tab w:val="left" w:pos="1530"/>
          <w:tab w:val="right" w:pos="6300"/>
          <w:tab w:val="right" w:pos="6660"/>
        </w:tabs>
        <w:ind w:right="86"/>
        <w:rPr>
          <w:rFonts w:ascii="Calibri" w:hAnsi="Calibri" w:cs="Calibri"/>
          <w:b/>
          <w:szCs w:val="24"/>
        </w:rPr>
      </w:pPr>
      <w:r w:rsidRPr="00287E84">
        <w:rPr>
          <w:rFonts w:ascii="Calibri" w:hAnsi="Calibri" w:cs="Calibri"/>
          <w:b/>
          <w:szCs w:val="24"/>
        </w:rPr>
        <w:t>SPECIAL MUSIC</w:t>
      </w:r>
      <w:r>
        <w:rPr>
          <w:rFonts w:ascii="Calibri" w:hAnsi="Calibri" w:cs="Calibri"/>
          <w:b/>
          <w:szCs w:val="24"/>
        </w:rPr>
        <w:tab/>
        <w:t xml:space="preserve">                                   </w:t>
      </w:r>
      <w:r>
        <w:rPr>
          <w:rFonts w:ascii="Calibri" w:hAnsi="Calibri" w:cs="Calibri"/>
          <w:b/>
          <w:szCs w:val="24"/>
        </w:rPr>
        <w:tab/>
        <w:t xml:space="preserve">                                         </w:t>
      </w:r>
      <w:r>
        <w:rPr>
          <w:rFonts w:ascii="Calibri" w:hAnsi="Calibri" w:cs="Calibri"/>
          <w:szCs w:val="24"/>
        </w:rPr>
        <w:t>Cindy</w:t>
      </w:r>
      <w:r>
        <w:rPr>
          <w:rFonts w:ascii="Calibri" w:hAnsi="Calibri" w:cs="Calibri"/>
          <w:b/>
          <w:szCs w:val="24"/>
        </w:rPr>
        <w:tab/>
      </w:r>
      <w:r>
        <w:rPr>
          <w:rFonts w:ascii="Calibri" w:hAnsi="Calibri" w:cs="Calibri"/>
          <w:b/>
          <w:szCs w:val="24"/>
        </w:rPr>
        <w:tab/>
      </w:r>
      <w:r w:rsidR="00287E84">
        <w:rPr>
          <w:rFonts w:ascii="Calibri" w:hAnsi="Calibri" w:cs="Calibri"/>
          <w:szCs w:val="24"/>
        </w:rPr>
        <w:t xml:space="preserve">                           </w:t>
      </w:r>
      <w:r w:rsidR="00F640A1">
        <w:rPr>
          <w:rFonts w:ascii="Calibri" w:hAnsi="Calibri" w:cs="Calibri"/>
          <w:szCs w:val="24"/>
        </w:rPr>
        <w:t xml:space="preserve"> </w:t>
      </w:r>
      <w:r w:rsidR="00287E84">
        <w:rPr>
          <w:rFonts w:ascii="Calibri" w:hAnsi="Calibri" w:cs="Calibri"/>
          <w:b/>
          <w:szCs w:val="24"/>
        </w:rPr>
        <w:tab/>
      </w:r>
      <w:r w:rsidR="00287E84">
        <w:rPr>
          <w:rFonts w:ascii="Calibri" w:hAnsi="Calibri" w:cs="Calibri"/>
          <w:b/>
          <w:szCs w:val="24"/>
        </w:rPr>
        <w:tab/>
      </w:r>
    </w:p>
    <w:p w14:paraId="72FBCC86" w14:textId="0E8EF273" w:rsidR="009B327F" w:rsidRPr="009B327F" w:rsidRDefault="0056644D" w:rsidP="009B327F">
      <w:pPr>
        <w:tabs>
          <w:tab w:val="left" w:pos="0"/>
          <w:tab w:val="left" w:pos="450"/>
          <w:tab w:val="left" w:pos="720"/>
          <w:tab w:val="left" w:pos="1530"/>
          <w:tab w:val="right" w:pos="6300"/>
          <w:tab w:val="right" w:pos="6660"/>
        </w:tabs>
        <w:spacing w:line="480" w:lineRule="auto"/>
        <w:ind w:right="86"/>
        <w:rPr>
          <w:rFonts w:ascii="Calibri" w:hAnsi="Calibri" w:cs="Calibri"/>
          <w:szCs w:val="24"/>
        </w:rPr>
      </w:pPr>
      <w:r w:rsidRPr="00EC46F6">
        <w:rPr>
          <w:rFonts w:ascii="Calibri" w:hAnsi="Calibri" w:cs="Calibri"/>
          <w:b/>
          <w:szCs w:val="24"/>
        </w:rPr>
        <w:t>JOYS AND CONCERNS</w:t>
      </w:r>
      <w:r w:rsidR="00E017F4">
        <w:rPr>
          <w:rFonts w:ascii="Calibri" w:hAnsi="Calibri" w:cs="Calibri"/>
          <w:b/>
          <w:szCs w:val="24"/>
        </w:rPr>
        <w:t>:</w:t>
      </w:r>
      <w:r>
        <w:rPr>
          <w:rFonts w:ascii="Calibri" w:hAnsi="Calibri" w:cs="Calibri"/>
          <w:b/>
          <w:szCs w:val="24"/>
        </w:rPr>
        <w:t xml:space="preserve"> </w:t>
      </w:r>
      <w:r w:rsidR="00150870" w:rsidRPr="00150870">
        <w:rPr>
          <w:rFonts w:ascii="Calibri" w:hAnsi="Calibri" w:cs="Calibri"/>
          <w:szCs w:val="24"/>
        </w:rPr>
        <w:t>F</w:t>
      </w:r>
      <w:r>
        <w:rPr>
          <w:rFonts w:ascii="Calibri" w:hAnsi="Calibri" w:cs="Calibri"/>
          <w:szCs w:val="24"/>
        </w:rPr>
        <w:t>or these things</w:t>
      </w:r>
      <w:r w:rsidR="00E41007">
        <w:rPr>
          <w:rFonts w:ascii="Calibri" w:hAnsi="Calibri" w:cs="Calibri"/>
          <w:szCs w:val="24"/>
        </w:rPr>
        <w:t>,</w:t>
      </w:r>
      <w:r>
        <w:rPr>
          <w:rFonts w:ascii="Calibri" w:hAnsi="Calibri" w:cs="Calibri"/>
          <w:szCs w:val="24"/>
        </w:rPr>
        <w:t xml:space="preserve"> we hold in our hearts</w:t>
      </w:r>
      <w:r w:rsidR="00E017F4">
        <w:rPr>
          <w:rFonts w:ascii="Calibri" w:hAnsi="Calibri" w:cs="Calibri"/>
          <w:szCs w:val="24"/>
        </w:rPr>
        <w:t>.</w:t>
      </w:r>
    </w:p>
    <w:p w14:paraId="25288B14" w14:textId="7782ADCB" w:rsidR="00277BC9" w:rsidRDefault="006F2D59" w:rsidP="005B0BBB">
      <w:pPr>
        <w:pStyle w:val="NoSpacing"/>
        <w:spacing w:line="480" w:lineRule="auto"/>
        <w:rPr>
          <w:b/>
          <w:sz w:val="24"/>
          <w:szCs w:val="24"/>
        </w:rPr>
      </w:pPr>
      <w:r>
        <w:rPr>
          <w:b/>
          <w:sz w:val="24"/>
          <w:szCs w:val="24"/>
        </w:rPr>
        <w:t>PASTORAL PRAYER</w:t>
      </w:r>
    </w:p>
    <w:p w14:paraId="316D2E70" w14:textId="6E53EFEF" w:rsidR="00277BC9" w:rsidRDefault="006F2578" w:rsidP="005B0BBB">
      <w:pPr>
        <w:pStyle w:val="NoSpacing"/>
        <w:spacing w:line="480" w:lineRule="auto"/>
        <w:rPr>
          <w:b/>
          <w:sz w:val="24"/>
          <w:szCs w:val="24"/>
        </w:rPr>
      </w:pPr>
      <w:r>
        <w:rPr>
          <w:b/>
          <w:sz w:val="24"/>
          <w:szCs w:val="24"/>
        </w:rPr>
        <w:t>THE LORD’S PRAYER</w:t>
      </w:r>
    </w:p>
    <w:p w14:paraId="23749D7D" w14:textId="233394EC" w:rsidR="005973B1" w:rsidRDefault="00C64E47" w:rsidP="005B0BBB">
      <w:pPr>
        <w:pStyle w:val="NoSpacing"/>
        <w:spacing w:line="480" w:lineRule="auto"/>
        <w:rPr>
          <w:b/>
          <w:sz w:val="24"/>
          <w:szCs w:val="24"/>
        </w:rPr>
      </w:pPr>
      <w:r>
        <w:rPr>
          <w:b/>
          <w:sz w:val="24"/>
          <w:szCs w:val="24"/>
        </w:rPr>
        <w:t>CHILDREN’S TIME</w:t>
      </w:r>
      <w:r>
        <w:rPr>
          <w:b/>
          <w:sz w:val="24"/>
          <w:szCs w:val="24"/>
        </w:rPr>
        <w:tab/>
      </w:r>
      <w:r>
        <w:rPr>
          <w:b/>
          <w:sz w:val="24"/>
          <w:szCs w:val="24"/>
        </w:rPr>
        <w:tab/>
      </w:r>
      <w:r>
        <w:rPr>
          <w:b/>
          <w:sz w:val="24"/>
          <w:szCs w:val="24"/>
        </w:rPr>
        <w:tab/>
      </w:r>
      <w:r>
        <w:rPr>
          <w:b/>
          <w:sz w:val="24"/>
          <w:szCs w:val="24"/>
        </w:rPr>
        <w:tab/>
      </w:r>
      <w:r>
        <w:rPr>
          <w:b/>
          <w:sz w:val="24"/>
          <w:szCs w:val="24"/>
        </w:rPr>
        <w:tab/>
        <w:t xml:space="preserve">      </w:t>
      </w:r>
      <w:r w:rsidRPr="00C64E47">
        <w:rPr>
          <w:sz w:val="24"/>
          <w:szCs w:val="24"/>
        </w:rPr>
        <w:t>Allison</w:t>
      </w:r>
    </w:p>
    <w:p w14:paraId="118671E3" w14:textId="6AD72C2B" w:rsidR="00E0790A" w:rsidRPr="00A053A8" w:rsidRDefault="00586C0E" w:rsidP="00B24D7E">
      <w:pPr>
        <w:pStyle w:val="NoSpacing"/>
        <w:ind w:left="4590" w:hanging="4590"/>
        <w:rPr>
          <w:sz w:val="24"/>
          <w:szCs w:val="24"/>
        </w:rPr>
      </w:pPr>
      <w:r w:rsidRPr="00586C0E">
        <w:rPr>
          <w:b/>
          <w:sz w:val="24"/>
          <w:szCs w:val="24"/>
        </w:rPr>
        <w:t>OFFERING AND OFFERTORY</w:t>
      </w:r>
      <w:r w:rsidR="00C333C9">
        <w:rPr>
          <w:b/>
          <w:sz w:val="24"/>
          <w:szCs w:val="24"/>
        </w:rPr>
        <w:t xml:space="preserve"> </w:t>
      </w:r>
      <w:r w:rsidR="006E0995" w:rsidRPr="006E0995">
        <w:rPr>
          <w:sz w:val="24"/>
          <w:szCs w:val="24"/>
        </w:rPr>
        <w:t>“</w:t>
      </w:r>
      <w:r w:rsidR="007670B7">
        <w:rPr>
          <w:sz w:val="24"/>
          <w:szCs w:val="24"/>
        </w:rPr>
        <w:t>Quiet Moment</w:t>
      </w:r>
      <w:r w:rsidR="006E0995" w:rsidRPr="006E0995">
        <w:rPr>
          <w:sz w:val="24"/>
          <w:szCs w:val="24"/>
        </w:rPr>
        <w:t xml:space="preserve">” By: </w:t>
      </w:r>
      <w:r w:rsidR="007670B7" w:rsidRPr="007670B7">
        <w:rPr>
          <w:sz w:val="24"/>
          <w:szCs w:val="24"/>
        </w:rPr>
        <w:t>César Franck</w:t>
      </w:r>
    </w:p>
    <w:p w14:paraId="6700D023" w14:textId="77777777" w:rsidR="002E1ECF" w:rsidRDefault="002E1ECF" w:rsidP="002D0776">
      <w:pPr>
        <w:pStyle w:val="NoSpacing"/>
        <w:rPr>
          <w:b/>
          <w:sz w:val="24"/>
          <w:szCs w:val="24"/>
        </w:rPr>
      </w:pPr>
    </w:p>
    <w:p w14:paraId="49294DFE" w14:textId="1E81C04C" w:rsidR="002D0776" w:rsidRDefault="006E0995" w:rsidP="002D0776">
      <w:pPr>
        <w:pStyle w:val="NoSpacing"/>
        <w:rPr>
          <w:b/>
          <w:sz w:val="24"/>
          <w:szCs w:val="24"/>
        </w:rPr>
      </w:pPr>
      <w:r>
        <w:rPr>
          <w:b/>
          <w:sz w:val="24"/>
          <w:szCs w:val="24"/>
        </w:rPr>
        <w:t>*</w:t>
      </w:r>
      <w:r w:rsidR="002A6988">
        <w:rPr>
          <w:b/>
          <w:sz w:val="24"/>
          <w:szCs w:val="24"/>
        </w:rPr>
        <w:t>DOXOLOGY</w:t>
      </w:r>
      <w:r w:rsidR="005767C6">
        <w:rPr>
          <w:b/>
          <w:sz w:val="24"/>
          <w:szCs w:val="24"/>
        </w:rPr>
        <w:t xml:space="preserve"> </w:t>
      </w:r>
    </w:p>
    <w:p w14:paraId="40E96D10" w14:textId="031E1817" w:rsidR="00F030D9" w:rsidRDefault="005767C6" w:rsidP="003C0F9C">
      <w:pPr>
        <w:pStyle w:val="NoSpacing"/>
        <w:spacing w:line="480" w:lineRule="auto"/>
        <w:rPr>
          <w:b/>
          <w:sz w:val="24"/>
          <w:szCs w:val="24"/>
        </w:rPr>
      </w:pPr>
      <w:r w:rsidRPr="002D0776">
        <w:rPr>
          <w:sz w:val="24"/>
          <w:szCs w:val="24"/>
        </w:rPr>
        <w:t>“Praise God,</w:t>
      </w:r>
      <w:r w:rsidR="002D0776" w:rsidRPr="002D0776">
        <w:rPr>
          <w:sz w:val="24"/>
          <w:szCs w:val="24"/>
        </w:rPr>
        <w:t xml:space="preserve"> from Whom A</w:t>
      </w:r>
      <w:r w:rsidRPr="002D0776">
        <w:rPr>
          <w:sz w:val="24"/>
          <w:szCs w:val="24"/>
        </w:rPr>
        <w:t>ll Blessings Flow”</w:t>
      </w:r>
      <w:r w:rsidR="002D0776" w:rsidRPr="002D0776">
        <w:rPr>
          <w:sz w:val="24"/>
          <w:szCs w:val="24"/>
          <w:vertAlign w:val="superscript"/>
        </w:rPr>
        <w:t>2</w:t>
      </w:r>
      <w:r w:rsidR="002D0776" w:rsidRPr="002D0776">
        <w:rPr>
          <w:b/>
          <w:sz w:val="24"/>
          <w:szCs w:val="24"/>
          <w:vertAlign w:val="superscript"/>
        </w:rPr>
        <w:t xml:space="preserve"> </w:t>
      </w:r>
      <w:r w:rsidR="002D0776">
        <w:rPr>
          <w:b/>
          <w:sz w:val="24"/>
          <w:szCs w:val="24"/>
        </w:rPr>
        <w:t xml:space="preserve">                </w:t>
      </w:r>
      <w:r w:rsidR="002D0776" w:rsidRPr="002D0776">
        <w:rPr>
          <w:sz w:val="24"/>
          <w:szCs w:val="24"/>
        </w:rPr>
        <w:t>#95(on screen)</w:t>
      </w:r>
    </w:p>
    <w:p w14:paraId="2DB9B3CC" w14:textId="6D5349AF" w:rsidR="00DE6ACB" w:rsidRDefault="006E0995" w:rsidP="003C0F9C">
      <w:pPr>
        <w:pStyle w:val="NoSpacing"/>
        <w:spacing w:line="480" w:lineRule="auto"/>
        <w:rPr>
          <w:b/>
          <w:sz w:val="24"/>
          <w:szCs w:val="24"/>
        </w:rPr>
      </w:pPr>
      <w:r>
        <w:rPr>
          <w:b/>
          <w:sz w:val="24"/>
          <w:szCs w:val="24"/>
        </w:rPr>
        <w:t>*</w:t>
      </w:r>
      <w:r w:rsidR="002A6988">
        <w:rPr>
          <w:b/>
          <w:sz w:val="24"/>
          <w:szCs w:val="24"/>
        </w:rPr>
        <w:t>OFFERTORY PRAYER</w:t>
      </w:r>
      <w:r w:rsidR="00E017F4">
        <w:rPr>
          <w:b/>
          <w:sz w:val="24"/>
          <w:szCs w:val="24"/>
        </w:rPr>
        <w:tab/>
      </w:r>
      <w:r w:rsidR="00E017F4">
        <w:rPr>
          <w:b/>
          <w:sz w:val="24"/>
          <w:szCs w:val="24"/>
        </w:rPr>
        <w:tab/>
      </w:r>
      <w:r w:rsidR="00E017F4">
        <w:rPr>
          <w:b/>
          <w:sz w:val="24"/>
          <w:szCs w:val="24"/>
        </w:rPr>
        <w:tab/>
      </w:r>
      <w:r w:rsidR="00E017F4">
        <w:rPr>
          <w:b/>
          <w:sz w:val="24"/>
          <w:szCs w:val="24"/>
        </w:rPr>
        <w:tab/>
      </w:r>
      <w:r w:rsidR="00E017F4">
        <w:rPr>
          <w:b/>
          <w:sz w:val="24"/>
          <w:szCs w:val="24"/>
        </w:rPr>
        <w:tab/>
        <w:t xml:space="preserve">     </w:t>
      </w:r>
      <w:r w:rsidR="007D6F54">
        <w:rPr>
          <w:b/>
          <w:sz w:val="24"/>
          <w:szCs w:val="24"/>
        </w:rPr>
        <w:t xml:space="preserve"> </w:t>
      </w:r>
      <w:r w:rsidR="00E017F4">
        <w:rPr>
          <w:b/>
          <w:sz w:val="24"/>
          <w:szCs w:val="24"/>
        </w:rPr>
        <w:t xml:space="preserve">  </w:t>
      </w:r>
      <w:r w:rsidR="00213470">
        <w:rPr>
          <w:b/>
          <w:sz w:val="24"/>
          <w:szCs w:val="24"/>
        </w:rPr>
        <w:t xml:space="preserve">   </w:t>
      </w:r>
    </w:p>
    <w:p w14:paraId="51051267" w14:textId="64624EBB" w:rsidR="003C0F9C" w:rsidRPr="003C0F9C" w:rsidRDefault="005B429F" w:rsidP="003C0F9C">
      <w:pPr>
        <w:pStyle w:val="NoSpacing"/>
        <w:spacing w:line="480" w:lineRule="auto"/>
        <w:rPr>
          <w:sz w:val="24"/>
          <w:szCs w:val="24"/>
        </w:rPr>
      </w:pPr>
      <w:r>
        <w:rPr>
          <w:b/>
          <w:sz w:val="24"/>
          <w:szCs w:val="24"/>
        </w:rPr>
        <w:t xml:space="preserve">SCRIPTURE </w:t>
      </w:r>
      <w:r w:rsidR="004B3807">
        <w:rPr>
          <w:b/>
          <w:sz w:val="24"/>
          <w:szCs w:val="24"/>
        </w:rPr>
        <w:t>READING</w:t>
      </w:r>
      <w:r w:rsidR="00966128">
        <w:rPr>
          <w:b/>
          <w:sz w:val="24"/>
          <w:szCs w:val="24"/>
        </w:rPr>
        <w:t>:</w:t>
      </w:r>
      <w:r w:rsidR="00F837B6">
        <w:rPr>
          <w:b/>
          <w:sz w:val="24"/>
          <w:szCs w:val="24"/>
        </w:rPr>
        <w:t xml:space="preserve"> </w:t>
      </w:r>
      <w:r w:rsidR="00DE6ACB" w:rsidRPr="00DE6ACB">
        <w:rPr>
          <w:sz w:val="24"/>
          <w:szCs w:val="24"/>
        </w:rPr>
        <w:t>Acts 12: 6-11</w:t>
      </w:r>
      <w:r w:rsidR="00A764DC">
        <w:rPr>
          <w:sz w:val="24"/>
          <w:szCs w:val="24"/>
        </w:rPr>
        <w:tab/>
      </w:r>
      <w:r w:rsidR="00BE564B">
        <w:rPr>
          <w:sz w:val="24"/>
          <w:szCs w:val="24"/>
        </w:rPr>
        <w:t xml:space="preserve">             </w:t>
      </w:r>
      <w:r w:rsidR="00A85AC9">
        <w:rPr>
          <w:sz w:val="24"/>
          <w:szCs w:val="24"/>
        </w:rPr>
        <w:t xml:space="preserve">   </w:t>
      </w:r>
      <w:r w:rsidR="00F030D9">
        <w:rPr>
          <w:sz w:val="24"/>
          <w:szCs w:val="24"/>
        </w:rPr>
        <w:t xml:space="preserve"> </w:t>
      </w:r>
      <w:r w:rsidR="00DE6ACB">
        <w:rPr>
          <w:sz w:val="24"/>
          <w:szCs w:val="24"/>
        </w:rPr>
        <w:t xml:space="preserve">                 </w:t>
      </w:r>
      <w:r w:rsidR="00F030D9">
        <w:rPr>
          <w:sz w:val="24"/>
          <w:szCs w:val="24"/>
        </w:rPr>
        <w:t xml:space="preserve"> </w:t>
      </w:r>
      <w:r w:rsidR="00A85AC9">
        <w:rPr>
          <w:sz w:val="24"/>
          <w:szCs w:val="24"/>
        </w:rPr>
        <w:t xml:space="preserve"> </w:t>
      </w:r>
      <w:r w:rsidR="00154BB5">
        <w:rPr>
          <w:sz w:val="24"/>
          <w:szCs w:val="24"/>
        </w:rPr>
        <w:t>Blake</w:t>
      </w:r>
    </w:p>
    <w:p w14:paraId="1FA6213C" w14:textId="2A734D9A" w:rsidR="00712A59" w:rsidRPr="00A764DC" w:rsidRDefault="00A827FB" w:rsidP="00B24D7E">
      <w:pPr>
        <w:pStyle w:val="NoSpacing"/>
        <w:rPr>
          <w:rFonts w:asciiTheme="minorHAnsi" w:hAnsiTheme="minorHAnsi" w:cstheme="minorHAnsi"/>
          <w:sz w:val="24"/>
          <w:szCs w:val="24"/>
        </w:rPr>
      </w:pPr>
      <w:r>
        <w:rPr>
          <w:b/>
          <w:sz w:val="24"/>
          <w:szCs w:val="24"/>
        </w:rPr>
        <w:t>SERMON</w:t>
      </w:r>
      <w:r w:rsidR="00966128">
        <w:rPr>
          <w:b/>
          <w:sz w:val="24"/>
          <w:szCs w:val="24"/>
        </w:rPr>
        <w:t>:</w:t>
      </w:r>
      <w:r w:rsidR="008C1DE3">
        <w:rPr>
          <w:b/>
          <w:sz w:val="24"/>
          <w:szCs w:val="24"/>
        </w:rPr>
        <w:t xml:space="preserve"> </w:t>
      </w:r>
      <w:r w:rsidR="008C1DE3" w:rsidRPr="000B4D93">
        <w:rPr>
          <w:sz w:val="24"/>
          <w:szCs w:val="24"/>
        </w:rPr>
        <w:t>“</w:t>
      </w:r>
      <w:r w:rsidR="00DE6ACB" w:rsidRPr="00DE6ACB">
        <w:rPr>
          <w:sz w:val="24"/>
          <w:szCs w:val="24"/>
        </w:rPr>
        <w:t>Are There Angels?</w:t>
      </w:r>
      <w:r w:rsidR="00BE564B" w:rsidRPr="000B4D93">
        <w:rPr>
          <w:sz w:val="24"/>
          <w:szCs w:val="24"/>
        </w:rPr>
        <w:t xml:space="preserve">”  </w:t>
      </w:r>
      <w:r w:rsidR="00F640A1">
        <w:rPr>
          <w:sz w:val="24"/>
          <w:szCs w:val="24"/>
        </w:rPr>
        <w:t xml:space="preserve"> </w:t>
      </w:r>
      <w:r w:rsidR="00E51A63">
        <w:rPr>
          <w:sz w:val="24"/>
          <w:szCs w:val="24"/>
        </w:rPr>
        <w:t xml:space="preserve">  </w:t>
      </w:r>
      <w:r w:rsidR="00F640A1">
        <w:rPr>
          <w:sz w:val="24"/>
          <w:szCs w:val="24"/>
        </w:rPr>
        <w:t xml:space="preserve">          </w:t>
      </w:r>
      <w:r w:rsidR="00F030D9">
        <w:rPr>
          <w:sz w:val="24"/>
          <w:szCs w:val="24"/>
        </w:rPr>
        <w:tab/>
        <w:t xml:space="preserve">  </w:t>
      </w:r>
      <w:r w:rsidR="00C64E47">
        <w:rPr>
          <w:sz w:val="24"/>
          <w:szCs w:val="24"/>
        </w:rPr>
        <w:t xml:space="preserve">           </w:t>
      </w:r>
      <w:r w:rsidR="00F030D9">
        <w:rPr>
          <w:sz w:val="24"/>
          <w:szCs w:val="24"/>
        </w:rPr>
        <w:t xml:space="preserve"> </w:t>
      </w:r>
      <w:r w:rsidR="00DE6ACB">
        <w:rPr>
          <w:sz w:val="24"/>
          <w:szCs w:val="24"/>
        </w:rPr>
        <w:t xml:space="preserve"> </w:t>
      </w:r>
      <w:r w:rsidR="00F030D9">
        <w:rPr>
          <w:sz w:val="24"/>
          <w:szCs w:val="24"/>
        </w:rPr>
        <w:t xml:space="preserve">  </w:t>
      </w:r>
      <w:r w:rsidR="00F640A1">
        <w:rPr>
          <w:sz w:val="24"/>
          <w:szCs w:val="24"/>
        </w:rPr>
        <w:t xml:space="preserve">  </w:t>
      </w:r>
      <w:r w:rsidR="00DE6ACB">
        <w:rPr>
          <w:sz w:val="24"/>
          <w:szCs w:val="24"/>
        </w:rPr>
        <w:t xml:space="preserve">Steve </w:t>
      </w:r>
    </w:p>
    <w:p w14:paraId="67D9B579" w14:textId="77777777" w:rsidR="00DE6ACB" w:rsidRDefault="00DE6ACB" w:rsidP="00B8630C">
      <w:pPr>
        <w:pStyle w:val="NoSpacing"/>
        <w:rPr>
          <w:b/>
          <w:sz w:val="24"/>
          <w:szCs w:val="24"/>
        </w:rPr>
      </w:pPr>
    </w:p>
    <w:p w14:paraId="216CB2C5" w14:textId="77777777" w:rsidR="00DE6ACB" w:rsidRDefault="00DE6ACB" w:rsidP="00B8630C">
      <w:pPr>
        <w:pStyle w:val="NoSpacing"/>
        <w:rPr>
          <w:b/>
          <w:sz w:val="24"/>
          <w:szCs w:val="24"/>
        </w:rPr>
      </w:pPr>
    </w:p>
    <w:p w14:paraId="0AB75AB2" w14:textId="280D034E" w:rsidR="00A5404E" w:rsidRDefault="006E0995" w:rsidP="00B8630C">
      <w:pPr>
        <w:pStyle w:val="NoSpacing"/>
        <w:rPr>
          <w:sz w:val="24"/>
          <w:szCs w:val="24"/>
        </w:rPr>
      </w:pPr>
      <w:r>
        <w:rPr>
          <w:b/>
          <w:sz w:val="24"/>
          <w:szCs w:val="24"/>
        </w:rPr>
        <w:t>*</w:t>
      </w:r>
      <w:r w:rsidR="00E474BD">
        <w:rPr>
          <w:b/>
          <w:sz w:val="24"/>
          <w:szCs w:val="24"/>
        </w:rPr>
        <w:t>HYMN</w:t>
      </w:r>
      <w:r w:rsidR="00966128">
        <w:rPr>
          <w:b/>
          <w:sz w:val="24"/>
          <w:szCs w:val="24"/>
        </w:rPr>
        <w:t>:</w:t>
      </w:r>
      <w:r w:rsidR="00E474BD">
        <w:rPr>
          <w:b/>
          <w:sz w:val="24"/>
          <w:szCs w:val="24"/>
        </w:rPr>
        <w:t xml:space="preserve"> </w:t>
      </w:r>
      <w:r w:rsidR="008C1DE3" w:rsidRPr="008C1DE3">
        <w:rPr>
          <w:sz w:val="24"/>
          <w:szCs w:val="24"/>
        </w:rPr>
        <w:t>“</w:t>
      </w:r>
      <w:r w:rsidR="00DE6ACB" w:rsidRPr="00DE6ACB">
        <w:rPr>
          <w:sz w:val="24"/>
          <w:szCs w:val="24"/>
        </w:rPr>
        <w:t xml:space="preserve">Turn Your Eyes </w:t>
      </w:r>
      <w:r w:rsidR="007670B7" w:rsidRPr="00DE6ACB">
        <w:rPr>
          <w:sz w:val="24"/>
          <w:szCs w:val="24"/>
        </w:rPr>
        <w:t>upon</w:t>
      </w:r>
      <w:r w:rsidR="00DE6ACB" w:rsidRPr="00DE6ACB">
        <w:rPr>
          <w:sz w:val="24"/>
          <w:szCs w:val="24"/>
        </w:rPr>
        <w:t xml:space="preserve"> Jesus</w:t>
      </w:r>
      <w:r w:rsidR="00195E8E">
        <w:rPr>
          <w:sz w:val="24"/>
          <w:szCs w:val="24"/>
        </w:rPr>
        <w:t>”</w:t>
      </w:r>
      <w:r w:rsidR="002D0776">
        <w:rPr>
          <w:sz w:val="24"/>
          <w:szCs w:val="24"/>
          <w:vertAlign w:val="superscript"/>
        </w:rPr>
        <w:t>3</w:t>
      </w:r>
      <w:r w:rsidR="00B8630C">
        <w:rPr>
          <w:sz w:val="24"/>
          <w:szCs w:val="24"/>
        </w:rPr>
        <w:t xml:space="preserve"> </w:t>
      </w:r>
      <w:r w:rsidR="005767C6">
        <w:rPr>
          <w:sz w:val="24"/>
          <w:szCs w:val="24"/>
        </w:rPr>
        <w:t xml:space="preserve">  </w:t>
      </w:r>
      <w:r w:rsidR="00616BB6">
        <w:rPr>
          <w:sz w:val="24"/>
          <w:szCs w:val="24"/>
        </w:rPr>
        <w:t xml:space="preserve">  </w:t>
      </w:r>
      <w:r w:rsidR="00BD3349">
        <w:rPr>
          <w:sz w:val="24"/>
          <w:szCs w:val="24"/>
        </w:rPr>
        <w:t xml:space="preserve">      </w:t>
      </w:r>
      <w:r w:rsidR="00D76962">
        <w:rPr>
          <w:sz w:val="24"/>
          <w:szCs w:val="24"/>
        </w:rPr>
        <w:t xml:space="preserve">       </w:t>
      </w:r>
      <w:r w:rsidR="00D13803">
        <w:rPr>
          <w:sz w:val="24"/>
          <w:szCs w:val="24"/>
        </w:rPr>
        <w:t xml:space="preserve">    </w:t>
      </w:r>
      <w:r w:rsidR="007670B7">
        <w:rPr>
          <w:sz w:val="24"/>
          <w:szCs w:val="24"/>
        </w:rPr>
        <w:t xml:space="preserve">   </w:t>
      </w:r>
      <w:r w:rsidR="00A22BB4">
        <w:rPr>
          <w:sz w:val="24"/>
          <w:szCs w:val="24"/>
        </w:rPr>
        <w:t xml:space="preserve"> </w:t>
      </w:r>
      <w:r w:rsidR="007670B7">
        <w:rPr>
          <w:sz w:val="24"/>
          <w:szCs w:val="24"/>
        </w:rPr>
        <w:t>#349</w:t>
      </w:r>
      <w:r w:rsidR="00D13803">
        <w:rPr>
          <w:sz w:val="24"/>
          <w:szCs w:val="24"/>
        </w:rPr>
        <w:t xml:space="preserve"> </w:t>
      </w:r>
      <w:r w:rsidR="005767C6">
        <w:rPr>
          <w:sz w:val="24"/>
          <w:szCs w:val="24"/>
        </w:rPr>
        <w:t>(on screen)</w:t>
      </w:r>
    </w:p>
    <w:p w14:paraId="56A652C1" w14:textId="3FD61FB8" w:rsidR="001B68C4" w:rsidRPr="001B68C4" w:rsidRDefault="001B68C4" w:rsidP="00D13803">
      <w:pPr>
        <w:pStyle w:val="NoSpacing"/>
        <w:rPr>
          <w:sz w:val="24"/>
          <w:szCs w:val="24"/>
        </w:rPr>
      </w:pPr>
      <w:r>
        <w:rPr>
          <w:sz w:val="24"/>
          <w:szCs w:val="24"/>
        </w:rPr>
        <w:t xml:space="preserve">           </w:t>
      </w:r>
    </w:p>
    <w:p w14:paraId="50D1E56E" w14:textId="05539B1C" w:rsidR="009200DD" w:rsidRPr="009200DD" w:rsidRDefault="009200DD" w:rsidP="006B3351">
      <w:pPr>
        <w:tabs>
          <w:tab w:val="left" w:pos="0"/>
          <w:tab w:val="left" w:pos="450"/>
          <w:tab w:val="left" w:pos="720"/>
          <w:tab w:val="left" w:pos="1530"/>
          <w:tab w:val="right" w:pos="6300"/>
          <w:tab w:val="right" w:pos="6660"/>
        </w:tabs>
        <w:ind w:right="86"/>
        <w:rPr>
          <w:rFonts w:ascii="Calibri" w:hAnsi="Calibri" w:cs="Calibri"/>
          <w:b/>
          <w:szCs w:val="24"/>
        </w:rPr>
      </w:pPr>
      <w:r w:rsidRPr="009200DD">
        <w:rPr>
          <w:rFonts w:ascii="Calibri" w:hAnsi="Calibri" w:cs="Calibri"/>
          <w:b/>
          <w:szCs w:val="24"/>
        </w:rPr>
        <w:t>PASTORAL BENEDICTION</w:t>
      </w:r>
    </w:p>
    <w:p w14:paraId="5838A612" w14:textId="316C6E61" w:rsidR="005767C6" w:rsidRDefault="009200DD" w:rsidP="005767C6">
      <w:pPr>
        <w:tabs>
          <w:tab w:val="left" w:pos="450"/>
          <w:tab w:val="left" w:pos="720"/>
          <w:tab w:val="left" w:pos="1530"/>
          <w:tab w:val="left" w:pos="6120"/>
          <w:tab w:val="right" w:pos="6300"/>
          <w:tab w:val="right" w:pos="6660"/>
        </w:tabs>
        <w:ind w:left="5490" w:right="86" w:hanging="5670"/>
        <w:rPr>
          <w:rFonts w:ascii="Calibri" w:hAnsi="Calibri" w:cs="Calibri"/>
          <w:b/>
          <w:szCs w:val="24"/>
        </w:rPr>
      </w:pPr>
      <w:r>
        <w:rPr>
          <w:rFonts w:ascii="Calibri" w:hAnsi="Calibri" w:cs="Calibri"/>
          <w:b/>
          <w:szCs w:val="24"/>
        </w:rPr>
        <w:t xml:space="preserve">   </w:t>
      </w:r>
    </w:p>
    <w:p w14:paraId="76E9781A" w14:textId="61955D57" w:rsidR="00B46CCA" w:rsidRPr="00F41464" w:rsidRDefault="005767C6" w:rsidP="00DE6ACB">
      <w:pPr>
        <w:tabs>
          <w:tab w:val="left" w:pos="450"/>
          <w:tab w:val="left" w:pos="720"/>
          <w:tab w:val="left" w:pos="1530"/>
          <w:tab w:val="left" w:pos="6120"/>
          <w:tab w:val="right" w:pos="6300"/>
          <w:tab w:val="right" w:pos="6660"/>
        </w:tabs>
        <w:ind w:left="5490" w:right="86" w:hanging="5670"/>
        <w:rPr>
          <w:rFonts w:ascii="Calibri" w:hAnsi="Calibri" w:cs="Calibri"/>
          <w:szCs w:val="24"/>
        </w:rPr>
      </w:pPr>
      <w:r>
        <w:rPr>
          <w:rFonts w:ascii="Calibri" w:hAnsi="Calibri" w:cs="Calibri"/>
          <w:b/>
          <w:szCs w:val="24"/>
        </w:rPr>
        <w:t xml:space="preserve">   </w:t>
      </w:r>
      <w:r w:rsidR="009200DD" w:rsidRPr="009200DD">
        <w:rPr>
          <w:rFonts w:ascii="Calibri" w:hAnsi="Calibri" w:cs="Calibri"/>
          <w:b/>
          <w:szCs w:val="24"/>
        </w:rPr>
        <w:t>CHORAL BENEDICTION</w:t>
      </w:r>
      <w:r w:rsidR="00966128">
        <w:rPr>
          <w:rFonts w:ascii="Calibri" w:hAnsi="Calibri" w:cs="Calibri"/>
          <w:b/>
          <w:szCs w:val="24"/>
        </w:rPr>
        <w:t>:</w:t>
      </w:r>
      <w:r w:rsidR="009200DD">
        <w:rPr>
          <w:rFonts w:ascii="Calibri" w:hAnsi="Calibri" w:cs="Calibri"/>
          <w:b/>
          <w:szCs w:val="24"/>
        </w:rPr>
        <w:t xml:space="preserve"> </w:t>
      </w:r>
      <w:r w:rsidR="009200DD">
        <w:rPr>
          <w:rFonts w:ascii="Calibri" w:hAnsi="Calibri" w:cs="Calibri"/>
          <w:szCs w:val="24"/>
        </w:rPr>
        <w:t>“</w:t>
      </w:r>
      <w:r w:rsidR="00131034">
        <w:rPr>
          <w:rFonts w:ascii="Calibri" w:hAnsi="Calibri" w:cs="Calibri"/>
          <w:szCs w:val="24"/>
        </w:rPr>
        <w:t>Shalom to You</w:t>
      </w:r>
      <w:r w:rsidR="009200DD">
        <w:rPr>
          <w:rFonts w:ascii="Calibri" w:hAnsi="Calibri" w:cs="Calibri"/>
          <w:szCs w:val="24"/>
        </w:rPr>
        <w:t>”</w:t>
      </w:r>
      <w:r w:rsidR="002D0776">
        <w:rPr>
          <w:rFonts w:ascii="Calibri" w:hAnsi="Calibri" w:cs="Calibri"/>
          <w:szCs w:val="24"/>
          <w:vertAlign w:val="superscript"/>
        </w:rPr>
        <w:t>4</w:t>
      </w:r>
      <w:r w:rsidR="009200DD">
        <w:rPr>
          <w:rFonts w:ascii="Calibri" w:hAnsi="Calibri" w:cs="Calibri"/>
          <w:szCs w:val="24"/>
        </w:rPr>
        <w:t xml:space="preserve"> </w:t>
      </w:r>
      <w:r w:rsidR="00966128">
        <w:rPr>
          <w:rFonts w:ascii="Calibri" w:hAnsi="Calibri" w:cs="Calibri"/>
          <w:szCs w:val="24"/>
        </w:rPr>
        <w:t xml:space="preserve">       </w:t>
      </w:r>
      <w:r w:rsidR="00970FD1">
        <w:rPr>
          <w:rFonts w:ascii="Calibri" w:hAnsi="Calibri" w:cs="Calibri"/>
          <w:szCs w:val="24"/>
        </w:rPr>
        <w:t xml:space="preserve"> </w:t>
      </w:r>
      <w:r w:rsidR="003735BD">
        <w:rPr>
          <w:rFonts w:ascii="Calibri" w:hAnsi="Calibri" w:cs="Calibri"/>
          <w:szCs w:val="24"/>
        </w:rPr>
        <w:t xml:space="preserve">          #666</w:t>
      </w:r>
      <w:r w:rsidR="00970FD1">
        <w:rPr>
          <w:rFonts w:ascii="Calibri" w:hAnsi="Calibri" w:cs="Calibri"/>
          <w:szCs w:val="24"/>
        </w:rPr>
        <w:t xml:space="preserve"> (on screen)</w:t>
      </w:r>
    </w:p>
    <w:p w14:paraId="4F81FD53" w14:textId="77777777" w:rsidR="00F67868" w:rsidRDefault="00F67868" w:rsidP="002A6988">
      <w:pPr>
        <w:tabs>
          <w:tab w:val="left" w:pos="0"/>
          <w:tab w:val="left" w:pos="450"/>
          <w:tab w:val="left" w:pos="720"/>
          <w:tab w:val="left" w:pos="1530"/>
          <w:tab w:val="right" w:pos="6300"/>
          <w:tab w:val="right" w:pos="6660"/>
        </w:tabs>
        <w:ind w:right="86"/>
        <w:rPr>
          <w:rFonts w:ascii="Calibri" w:hAnsi="Calibri" w:cs="Calibri"/>
          <w:b/>
          <w:szCs w:val="24"/>
        </w:rPr>
      </w:pPr>
    </w:p>
    <w:p w14:paraId="6162F43E" w14:textId="13B9BA99" w:rsidR="00595A54" w:rsidRPr="00DE6ACB" w:rsidRDefault="00D954B6" w:rsidP="00C64E47">
      <w:pPr>
        <w:tabs>
          <w:tab w:val="left" w:pos="0"/>
          <w:tab w:val="left" w:pos="450"/>
          <w:tab w:val="left" w:pos="720"/>
          <w:tab w:val="left" w:pos="1530"/>
          <w:tab w:val="right" w:pos="6300"/>
          <w:tab w:val="right" w:pos="6660"/>
        </w:tabs>
        <w:ind w:right="86"/>
        <w:rPr>
          <w:rFonts w:ascii="Calibri" w:hAnsi="Calibri" w:cs="Calibri"/>
          <w:b/>
          <w:szCs w:val="24"/>
        </w:rPr>
      </w:pPr>
      <w:r w:rsidRPr="00D954B6">
        <w:rPr>
          <w:rFonts w:ascii="Calibri" w:hAnsi="Calibri" w:cs="Calibri"/>
          <w:b/>
          <w:szCs w:val="24"/>
        </w:rPr>
        <w:t xml:space="preserve">SERVICE OF THE ACOLYTE: </w:t>
      </w:r>
      <w:r>
        <w:rPr>
          <w:rFonts w:ascii="Calibri" w:hAnsi="Calibri" w:cs="Calibri"/>
          <w:szCs w:val="24"/>
        </w:rPr>
        <w:t>T</w:t>
      </w:r>
      <w:r w:rsidRPr="00D954B6">
        <w:rPr>
          <w:rFonts w:ascii="Calibri" w:hAnsi="Calibri" w:cs="Calibri"/>
          <w:szCs w:val="24"/>
        </w:rPr>
        <w:t>ake the</w:t>
      </w:r>
      <w:r w:rsidR="00E2594C">
        <w:rPr>
          <w:rFonts w:ascii="Calibri" w:hAnsi="Calibri" w:cs="Calibri"/>
          <w:szCs w:val="24"/>
        </w:rPr>
        <w:t xml:space="preserve"> light of Christ into the world</w:t>
      </w:r>
      <w:bookmarkStart w:id="2" w:name="_Hlk73176541"/>
      <w:bookmarkStart w:id="3" w:name="_Hlk74403984"/>
    </w:p>
    <w:p w14:paraId="410909E5" w14:textId="77777777" w:rsidR="00C64E47" w:rsidRDefault="00C64E47" w:rsidP="00290EC8">
      <w:pPr>
        <w:tabs>
          <w:tab w:val="left" w:pos="0"/>
          <w:tab w:val="left" w:pos="450"/>
          <w:tab w:val="left" w:pos="720"/>
          <w:tab w:val="left" w:pos="1530"/>
          <w:tab w:val="right" w:pos="6300"/>
          <w:tab w:val="right" w:pos="6660"/>
        </w:tabs>
        <w:ind w:right="86"/>
        <w:jc w:val="center"/>
        <w:rPr>
          <w:rFonts w:ascii="Calibri" w:hAnsi="Calibri" w:cs="Calibri"/>
          <w:b/>
          <w:noProof/>
          <w:szCs w:val="24"/>
          <w:u w:val="single"/>
        </w:rPr>
      </w:pPr>
    </w:p>
    <w:p w14:paraId="19597ECE" w14:textId="57382FFC" w:rsidR="007068EE" w:rsidRPr="00DE6ACB" w:rsidRDefault="00B50234" w:rsidP="00DE6ACB">
      <w:pPr>
        <w:tabs>
          <w:tab w:val="left" w:pos="0"/>
          <w:tab w:val="left" w:pos="450"/>
          <w:tab w:val="left" w:pos="720"/>
          <w:tab w:val="left" w:pos="1530"/>
          <w:tab w:val="right" w:pos="6300"/>
          <w:tab w:val="right" w:pos="6660"/>
        </w:tabs>
        <w:ind w:right="86"/>
        <w:jc w:val="center"/>
        <w:rPr>
          <w:rFonts w:ascii="Calibri" w:hAnsi="Calibri" w:cs="Calibri"/>
          <w:sz w:val="18"/>
          <w:szCs w:val="24"/>
        </w:rPr>
      </w:pPr>
      <w:r w:rsidRPr="00352198">
        <w:rPr>
          <w:noProof/>
          <w:szCs w:val="24"/>
        </w:rPr>
        <w:drawing>
          <wp:inline distT="0" distB="0" distL="0" distR="0" wp14:anchorId="62B39711" wp14:editId="31827F2C">
            <wp:extent cx="457526" cy="326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744" cy="349374"/>
                    </a:xfrm>
                    <a:prstGeom prst="rect">
                      <a:avLst/>
                    </a:prstGeom>
                    <a:noFill/>
                    <a:ln>
                      <a:noFill/>
                    </a:ln>
                  </pic:spPr>
                </pic:pic>
              </a:graphicData>
            </a:graphic>
          </wp:inline>
        </w:drawing>
      </w:r>
      <w:r w:rsidRPr="00352198">
        <w:rPr>
          <w:rFonts w:ascii="Calibri" w:hAnsi="Calibri" w:cs="Calibri"/>
          <w:b/>
          <w:noProof/>
          <w:szCs w:val="24"/>
          <w:u w:val="single"/>
        </w:rPr>
        <w:t>ANNOUNCEMENTS</w:t>
      </w:r>
    </w:p>
    <w:p w14:paraId="03E3B477" w14:textId="77777777" w:rsidR="003C0F9C" w:rsidRDefault="003C0F9C" w:rsidP="00E2594C">
      <w:pPr>
        <w:tabs>
          <w:tab w:val="left" w:pos="0"/>
          <w:tab w:val="left" w:pos="450"/>
          <w:tab w:val="left" w:pos="720"/>
          <w:tab w:val="left" w:pos="1530"/>
          <w:tab w:val="right" w:pos="6300"/>
          <w:tab w:val="right" w:pos="6660"/>
        </w:tabs>
        <w:ind w:right="86"/>
        <w:rPr>
          <w:rFonts w:ascii="Calibri" w:hAnsi="Calibri" w:cs="Calibri"/>
          <w:b/>
          <w:szCs w:val="24"/>
          <w:u w:val="single"/>
        </w:rPr>
      </w:pPr>
    </w:p>
    <w:p w14:paraId="466F5B02" w14:textId="42604FD7" w:rsidR="00282098" w:rsidRDefault="00282098" w:rsidP="00E2594C">
      <w:pPr>
        <w:tabs>
          <w:tab w:val="left" w:pos="0"/>
          <w:tab w:val="left" w:pos="450"/>
          <w:tab w:val="left" w:pos="720"/>
          <w:tab w:val="left" w:pos="1530"/>
          <w:tab w:val="right" w:pos="6300"/>
          <w:tab w:val="right" w:pos="6660"/>
        </w:tabs>
        <w:ind w:right="86"/>
        <w:rPr>
          <w:rFonts w:ascii="Calibri" w:hAnsi="Calibri" w:cs="Calibri"/>
          <w:b/>
          <w:szCs w:val="24"/>
          <w:u w:val="single"/>
        </w:rPr>
      </w:pPr>
      <w:r>
        <w:rPr>
          <w:rFonts w:ascii="Calibri" w:hAnsi="Calibri" w:cs="Calibri"/>
          <w:b/>
          <w:szCs w:val="24"/>
          <w:u w:val="single"/>
        </w:rPr>
        <w:t>UPCOMING LAWN MOWING TEAMS:</w:t>
      </w:r>
    </w:p>
    <w:p w14:paraId="1A90F53D" w14:textId="1EA96DDD" w:rsidR="00275C74" w:rsidRDefault="00275C74" w:rsidP="00F96318">
      <w:pPr>
        <w:tabs>
          <w:tab w:val="left" w:pos="0"/>
          <w:tab w:val="left" w:pos="450"/>
          <w:tab w:val="left" w:pos="720"/>
          <w:tab w:val="left" w:pos="1530"/>
          <w:tab w:val="right" w:pos="6300"/>
          <w:tab w:val="right" w:pos="6660"/>
        </w:tabs>
        <w:ind w:right="86"/>
        <w:rPr>
          <w:rFonts w:ascii="Calibri" w:hAnsi="Calibri" w:cs="Calibri"/>
          <w:szCs w:val="36"/>
        </w:rPr>
      </w:pPr>
      <w:bookmarkStart w:id="4" w:name="_Hlk73783211"/>
      <w:r>
        <w:rPr>
          <w:rFonts w:ascii="Calibri" w:hAnsi="Calibri" w:cs="Calibri"/>
          <w:szCs w:val="36"/>
        </w:rPr>
        <w:t>July 1</w:t>
      </w:r>
      <w:r w:rsidRPr="00275C74">
        <w:rPr>
          <w:rFonts w:ascii="Calibri" w:hAnsi="Calibri" w:cs="Calibri"/>
          <w:szCs w:val="36"/>
          <w:vertAlign w:val="superscript"/>
        </w:rPr>
        <w:t>st</w:t>
      </w:r>
      <w:r>
        <w:rPr>
          <w:rFonts w:ascii="Calibri" w:hAnsi="Calibri" w:cs="Calibri"/>
          <w:szCs w:val="36"/>
        </w:rPr>
        <w:t>: Team 1 – D</w:t>
      </w:r>
      <w:r w:rsidR="00154BB5">
        <w:rPr>
          <w:rFonts w:ascii="Calibri" w:hAnsi="Calibri" w:cs="Calibri"/>
          <w:szCs w:val="36"/>
        </w:rPr>
        <w:t xml:space="preserve">on, Gregg , Ron </w:t>
      </w:r>
    </w:p>
    <w:p w14:paraId="0501D521" w14:textId="2119B183" w:rsidR="00661181" w:rsidRPr="00F96318" w:rsidRDefault="00661181" w:rsidP="00F96318">
      <w:pPr>
        <w:tabs>
          <w:tab w:val="left" w:pos="0"/>
          <w:tab w:val="left" w:pos="450"/>
          <w:tab w:val="left" w:pos="720"/>
          <w:tab w:val="left" w:pos="1530"/>
          <w:tab w:val="right" w:pos="6300"/>
          <w:tab w:val="right" w:pos="6660"/>
        </w:tabs>
        <w:ind w:right="86"/>
        <w:rPr>
          <w:rFonts w:ascii="Calibri" w:hAnsi="Calibri" w:cs="Calibri"/>
          <w:szCs w:val="36"/>
        </w:rPr>
      </w:pPr>
      <w:r>
        <w:rPr>
          <w:rFonts w:ascii="Calibri" w:hAnsi="Calibri" w:cs="Calibri"/>
          <w:szCs w:val="36"/>
        </w:rPr>
        <w:t>July 8</w:t>
      </w:r>
      <w:r w:rsidRPr="00661181">
        <w:rPr>
          <w:rFonts w:ascii="Calibri" w:hAnsi="Calibri" w:cs="Calibri"/>
          <w:szCs w:val="36"/>
          <w:vertAlign w:val="superscript"/>
        </w:rPr>
        <w:t>th</w:t>
      </w:r>
      <w:r>
        <w:rPr>
          <w:rFonts w:ascii="Calibri" w:hAnsi="Calibri" w:cs="Calibri"/>
          <w:szCs w:val="36"/>
        </w:rPr>
        <w:t xml:space="preserve">: Team 2 - </w:t>
      </w:r>
      <w:r w:rsidR="00154BB5">
        <w:rPr>
          <w:rFonts w:ascii="Calibri" w:hAnsi="Calibri" w:cs="Calibri"/>
          <w:szCs w:val="36"/>
        </w:rPr>
        <w:t>Dale, Jason, Ken</w:t>
      </w:r>
    </w:p>
    <w:bookmarkEnd w:id="4"/>
    <w:p w14:paraId="721BD8EF" w14:textId="77777777" w:rsidR="003C0F9C" w:rsidRDefault="003C0F9C" w:rsidP="00A764DC">
      <w:pPr>
        <w:rPr>
          <w:rFonts w:ascii="Calibri" w:hAnsi="Calibri" w:cs="Calibri"/>
          <w:b/>
          <w:szCs w:val="24"/>
          <w:u w:val="single"/>
        </w:rPr>
      </w:pPr>
    </w:p>
    <w:p w14:paraId="00E7A651" w14:textId="44508600" w:rsidR="00606FE9" w:rsidRDefault="00A85AC9" w:rsidP="00606FE9">
      <w:pPr>
        <w:rPr>
          <w:rFonts w:asciiTheme="minorHAnsi" w:hAnsiTheme="minorHAnsi" w:cstheme="minorHAnsi"/>
          <w:b/>
        </w:rPr>
      </w:pPr>
      <w:r w:rsidRPr="00A85AC9">
        <w:rPr>
          <w:rFonts w:ascii="Calibri" w:hAnsi="Calibri" w:cs="Calibri"/>
          <w:b/>
          <w:szCs w:val="24"/>
          <w:u w:val="single"/>
        </w:rPr>
        <w:t>EAGLE SCOUT PROJECT:</w:t>
      </w:r>
      <w:r>
        <w:rPr>
          <w:rFonts w:ascii="Calibri" w:hAnsi="Calibri" w:cs="Calibri"/>
          <w:b/>
          <w:szCs w:val="24"/>
          <w:u w:val="single"/>
        </w:rPr>
        <w:t xml:space="preserve"> </w:t>
      </w:r>
      <w:r w:rsidR="00154BB5">
        <w:rPr>
          <w:rFonts w:ascii="Calibri" w:hAnsi="Calibri" w:cs="Calibri"/>
          <w:szCs w:val="24"/>
        </w:rPr>
        <w:t xml:space="preserve">Brett </w:t>
      </w:r>
      <w:r>
        <w:rPr>
          <w:rFonts w:ascii="Calibri" w:hAnsi="Calibri" w:cs="Calibri"/>
          <w:szCs w:val="24"/>
        </w:rPr>
        <w:t>will be doing his Eagle Scout Project on the ground of the former community hall creating an outdoor worship and group activity area. The project consists of leveling a 40’ x 60’ area toward the back of the lot, covering it with weed block, stone mulch, and a</w:t>
      </w:r>
      <w:r w:rsidR="00B24D7E">
        <w:rPr>
          <w:rFonts w:ascii="Calibri" w:hAnsi="Calibri" w:cs="Calibri"/>
          <w:szCs w:val="24"/>
        </w:rPr>
        <w:t xml:space="preserve"> fire pit in the center. The border will be partially landscaped with evergreen trees for privacy. Donations would be greatly appreciated to help with the cost of materials (stone, weed block, fire pit, </w:t>
      </w:r>
      <w:r w:rsidR="00AF79FA">
        <w:rPr>
          <w:rFonts w:ascii="Calibri" w:hAnsi="Calibri" w:cs="Calibri"/>
          <w:szCs w:val="24"/>
        </w:rPr>
        <w:t>and evergreen</w:t>
      </w:r>
      <w:r w:rsidR="00B24D7E">
        <w:rPr>
          <w:rFonts w:ascii="Calibri" w:hAnsi="Calibri" w:cs="Calibri"/>
          <w:szCs w:val="24"/>
        </w:rPr>
        <w:t xml:space="preserve"> trees).</w:t>
      </w:r>
      <w:r>
        <w:rPr>
          <w:rFonts w:ascii="Calibri" w:hAnsi="Calibri" w:cs="Calibri"/>
          <w:szCs w:val="24"/>
        </w:rPr>
        <w:t xml:space="preserve"> </w:t>
      </w:r>
      <w:r w:rsidR="00DC695C" w:rsidRPr="00DC695C">
        <w:rPr>
          <w:rFonts w:ascii="Calibri" w:hAnsi="Calibri" w:cs="Calibri"/>
          <w:szCs w:val="24"/>
        </w:rPr>
        <w:t xml:space="preserve">If you need a donation </w:t>
      </w:r>
      <w:r w:rsidR="00BE564B" w:rsidRPr="00DC695C">
        <w:rPr>
          <w:rFonts w:ascii="Calibri" w:hAnsi="Calibri" w:cs="Calibri"/>
          <w:szCs w:val="24"/>
        </w:rPr>
        <w:t>envelope,</w:t>
      </w:r>
      <w:r w:rsidR="00DC695C" w:rsidRPr="00DC695C">
        <w:rPr>
          <w:rFonts w:ascii="Calibri" w:hAnsi="Calibri" w:cs="Calibri"/>
          <w:szCs w:val="24"/>
        </w:rPr>
        <w:t xml:space="preserve"> they are next to the bulletins.</w:t>
      </w:r>
    </w:p>
    <w:bookmarkEnd w:id="2"/>
    <w:bookmarkEnd w:id="3"/>
    <w:p w14:paraId="204879CF" w14:textId="77777777" w:rsidR="00F96318" w:rsidRDefault="00F96318" w:rsidP="00BE564B">
      <w:pPr>
        <w:rPr>
          <w:rFonts w:asciiTheme="minorHAnsi" w:hAnsiTheme="minorHAnsi" w:cstheme="minorHAnsi"/>
          <w:b/>
        </w:rPr>
      </w:pPr>
    </w:p>
    <w:p w14:paraId="18B47E91" w14:textId="60319374" w:rsidR="00BE564B" w:rsidRDefault="00AF3C1E" w:rsidP="00AF3C1E">
      <w:pPr>
        <w:rPr>
          <w:rFonts w:asciiTheme="minorHAnsi" w:hAnsiTheme="minorHAnsi" w:cstheme="minorHAnsi"/>
          <w:b/>
        </w:rPr>
      </w:pPr>
      <w:bookmarkStart w:id="5" w:name="_Hlk74404126"/>
      <w:r w:rsidRPr="00AF3C1E">
        <w:rPr>
          <w:rFonts w:asciiTheme="minorHAnsi" w:hAnsiTheme="minorHAnsi" w:cstheme="minorHAnsi"/>
          <w:b/>
          <w:u w:val="single"/>
        </w:rPr>
        <w:t>ICE CREAM FESTIVAL</w:t>
      </w:r>
      <w:r>
        <w:rPr>
          <w:rFonts w:asciiTheme="minorHAnsi" w:hAnsiTheme="minorHAnsi" w:cstheme="minorHAnsi"/>
          <w:b/>
        </w:rPr>
        <w:t xml:space="preserve">: </w:t>
      </w:r>
      <w:r w:rsidRPr="00AF3C1E">
        <w:rPr>
          <w:rFonts w:asciiTheme="minorHAnsi" w:hAnsiTheme="minorHAnsi" w:cstheme="minorHAnsi"/>
          <w:bCs/>
        </w:rPr>
        <w:t>A Take-Out Ice Cream festival will be h</w:t>
      </w:r>
      <w:r>
        <w:rPr>
          <w:rFonts w:asciiTheme="minorHAnsi" w:hAnsiTheme="minorHAnsi" w:cstheme="minorHAnsi"/>
          <w:bCs/>
        </w:rPr>
        <w:t>eld</w:t>
      </w:r>
      <w:r w:rsidRPr="00AF3C1E">
        <w:rPr>
          <w:rFonts w:asciiTheme="minorHAnsi" w:hAnsiTheme="minorHAnsi" w:cstheme="minorHAnsi"/>
          <w:bCs/>
        </w:rPr>
        <w:t xml:space="preserve"> on Saturday, July 24</w:t>
      </w:r>
      <w:r w:rsidRPr="00AF3C1E">
        <w:rPr>
          <w:rFonts w:asciiTheme="minorHAnsi" w:hAnsiTheme="minorHAnsi" w:cstheme="minorHAnsi"/>
          <w:bCs/>
          <w:vertAlign w:val="superscript"/>
        </w:rPr>
        <w:t>th</w:t>
      </w:r>
      <w:r w:rsidRPr="00AF3C1E">
        <w:rPr>
          <w:rFonts w:asciiTheme="minorHAnsi" w:hAnsiTheme="minorHAnsi" w:cstheme="minorHAnsi"/>
          <w:bCs/>
        </w:rPr>
        <w:t xml:space="preserve"> from 4PM-7PM. We need 15 quarts of fresh strawberries.  We will also need cases of bottled water and homemade apple and cherry pies.   If anyone can donate any of these items, please let Carol know.</w:t>
      </w:r>
    </w:p>
    <w:bookmarkEnd w:id="5"/>
    <w:p w14:paraId="2C68F0EA" w14:textId="77777777" w:rsidR="00DE6ACB" w:rsidRDefault="00DE6ACB" w:rsidP="004D3874">
      <w:pPr>
        <w:jc w:val="center"/>
        <w:rPr>
          <w:rFonts w:asciiTheme="minorHAnsi" w:hAnsiTheme="minorHAnsi" w:cstheme="minorHAnsi"/>
          <w:b/>
        </w:rPr>
      </w:pPr>
    </w:p>
    <w:p w14:paraId="005041BC" w14:textId="3F0D0CBC" w:rsidR="002C521E" w:rsidRDefault="00DE6ACB" w:rsidP="00154BB5">
      <w:pPr>
        <w:jc w:val="center"/>
        <w:rPr>
          <w:rFonts w:asciiTheme="minorHAnsi" w:hAnsiTheme="minorHAnsi" w:cstheme="minorHAnsi"/>
          <w:b/>
        </w:rPr>
      </w:pPr>
      <w:r>
        <w:rPr>
          <w:rFonts w:asciiTheme="minorHAnsi" w:hAnsiTheme="minorHAnsi" w:cstheme="minorHAnsi"/>
          <w:b/>
          <w:noProof/>
        </w:rPr>
        <w:drawing>
          <wp:inline distT="0" distB="0" distL="0" distR="0" wp14:anchorId="58D52318" wp14:editId="2FE224D4">
            <wp:extent cx="3290570" cy="134112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3323701" cy="1354623"/>
                    </a:xfrm>
                    <a:prstGeom prst="rect">
                      <a:avLst/>
                    </a:prstGeom>
                  </pic:spPr>
                </pic:pic>
              </a:graphicData>
            </a:graphic>
          </wp:inline>
        </w:drawing>
      </w:r>
      <w:bookmarkStart w:id="6" w:name="_GoBack"/>
      <w:bookmarkEnd w:id="6"/>
    </w:p>
    <w:sectPr w:rsidR="002C521E" w:rsidSect="00654E86">
      <w:pgSz w:w="15840" w:h="12240" w:orient="landscape" w:code="1"/>
      <w:pgMar w:top="288" w:right="720" w:bottom="270" w:left="720" w:header="0" w:footer="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7EFC52" w14:textId="77777777" w:rsidR="00754164" w:rsidRDefault="00754164" w:rsidP="00DB4CE5">
      <w:r>
        <w:separator/>
      </w:r>
    </w:p>
  </w:endnote>
  <w:endnote w:type="continuationSeparator" w:id="0">
    <w:p w14:paraId="1126EEFF" w14:textId="77777777" w:rsidR="00754164" w:rsidRDefault="00754164" w:rsidP="00DB4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C8CD15" w14:textId="77777777" w:rsidR="00754164" w:rsidRDefault="00754164" w:rsidP="00DB4CE5">
      <w:r>
        <w:separator/>
      </w:r>
    </w:p>
  </w:footnote>
  <w:footnote w:type="continuationSeparator" w:id="0">
    <w:p w14:paraId="490976E9" w14:textId="77777777" w:rsidR="00754164" w:rsidRDefault="00754164" w:rsidP="00DB4C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56671F"/>
    <w:multiLevelType w:val="hybridMultilevel"/>
    <w:tmpl w:val="9976D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84234"/>
    <w:multiLevelType w:val="hybridMultilevel"/>
    <w:tmpl w:val="0CCA0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6B13CE"/>
    <w:multiLevelType w:val="hybridMultilevel"/>
    <w:tmpl w:val="9976D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C8731C"/>
    <w:multiLevelType w:val="hybridMultilevel"/>
    <w:tmpl w:val="9976D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D7406A"/>
    <w:multiLevelType w:val="hybridMultilevel"/>
    <w:tmpl w:val="893ADE82"/>
    <w:lvl w:ilvl="0" w:tplc="2C4AA1F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sDA2NjAwNTAyMrNU0lEKTi0uzszPAykwM64FAMUkWfItAAAA"/>
  </w:docVars>
  <w:rsids>
    <w:rsidRoot w:val="002F50F2"/>
    <w:rsid w:val="00001BF3"/>
    <w:rsid w:val="000042F2"/>
    <w:rsid w:val="00004C4C"/>
    <w:rsid w:val="00010F56"/>
    <w:rsid w:val="000133FA"/>
    <w:rsid w:val="00013DFB"/>
    <w:rsid w:val="0002058C"/>
    <w:rsid w:val="00022792"/>
    <w:rsid w:val="00023914"/>
    <w:rsid w:val="00025219"/>
    <w:rsid w:val="00026115"/>
    <w:rsid w:val="00032DE8"/>
    <w:rsid w:val="00033271"/>
    <w:rsid w:val="0003406D"/>
    <w:rsid w:val="00037A6F"/>
    <w:rsid w:val="0004143C"/>
    <w:rsid w:val="00043F4E"/>
    <w:rsid w:val="00044C5C"/>
    <w:rsid w:val="000456FF"/>
    <w:rsid w:val="00046756"/>
    <w:rsid w:val="00046867"/>
    <w:rsid w:val="0004773A"/>
    <w:rsid w:val="000530D2"/>
    <w:rsid w:val="000543EE"/>
    <w:rsid w:val="00057402"/>
    <w:rsid w:val="00061EB8"/>
    <w:rsid w:val="0006354E"/>
    <w:rsid w:val="00064845"/>
    <w:rsid w:val="000662DE"/>
    <w:rsid w:val="000734AC"/>
    <w:rsid w:val="000736B0"/>
    <w:rsid w:val="000753D6"/>
    <w:rsid w:val="00075433"/>
    <w:rsid w:val="000769A0"/>
    <w:rsid w:val="000769C8"/>
    <w:rsid w:val="00076A52"/>
    <w:rsid w:val="00077591"/>
    <w:rsid w:val="000777E6"/>
    <w:rsid w:val="000826BC"/>
    <w:rsid w:val="0008274B"/>
    <w:rsid w:val="0008420B"/>
    <w:rsid w:val="00086849"/>
    <w:rsid w:val="0009000B"/>
    <w:rsid w:val="000929C3"/>
    <w:rsid w:val="000938DC"/>
    <w:rsid w:val="000938E1"/>
    <w:rsid w:val="000945B1"/>
    <w:rsid w:val="000953FA"/>
    <w:rsid w:val="000971A7"/>
    <w:rsid w:val="00097958"/>
    <w:rsid w:val="00097D62"/>
    <w:rsid w:val="000A1264"/>
    <w:rsid w:val="000A2C2B"/>
    <w:rsid w:val="000A2EFC"/>
    <w:rsid w:val="000A4C89"/>
    <w:rsid w:val="000A4CF6"/>
    <w:rsid w:val="000A4EAE"/>
    <w:rsid w:val="000A53A2"/>
    <w:rsid w:val="000A54EF"/>
    <w:rsid w:val="000A6ED7"/>
    <w:rsid w:val="000A76FE"/>
    <w:rsid w:val="000B0E35"/>
    <w:rsid w:val="000B373A"/>
    <w:rsid w:val="000B3EF7"/>
    <w:rsid w:val="000B4D93"/>
    <w:rsid w:val="000C1EB0"/>
    <w:rsid w:val="000C293E"/>
    <w:rsid w:val="000C2CF0"/>
    <w:rsid w:val="000C3571"/>
    <w:rsid w:val="000C6712"/>
    <w:rsid w:val="000C6794"/>
    <w:rsid w:val="000C70B1"/>
    <w:rsid w:val="000D1773"/>
    <w:rsid w:val="000D4B90"/>
    <w:rsid w:val="000D4F16"/>
    <w:rsid w:val="000D57C8"/>
    <w:rsid w:val="000D621B"/>
    <w:rsid w:val="000D679E"/>
    <w:rsid w:val="000D7222"/>
    <w:rsid w:val="000E020D"/>
    <w:rsid w:val="000E0900"/>
    <w:rsid w:val="000E2484"/>
    <w:rsid w:val="000E2A77"/>
    <w:rsid w:val="000E34B2"/>
    <w:rsid w:val="000E396D"/>
    <w:rsid w:val="000E4F04"/>
    <w:rsid w:val="000E76F3"/>
    <w:rsid w:val="000F40BE"/>
    <w:rsid w:val="000F4E27"/>
    <w:rsid w:val="000F5E3D"/>
    <w:rsid w:val="000F7369"/>
    <w:rsid w:val="00100DBF"/>
    <w:rsid w:val="00102E46"/>
    <w:rsid w:val="0010592A"/>
    <w:rsid w:val="001068C8"/>
    <w:rsid w:val="00106BD5"/>
    <w:rsid w:val="001072B6"/>
    <w:rsid w:val="00107436"/>
    <w:rsid w:val="001116CA"/>
    <w:rsid w:val="001124AD"/>
    <w:rsid w:val="0011421A"/>
    <w:rsid w:val="001144D9"/>
    <w:rsid w:val="0011464A"/>
    <w:rsid w:val="00114A68"/>
    <w:rsid w:val="0011520B"/>
    <w:rsid w:val="001165D0"/>
    <w:rsid w:val="001172D8"/>
    <w:rsid w:val="00122ED6"/>
    <w:rsid w:val="00125653"/>
    <w:rsid w:val="001277EF"/>
    <w:rsid w:val="00131034"/>
    <w:rsid w:val="001319D0"/>
    <w:rsid w:val="0013247A"/>
    <w:rsid w:val="00132F39"/>
    <w:rsid w:val="0013406F"/>
    <w:rsid w:val="0013424D"/>
    <w:rsid w:val="001400E4"/>
    <w:rsid w:val="00141376"/>
    <w:rsid w:val="0014154D"/>
    <w:rsid w:val="001417C5"/>
    <w:rsid w:val="0014183F"/>
    <w:rsid w:val="00141A93"/>
    <w:rsid w:val="00141C29"/>
    <w:rsid w:val="001420DE"/>
    <w:rsid w:val="0014258E"/>
    <w:rsid w:val="00142E8D"/>
    <w:rsid w:val="001451D8"/>
    <w:rsid w:val="00146E58"/>
    <w:rsid w:val="0014727E"/>
    <w:rsid w:val="00147D7A"/>
    <w:rsid w:val="00150870"/>
    <w:rsid w:val="00151673"/>
    <w:rsid w:val="00151F83"/>
    <w:rsid w:val="00154BB5"/>
    <w:rsid w:val="00156855"/>
    <w:rsid w:val="00156911"/>
    <w:rsid w:val="00157240"/>
    <w:rsid w:val="00157CD9"/>
    <w:rsid w:val="00157E92"/>
    <w:rsid w:val="0016000C"/>
    <w:rsid w:val="00160053"/>
    <w:rsid w:val="00160B6A"/>
    <w:rsid w:val="00163660"/>
    <w:rsid w:val="00164981"/>
    <w:rsid w:val="00166ADE"/>
    <w:rsid w:val="001677AA"/>
    <w:rsid w:val="00171380"/>
    <w:rsid w:val="00171BFC"/>
    <w:rsid w:val="00171F2C"/>
    <w:rsid w:val="001744B7"/>
    <w:rsid w:val="00176BFA"/>
    <w:rsid w:val="00180123"/>
    <w:rsid w:val="00182A6C"/>
    <w:rsid w:val="00182C01"/>
    <w:rsid w:val="0018401F"/>
    <w:rsid w:val="00184CEF"/>
    <w:rsid w:val="00184D07"/>
    <w:rsid w:val="00185AA8"/>
    <w:rsid w:val="00186CCC"/>
    <w:rsid w:val="00190015"/>
    <w:rsid w:val="00190FBD"/>
    <w:rsid w:val="001945F5"/>
    <w:rsid w:val="00194687"/>
    <w:rsid w:val="00194FC0"/>
    <w:rsid w:val="00195E8E"/>
    <w:rsid w:val="00196931"/>
    <w:rsid w:val="00196D26"/>
    <w:rsid w:val="00197522"/>
    <w:rsid w:val="001A07E7"/>
    <w:rsid w:val="001A1ABE"/>
    <w:rsid w:val="001A2CF0"/>
    <w:rsid w:val="001A4A80"/>
    <w:rsid w:val="001A5AEA"/>
    <w:rsid w:val="001B0176"/>
    <w:rsid w:val="001B078A"/>
    <w:rsid w:val="001B1A5D"/>
    <w:rsid w:val="001B21E1"/>
    <w:rsid w:val="001B279A"/>
    <w:rsid w:val="001B4AE7"/>
    <w:rsid w:val="001B4B9E"/>
    <w:rsid w:val="001B5D5E"/>
    <w:rsid w:val="001B68C4"/>
    <w:rsid w:val="001B7795"/>
    <w:rsid w:val="001C1E10"/>
    <w:rsid w:val="001C2E7F"/>
    <w:rsid w:val="001C34DF"/>
    <w:rsid w:val="001C5D6F"/>
    <w:rsid w:val="001C7ABB"/>
    <w:rsid w:val="001D0960"/>
    <w:rsid w:val="001D1514"/>
    <w:rsid w:val="001D1594"/>
    <w:rsid w:val="001D1B51"/>
    <w:rsid w:val="001D2223"/>
    <w:rsid w:val="001D2F56"/>
    <w:rsid w:val="001D3036"/>
    <w:rsid w:val="001D34EC"/>
    <w:rsid w:val="001D3649"/>
    <w:rsid w:val="001D4192"/>
    <w:rsid w:val="001D4BE5"/>
    <w:rsid w:val="001D5361"/>
    <w:rsid w:val="001E094D"/>
    <w:rsid w:val="001E2E98"/>
    <w:rsid w:val="001E317A"/>
    <w:rsid w:val="001E39E5"/>
    <w:rsid w:val="001E3C3C"/>
    <w:rsid w:val="001E3C85"/>
    <w:rsid w:val="001E4CB5"/>
    <w:rsid w:val="001E5A2F"/>
    <w:rsid w:val="001E64BA"/>
    <w:rsid w:val="001E75B8"/>
    <w:rsid w:val="001F2B07"/>
    <w:rsid w:val="001F44D7"/>
    <w:rsid w:val="001F5EE1"/>
    <w:rsid w:val="001F648A"/>
    <w:rsid w:val="00200EDD"/>
    <w:rsid w:val="00201639"/>
    <w:rsid w:val="002022CA"/>
    <w:rsid w:val="00202353"/>
    <w:rsid w:val="00202E32"/>
    <w:rsid w:val="002031AC"/>
    <w:rsid w:val="002038FC"/>
    <w:rsid w:val="00203D55"/>
    <w:rsid w:val="00204BB3"/>
    <w:rsid w:val="00204EFA"/>
    <w:rsid w:val="00205594"/>
    <w:rsid w:val="002062BB"/>
    <w:rsid w:val="0020698E"/>
    <w:rsid w:val="002100B5"/>
    <w:rsid w:val="00210D65"/>
    <w:rsid w:val="00211F8C"/>
    <w:rsid w:val="00213470"/>
    <w:rsid w:val="00214490"/>
    <w:rsid w:val="00214B17"/>
    <w:rsid w:val="0021679C"/>
    <w:rsid w:val="00220946"/>
    <w:rsid w:val="00222DAC"/>
    <w:rsid w:val="0022418C"/>
    <w:rsid w:val="00227934"/>
    <w:rsid w:val="00227F67"/>
    <w:rsid w:val="002328FD"/>
    <w:rsid w:val="002337DD"/>
    <w:rsid w:val="00233AC2"/>
    <w:rsid w:val="0023467B"/>
    <w:rsid w:val="00235BCE"/>
    <w:rsid w:val="0023712F"/>
    <w:rsid w:val="0023788C"/>
    <w:rsid w:val="002458FA"/>
    <w:rsid w:val="002469E2"/>
    <w:rsid w:val="00247727"/>
    <w:rsid w:val="00247CE1"/>
    <w:rsid w:val="00250273"/>
    <w:rsid w:val="00250F9D"/>
    <w:rsid w:val="002515B7"/>
    <w:rsid w:val="00252750"/>
    <w:rsid w:val="00252A5A"/>
    <w:rsid w:val="0025328B"/>
    <w:rsid w:val="00254628"/>
    <w:rsid w:val="002551B7"/>
    <w:rsid w:val="00255A06"/>
    <w:rsid w:val="002612EA"/>
    <w:rsid w:val="0026185B"/>
    <w:rsid w:val="00261FB5"/>
    <w:rsid w:val="00262C9F"/>
    <w:rsid w:val="002630D1"/>
    <w:rsid w:val="002636E0"/>
    <w:rsid w:val="00265B0A"/>
    <w:rsid w:val="0026609F"/>
    <w:rsid w:val="00270404"/>
    <w:rsid w:val="002711D2"/>
    <w:rsid w:val="0027145B"/>
    <w:rsid w:val="00274D3C"/>
    <w:rsid w:val="00275B30"/>
    <w:rsid w:val="00275C74"/>
    <w:rsid w:val="002765E6"/>
    <w:rsid w:val="00277BBF"/>
    <w:rsid w:val="00277BC9"/>
    <w:rsid w:val="00281EDC"/>
    <w:rsid w:val="00282098"/>
    <w:rsid w:val="00282BB6"/>
    <w:rsid w:val="002853DC"/>
    <w:rsid w:val="00287687"/>
    <w:rsid w:val="00287AD7"/>
    <w:rsid w:val="00287E84"/>
    <w:rsid w:val="002906BF"/>
    <w:rsid w:val="00290EC8"/>
    <w:rsid w:val="0029163C"/>
    <w:rsid w:val="00292918"/>
    <w:rsid w:val="002933E7"/>
    <w:rsid w:val="00294C87"/>
    <w:rsid w:val="002950BF"/>
    <w:rsid w:val="0029615B"/>
    <w:rsid w:val="002970FD"/>
    <w:rsid w:val="002A2116"/>
    <w:rsid w:val="002A395A"/>
    <w:rsid w:val="002A4067"/>
    <w:rsid w:val="002A5D23"/>
    <w:rsid w:val="002A6711"/>
    <w:rsid w:val="002A6988"/>
    <w:rsid w:val="002B058F"/>
    <w:rsid w:val="002B31F8"/>
    <w:rsid w:val="002B4781"/>
    <w:rsid w:val="002B60A3"/>
    <w:rsid w:val="002B6C25"/>
    <w:rsid w:val="002C1356"/>
    <w:rsid w:val="002C2356"/>
    <w:rsid w:val="002C2508"/>
    <w:rsid w:val="002C3EDC"/>
    <w:rsid w:val="002C430A"/>
    <w:rsid w:val="002C521E"/>
    <w:rsid w:val="002C5FCF"/>
    <w:rsid w:val="002D0776"/>
    <w:rsid w:val="002D144C"/>
    <w:rsid w:val="002D2AD6"/>
    <w:rsid w:val="002D3017"/>
    <w:rsid w:val="002D3AA6"/>
    <w:rsid w:val="002E1408"/>
    <w:rsid w:val="002E1431"/>
    <w:rsid w:val="002E1A5A"/>
    <w:rsid w:val="002E1ECF"/>
    <w:rsid w:val="002E2858"/>
    <w:rsid w:val="002E3514"/>
    <w:rsid w:val="002E3FC2"/>
    <w:rsid w:val="002E7001"/>
    <w:rsid w:val="002E72A5"/>
    <w:rsid w:val="002E7604"/>
    <w:rsid w:val="002E79E1"/>
    <w:rsid w:val="002F040E"/>
    <w:rsid w:val="002F0EE9"/>
    <w:rsid w:val="002F11FA"/>
    <w:rsid w:val="002F2584"/>
    <w:rsid w:val="002F4308"/>
    <w:rsid w:val="002F50F2"/>
    <w:rsid w:val="002F65CA"/>
    <w:rsid w:val="002F72EE"/>
    <w:rsid w:val="002F7C2C"/>
    <w:rsid w:val="00300433"/>
    <w:rsid w:val="00302CEF"/>
    <w:rsid w:val="00302E97"/>
    <w:rsid w:val="00305AC7"/>
    <w:rsid w:val="003069A4"/>
    <w:rsid w:val="0030731D"/>
    <w:rsid w:val="00307DFE"/>
    <w:rsid w:val="00310F9F"/>
    <w:rsid w:val="00314933"/>
    <w:rsid w:val="003204D1"/>
    <w:rsid w:val="0032168D"/>
    <w:rsid w:val="00324F3B"/>
    <w:rsid w:val="003275D7"/>
    <w:rsid w:val="003278AB"/>
    <w:rsid w:val="00327F67"/>
    <w:rsid w:val="00331E94"/>
    <w:rsid w:val="003332F2"/>
    <w:rsid w:val="003352A7"/>
    <w:rsid w:val="0033761A"/>
    <w:rsid w:val="00340E77"/>
    <w:rsid w:val="0034121D"/>
    <w:rsid w:val="003425C0"/>
    <w:rsid w:val="0034267C"/>
    <w:rsid w:val="003440CD"/>
    <w:rsid w:val="00344971"/>
    <w:rsid w:val="003464ED"/>
    <w:rsid w:val="00346CB3"/>
    <w:rsid w:val="0035009D"/>
    <w:rsid w:val="00351FB4"/>
    <w:rsid w:val="00352198"/>
    <w:rsid w:val="00353AE8"/>
    <w:rsid w:val="00353DEB"/>
    <w:rsid w:val="00354005"/>
    <w:rsid w:val="00354842"/>
    <w:rsid w:val="00354D86"/>
    <w:rsid w:val="003558BA"/>
    <w:rsid w:val="003601B8"/>
    <w:rsid w:val="003627E5"/>
    <w:rsid w:val="00364C3F"/>
    <w:rsid w:val="00364E04"/>
    <w:rsid w:val="00364FE6"/>
    <w:rsid w:val="003654CB"/>
    <w:rsid w:val="003655A1"/>
    <w:rsid w:val="00366769"/>
    <w:rsid w:val="00367D83"/>
    <w:rsid w:val="003703AE"/>
    <w:rsid w:val="003735BD"/>
    <w:rsid w:val="00374958"/>
    <w:rsid w:val="00383109"/>
    <w:rsid w:val="00384200"/>
    <w:rsid w:val="003842BE"/>
    <w:rsid w:val="00384A92"/>
    <w:rsid w:val="00386337"/>
    <w:rsid w:val="0038646E"/>
    <w:rsid w:val="00386C41"/>
    <w:rsid w:val="00387D38"/>
    <w:rsid w:val="00392FCA"/>
    <w:rsid w:val="00394F74"/>
    <w:rsid w:val="003966A8"/>
    <w:rsid w:val="00396BE7"/>
    <w:rsid w:val="00396ED8"/>
    <w:rsid w:val="003A2AD3"/>
    <w:rsid w:val="003A54F4"/>
    <w:rsid w:val="003A6646"/>
    <w:rsid w:val="003B25F9"/>
    <w:rsid w:val="003B38E3"/>
    <w:rsid w:val="003B3C27"/>
    <w:rsid w:val="003B4641"/>
    <w:rsid w:val="003B5025"/>
    <w:rsid w:val="003B6E4E"/>
    <w:rsid w:val="003B7A75"/>
    <w:rsid w:val="003C052E"/>
    <w:rsid w:val="003C0F9C"/>
    <w:rsid w:val="003C309C"/>
    <w:rsid w:val="003C38C6"/>
    <w:rsid w:val="003C5FA4"/>
    <w:rsid w:val="003C6A72"/>
    <w:rsid w:val="003C7C39"/>
    <w:rsid w:val="003D357A"/>
    <w:rsid w:val="003D5761"/>
    <w:rsid w:val="003D61BC"/>
    <w:rsid w:val="003D7744"/>
    <w:rsid w:val="003E1095"/>
    <w:rsid w:val="003E30EF"/>
    <w:rsid w:val="003E3DB0"/>
    <w:rsid w:val="003E468B"/>
    <w:rsid w:val="003E4EE4"/>
    <w:rsid w:val="003E67B5"/>
    <w:rsid w:val="003E6EF5"/>
    <w:rsid w:val="003F1119"/>
    <w:rsid w:val="003F26A1"/>
    <w:rsid w:val="003F4B5E"/>
    <w:rsid w:val="003F4CBE"/>
    <w:rsid w:val="003F6A8F"/>
    <w:rsid w:val="003F7FD8"/>
    <w:rsid w:val="00401699"/>
    <w:rsid w:val="004043B2"/>
    <w:rsid w:val="004066E7"/>
    <w:rsid w:val="00407C38"/>
    <w:rsid w:val="00407EAE"/>
    <w:rsid w:val="0041373C"/>
    <w:rsid w:val="00413D7B"/>
    <w:rsid w:val="0041553E"/>
    <w:rsid w:val="00416928"/>
    <w:rsid w:val="00416B71"/>
    <w:rsid w:val="00420DDC"/>
    <w:rsid w:val="00420E6C"/>
    <w:rsid w:val="0042111C"/>
    <w:rsid w:val="00424753"/>
    <w:rsid w:val="00426323"/>
    <w:rsid w:val="00430E54"/>
    <w:rsid w:val="0043196C"/>
    <w:rsid w:val="00432777"/>
    <w:rsid w:val="00432A30"/>
    <w:rsid w:val="00432AEF"/>
    <w:rsid w:val="00434B6E"/>
    <w:rsid w:val="00434FD2"/>
    <w:rsid w:val="00436168"/>
    <w:rsid w:val="00440C18"/>
    <w:rsid w:val="00441855"/>
    <w:rsid w:val="00443A82"/>
    <w:rsid w:val="004464AC"/>
    <w:rsid w:val="00450312"/>
    <w:rsid w:val="00455ED3"/>
    <w:rsid w:val="004566FD"/>
    <w:rsid w:val="00456FF2"/>
    <w:rsid w:val="00460E3D"/>
    <w:rsid w:val="00462925"/>
    <w:rsid w:val="0046365D"/>
    <w:rsid w:val="00465405"/>
    <w:rsid w:val="00467907"/>
    <w:rsid w:val="00467948"/>
    <w:rsid w:val="00467DAC"/>
    <w:rsid w:val="00472581"/>
    <w:rsid w:val="0047489A"/>
    <w:rsid w:val="00474D06"/>
    <w:rsid w:val="00476708"/>
    <w:rsid w:val="004768F7"/>
    <w:rsid w:val="00477040"/>
    <w:rsid w:val="004776B7"/>
    <w:rsid w:val="004777B1"/>
    <w:rsid w:val="00481A10"/>
    <w:rsid w:val="004831CC"/>
    <w:rsid w:val="00491E41"/>
    <w:rsid w:val="004926F8"/>
    <w:rsid w:val="00492B7D"/>
    <w:rsid w:val="00493680"/>
    <w:rsid w:val="0049370B"/>
    <w:rsid w:val="00495FFA"/>
    <w:rsid w:val="004973D2"/>
    <w:rsid w:val="004A0849"/>
    <w:rsid w:val="004A0D73"/>
    <w:rsid w:val="004A1C82"/>
    <w:rsid w:val="004A2E1A"/>
    <w:rsid w:val="004A58CB"/>
    <w:rsid w:val="004A5D6E"/>
    <w:rsid w:val="004A7DB6"/>
    <w:rsid w:val="004B0CEA"/>
    <w:rsid w:val="004B19E8"/>
    <w:rsid w:val="004B279D"/>
    <w:rsid w:val="004B3807"/>
    <w:rsid w:val="004B52C8"/>
    <w:rsid w:val="004B754C"/>
    <w:rsid w:val="004B7E8D"/>
    <w:rsid w:val="004C0102"/>
    <w:rsid w:val="004C12D3"/>
    <w:rsid w:val="004C2FD5"/>
    <w:rsid w:val="004C5102"/>
    <w:rsid w:val="004C5AF1"/>
    <w:rsid w:val="004C5FE8"/>
    <w:rsid w:val="004C7FCF"/>
    <w:rsid w:val="004D1FC1"/>
    <w:rsid w:val="004D3264"/>
    <w:rsid w:val="004D3874"/>
    <w:rsid w:val="004D6D53"/>
    <w:rsid w:val="004E0C70"/>
    <w:rsid w:val="004E17E5"/>
    <w:rsid w:val="004E20E2"/>
    <w:rsid w:val="004E461B"/>
    <w:rsid w:val="004E6E97"/>
    <w:rsid w:val="004E7A5B"/>
    <w:rsid w:val="004E7CA6"/>
    <w:rsid w:val="004F2058"/>
    <w:rsid w:val="004F3775"/>
    <w:rsid w:val="004F3B38"/>
    <w:rsid w:val="004F46E9"/>
    <w:rsid w:val="004F4DF4"/>
    <w:rsid w:val="004F5456"/>
    <w:rsid w:val="004F6832"/>
    <w:rsid w:val="004F7C06"/>
    <w:rsid w:val="0050174D"/>
    <w:rsid w:val="00501B8B"/>
    <w:rsid w:val="005026B8"/>
    <w:rsid w:val="00502CC4"/>
    <w:rsid w:val="00505841"/>
    <w:rsid w:val="00505B9D"/>
    <w:rsid w:val="00505EAC"/>
    <w:rsid w:val="005065A5"/>
    <w:rsid w:val="005066D6"/>
    <w:rsid w:val="0050765E"/>
    <w:rsid w:val="00510363"/>
    <w:rsid w:val="00510988"/>
    <w:rsid w:val="00510FEA"/>
    <w:rsid w:val="0051207A"/>
    <w:rsid w:val="00514756"/>
    <w:rsid w:val="005149DB"/>
    <w:rsid w:val="005159E0"/>
    <w:rsid w:val="00516A17"/>
    <w:rsid w:val="00516F3C"/>
    <w:rsid w:val="005237C9"/>
    <w:rsid w:val="00527B22"/>
    <w:rsid w:val="00531106"/>
    <w:rsid w:val="00532CB8"/>
    <w:rsid w:val="00534064"/>
    <w:rsid w:val="00534988"/>
    <w:rsid w:val="0053625A"/>
    <w:rsid w:val="005377AB"/>
    <w:rsid w:val="00545BAC"/>
    <w:rsid w:val="00547396"/>
    <w:rsid w:val="00547428"/>
    <w:rsid w:val="00551ADA"/>
    <w:rsid w:val="00551E19"/>
    <w:rsid w:val="005532AF"/>
    <w:rsid w:val="0055377B"/>
    <w:rsid w:val="0055518E"/>
    <w:rsid w:val="00557146"/>
    <w:rsid w:val="0055767C"/>
    <w:rsid w:val="005618F7"/>
    <w:rsid w:val="005641E8"/>
    <w:rsid w:val="00564A48"/>
    <w:rsid w:val="0056644D"/>
    <w:rsid w:val="00566ABA"/>
    <w:rsid w:val="00567614"/>
    <w:rsid w:val="005702A4"/>
    <w:rsid w:val="00570CE1"/>
    <w:rsid w:val="005712AF"/>
    <w:rsid w:val="00571300"/>
    <w:rsid w:val="00574328"/>
    <w:rsid w:val="005767C6"/>
    <w:rsid w:val="00577C0C"/>
    <w:rsid w:val="00580680"/>
    <w:rsid w:val="0058268B"/>
    <w:rsid w:val="00582DB5"/>
    <w:rsid w:val="005835B0"/>
    <w:rsid w:val="005846D5"/>
    <w:rsid w:val="00585E6B"/>
    <w:rsid w:val="0058610D"/>
    <w:rsid w:val="00586C0E"/>
    <w:rsid w:val="005876C2"/>
    <w:rsid w:val="00591729"/>
    <w:rsid w:val="00591E63"/>
    <w:rsid w:val="00592645"/>
    <w:rsid w:val="0059317F"/>
    <w:rsid w:val="0059433E"/>
    <w:rsid w:val="005954FE"/>
    <w:rsid w:val="00595A54"/>
    <w:rsid w:val="005973B1"/>
    <w:rsid w:val="005973EB"/>
    <w:rsid w:val="005A07FB"/>
    <w:rsid w:val="005A1593"/>
    <w:rsid w:val="005A48D8"/>
    <w:rsid w:val="005A502E"/>
    <w:rsid w:val="005A569C"/>
    <w:rsid w:val="005A582E"/>
    <w:rsid w:val="005A646A"/>
    <w:rsid w:val="005B0BBB"/>
    <w:rsid w:val="005B105D"/>
    <w:rsid w:val="005B1CBE"/>
    <w:rsid w:val="005B2A7E"/>
    <w:rsid w:val="005B40E3"/>
    <w:rsid w:val="005B429F"/>
    <w:rsid w:val="005B5EC7"/>
    <w:rsid w:val="005C04C4"/>
    <w:rsid w:val="005C0C9C"/>
    <w:rsid w:val="005C107D"/>
    <w:rsid w:val="005C2DA3"/>
    <w:rsid w:val="005C602A"/>
    <w:rsid w:val="005D16CA"/>
    <w:rsid w:val="005D2003"/>
    <w:rsid w:val="005D3124"/>
    <w:rsid w:val="005D333B"/>
    <w:rsid w:val="005D3B0E"/>
    <w:rsid w:val="005D4094"/>
    <w:rsid w:val="005D44AC"/>
    <w:rsid w:val="005D5DA9"/>
    <w:rsid w:val="005E3581"/>
    <w:rsid w:val="005E3E5D"/>
    <w:rsid w:val="005E7710"/>
    <w:rsid w:val="005F094E"/>
    <w:rsid w:val="005F1A2C"/>
    <w:rsid w:val="005F1D31"/>
    <w:rsid w:val="005F3DFD"/>
    <w:rsid w:val="005F3E38"/>
    <w:rsid w:val="005F64D7"/>
    <w:rsid w:val="005F6ADC"/>
    <w:rsid w:val="005F7C2B"/>
    <w:rsid w:val="0060118E"/>
    <w:rsid w:val="00601DB7"/>
    <w:rsid w:val="00602A32"/>
    <w:rsid w:val="00602FC2"/>
    <w:rsid w:val="00605C21"/>
    <w:rsid w:val="00606BD7"/>
    <w:rsid w:val="00606FE9"/>
    <w:rsid w:val="0060788F"/>
    <w:rsid w:val="0061113E"/>
    <w:rsid w:val="00611650"/>
    <w:rsid w:val="00611944"/>
    <w:rsid w:val="006124E9"/>
    <w:rsid w:val="00612C4F"/>
    <w:rsid w:val="00612D1E"/>
    <w:rsid w:val="006131F7"/>
    <w:rsid w:val="00616BB6"/>
    <w:rsid w:val="00620137"/>
    <w:rsid w:val="00621F43"/>
    <w:rsid w:val="00623411"/>
    <w:rsid w:val="00623700"/>
    <w:rsid w:val="006251BB"/>
    <w:rsid w:val="00630334"/>
    <w:rsid w:val="0063059F"/>
    <w:rsid w:val="00630D71"/>
    <w:rsid w:val="00630D73"/>
    <w:rsid w:val="00632996"/>
    <w:rsid w:val="00633E19"/>
    <w:rsid w:val="0063559B"/>
    <w:rsid w:val="006369F8"/>
    <w:rsid w:val="00636EEC"/>
    <w:rsid w:val="00637049"/>
    <w:rsid w:val="00637460"/>
    <w:rsid w:val="00641465"/>
    <w:rsid w:val="00641711"/>
    <w:rsid w:val="0064284C"/>
    <w:rsid w:val="00644338"/>
    <w:rsid w:val="00645887"/>
    <w:rsid w:val="006504E3"/>
    <w:rsid w:val="00653D5C"/>
    <w:rsid w:val="00653E65"/>
    <w:rsid w:val="00654BDE"/>
    <w:rsid w:val="00654E86"/>
    <w:rsid w:val="006555FE"/>
    <w:rsid w:val="00656BAE"/>
    <w:rsid w:val="006571DB"/>
    <w:rsid w:val="00660653"/>
    <w:rsid w:val="00661181"/>
    <w:rsid w:val="00661C31"/>
    <w:rsid w:val="00664BDD"/>
    <w:rsid w:val="00666636"/>
    <w:rsid w:val="00666787"/>
    <w:rsid w:val="006714FF"/>
    <w:rsid w:val="00671C7A"/>
    <w:rsid w:val="00671DB2"/>
    <w:rsid w:val="0067420B"/>
    <w:rsid w:val="00674AAC"/>
    <w:rsid w:val="006755E1"/>
    <w:rsid w:val="006757D6"/>
    <w:rsid w:val="00676D6D"/>
    <w:rsid w:val="00677FAF"/>
    <w:rsid w:val="00680378"/>
    <w:rsid w:val="00680F54"/>
    <w:rsid w:val="006818AC"/>
    <w:rsid w:val="00681F52"/>
    <w:rsid w:val="00690A8B"/>
    <w:rsid w:val="00690A8C"/>
    <w:rsid w:val="00691526"/>
    <w:rsid w:val="006918D8"/>
    <w:rsid w:val="00692392"/>
    <w:rsid w:val="0069507E"/>
    <w:rsid w:val="00695AA6"/>
    <w:rsid w:val="006A1257"/>
    <w:rsid w:val="006A51D4"/>
    <w:rsid w:val="006A55DF"/>
    <w:rsid w:val="006A6065"/>
    <w:rsid w:val="006A73B6"/>
    <w:rsid w:val="006A7C5D"/>
    <w:rsid w:val="006B158D"/>
    <w:rsid w:val="006B3013"/>
    <w:rsid w:val="006B3351"/>
    <w:rsid w:val="006B472B"/>
    <w:rsid w:val="006B5F33"/>
    <w:rsid w:val="006B6519"/>
    <w:rsid w:val="006B7A2B"/>
    <w:rsid w:val="006C038F"/>
    <w:rsid w:val="006C129D"/>
    <w:rsid w:val="006C18BB"/>
    <w:rsid w:val="006C21BB"/>
    <w:rsid w:val="006C3F54"/>
    <w:rsid w:val="006C4C2F"/>
    <w:rsid w:val="006C4DE9"/>
    <w:rsid w:val="006C5986"/>
    <w:rsid w:val="006D3DB0"/>
    <w:rsid w:val="006D571A"/>
    <w:rsid w:val="006D60AC"/>
    <w:rsid w:val="006E0995"/>
    <w:rsid w:val="006E0A8D"/>
    <w:rsid w:val="006E24E8"/>
    <w:rsid w:val="006E4E02"/>
    <w:rsid w:val="006E590B"/>
    <w:rsid w:val="006E64F4"/>
    <w:rsid w:val="006E752F"/>
    <w:rsid w:val="006E7B35"/>
    <w:rsid w:val="006F0698"/>
    <w:rsid w:val="006F0A62"/>
    <w:rsid w:val="006F1128"/>
    <w:rsid w:val="006F1F31"/>
    <w:rsid w:val="006F2578"/>
    <w:rsid w:val="006F2AD8"/>
    <w:rsid w:val="006F2D59"/>
    <w:rsid w:val="006F31CD"/>
    <w:rsid w:val="006F3F9F"/>
    <w:rsid w:val="006F5A56"/>
    <w:rsid w:val="006F5F3E"/>
    <w:rsid w:val="006F7009"/>
    <w:rsid w:val="00700C9D"/>
    <w:rsid w:val="00700DE0"/>
    <w:rsid w:val="0070139E"/>
    <w:rsid w:val="00705954"/>
    <w:rsid w:val="00706409"/>
    <w:rsid w:val="007068EE"/>
    <w:rsid w:val="00706B57"/>
    <w:rsid w:val="00711272"/>
    <w:rsid w:val="00712A59"/>
    <w:rsid w:val="00713674"/>
    <w:rsid w:val="007146A4"/>
    <w:rsid w:val="007155FB"/>
    <w:rsid w:val="007159B0"/>
    <w:rsid w:val="007174BE"/>
    <w:rsid w:val="00721639"/>
    <w:rsid w:val="00722B06"/>
    <w:rsid w:val="00723277"/>
    <w:rsid w:val="00725C5C"/>
    <w:rsid w:val="007263BA"/>
    <w:rsid w:val="00727184"/>
    <w:rsid w:val="007271DE"/>
    <w:rsid w:val="007303D5"/>
    <w:rsid w:val="00730712"/>
    <w:rsid w:val="00732791"/>
    <w:rsid w:val="00736C6A"/>
    <w:rsid w:val="007371D5"/>
    <w:rsid w:val="00737A41"/>
    <w:rsid w:val="00737B73"/>
    <w:rsid w:val="00740233"/>
    <w:rsid w:val="00742027"/>
    <w:rsid w:val="00743381"/>
    <w:rsid w:val="00743C45"/>
    <w:rsid w:val="00745E4F"/>
    <w:rsid w:val="007467B4"/>
    <w:rsid w:val="007475CE"/>
    <w:rsid w:val="00750300"/>
    <w:rsid w:val="00754164"/>
    <w:rsid w:val="007554B8"/>
    <w:rsid w:val="00755D84"/>
    <w:rsid w:val="00757BEC"/>
    <w:rsid w:val="00760E6F"/>
    <w:rsid w:val="00761499"/>
    <w:rsid w:val="00761B31"/>
    <w:rsid w:val="007622CD"/>
    <w:rsid w:val="007670B7"/>
    <w:rsid w:val="007671B7"/>
    <w:rsid w:val="00767727"/>
    <w:rsid w:val="00767CEE"/>
    <w:rsid w:val="007753EE"/>
    <w:rsid w:val="00775611"/>
    <w:rsid w:val="00775832"/>
    <w:rsid w:val="00777140"/>
    <w:rsid w:val="007774E2"/>
    <w:rsid w:val="00777956"/>
    <w:rsid w:val="00777D9F"/>
    <w:rsid w:val="00777E70"/>
    <w:rsid w:val="00780A83"/>
    <w:rsid w:val="00784563"/>
    <w:rsid w:val="00790725"/>
    <w:rsid w:val="00790B0B"/>
    <w:rsid w:val="007939CC"/>
    <w:rsid w:val="00794899"/>
    <w:rsid w:val="007949FE"/>
    <w:rsid w:val="007955D9"/>
    <w:rsid w:val="00796BDD"/>
    <w:rsid w:val="00797CE8"/>
    <w:rsid w:val="007A392E"/>
    <w:rsid w:val="007A5012"/>
    <w:rsid w:val="007A5B37"/>
    <w:rsid w:val="007A5E93"/>
    <w:rsid w:val="007A60D5"/>
    <w:rsid w:val="007A6D4B"/>
    <w:rsid w:val="007A7263"/>
    <w:rsid w:val="007B17F7"/>
    <w:rsid w:val="007B5468"/>
    <w:rsid w:val="007B6475"/>
    <w:rsid w:val="007C0B63"/>
    <w:rsid w:val="007C22AD"/>
    <w:rsid w:val="007C2987"/>
    <w:rsid w:val="007C38D0"/>
    <w:rsid w:val="007C4882"/>
    <w:rsid w:val="007C59E1"/>
    <w:rsid w:val="007C5C7E"/>
    <w:rsid w:val="007C699A"/>
    <w:rsid w:val="007C7D18"/>
    <w:rsid w:val="007D00BE"/>
    <w:rsid w:val="007D14D1"/>
    <w:rsid w:val="007D3FF5"/>
    <w:rsid w:val="007D59C4"/>
    <w:rsid w:val="007D5BC3"/>
    <w:rsid w:val="007D68D1"/>
    <w:rsid w:val="007D6C52"/>
    <w:rsid w:val="007D6F54"/>
    <w:rsid w:val="007D72FF"/>
    <w:rsid w:val="007D76A1"/>
    <w:rsid w:val="007E02B2"/>
    <w:rsid w:val="007E134B"/>
    <w:rsid w:val="007E153B"/>
    <w:rsid w:val="007E2F3B"/>
    <w:rsid w:val="007E35C6"/>
    <w:rsid w:val="007E4070"/>
    <w:rsid w:val="007E773E"/>
    <w:rsid w:val="007F2BC9"/>
    <w:rsid w:val="007F41C4"/>
    <w:rsid w:val="007F6304"/>
    <w:rsid w:val="007F724B"/>
    <w:rsid w:val="008006C6"/>
    <w:rsid w:val="00801DA9"/>
    <w:rsid w:val="0080675A"/>
    <w:rsid w:val="00807803"/>
    <w:rsid w:val="0080783B"/>
    <w:rsid w:val="00810517"/>
    <w:rsid w:val="008121DE"/>
    <w:rsid w:val="008133AD"/>
    <w:rsid w:val="00816455"/>
    <w:rsid w:val="00817864"/>
    <w:rsid w:val="0082311C"/>
    <w:rsid w:val="0082341F"/>
    <w:rsid w:val="008239AF"/>
    <w:rsid w:val="00824737"/>
    <w:rsid w:val="00825FD8"/>
    <w:rsid w:val="0082718F"/>
    <w:rsid w:val="00827AF7"/>
    <w:rsid w:val="0083135E"/>
    <w:rsid w:val="008332FA"/>
    <w:rsid w:val="00833D1D"/>
    <w:rsid w:val="00834AC6"/>
    <w:rsid w:val="00835630"/>
    <w:rsid w:val="008361D2"/>
    <w:rsid w:val="00837C59"/>
    <w:rsid w:val="00841520"/>
    <w:rsid w:val="00841F74"/>
    <w:rsid w:val="00844341"/>
    <w:rsid w:val="008458CC"/>
    <w:rsid w:val="00847526"/>
    <w:rsid w:val="0085020D"/>
    <w:rsid w:val="00850296"/>
    <w:rsid w:val="00852FAA"/>
    <w:rsid w:val="00853B0E"/>
    <w:rsid w:val="00856A51"/>
    <w:rsid w:val="00857374"/>
    <w:rsid w:val="00860316"/>
    <w:rsid w:val="0086182C"/>
    <w:rsid w:val="008618D9"/>
    <w:rsid w:val="00861D99"/>
    <w:rsid w:val="00862D39"/>
    <w:rsid w:val="0086518A"/>
    <w:rsid w:val="008663F0"/>
    <w:rsid w:val="00866639"/>
    <w:rsid w:val="008670B1"/>
    <w:rsid w:val="00867A28"/>
    <w:rsid w:val="00870053"/>
    <w:rsid w:val="00870606"/>
    <w:rsid w:val="008720E1"/>
    <w:rsid w:val="00873F4E"/>
    <w:rsid w:val="00874F89"/>
    <w:rsid w:val="00875497"/>
    <w:rsid w:val="00875786"/>
    <w:rsid w:val="00875F55"/>
    <w:rsid w:val="00876F73"/>
    <w:rsid w:val="0087728D"/>
    <w:rsid w:val="0087753D"/>
    <w:rsid w:val="00877DFE"/>
    <w:rsid w:val="008855DB"/>
    <w:rsid w:val="00885EAE"/>
    <w:rsid w:val="00886B4C"/>
    <w:rsid w:val="0089036F"/>
    <w:rsid w:val="00890613"/>
    <w:rsid w:val="008911A0"/>
    <w:rsid w:val="00891C8C"/>
    <w:rsid w:val="00892F2D"/>
    <w:rsid w:val="00893BC2"/>
    <w:rsid w:val="0089435F"/>
    <w:rsid w:val="0089473B"/>
    <w:rsid w:val="00895B6A"/>
    <w:rsid w:val="00896106"/>
    <w:rsid w:val="008975D0"/>
    <w:rsid w:val="008A0475"/>
    <w:rsid w:val="008A1391"/>
    <w:rsid w:val="008A2139"/>
    <w:rsid w:val="008A4E12"/>
    <w:rsid w:val="008A5588"/>
    <w:rsid w:val="008A6462"/>
    <w:rsid w:val="008A71B5"/>
    <w:rsid w:val="008A7F2D"/>
    <w:rsid w:val="008B0149"/>
    <w:rsid w:val="008B2A31"/>
    <w:rsid w:val="008B3FB4"/>
    <w:rsid w:val="008B41F2"/>
    <w:rsid w:val="008B4FD8"/>
    <w:rsid w:val="008B5277"/>
    <w:rsid w:val="008B546D"/>
    <w:rsid w:val="008B57BB"/>
    <w:rsid w:val="008B5AF9"/>
    <w:rsid w:val="008B5DBE"/>
    <w:rsid w:val="008B7328"/>
    <w:rsid w:val="008C03B3"/>
    <w:rsid w:val="008C1AFD"/>
    <w:rsid w:val="008C1DE3"/>
    <w:rsid w:val="008C2C7F"/>
    <w:rsid w:val="008C6284"/>
    <w:rsid w:val="008D116C"/>
    <w:rsid w:val="008D21A9"/>
    <w:rsid w:val="008D2CD8"/>
    <w:rsid w:val="008D3FF1"/>
    <w:rsid w:val="008D450D"/>
    <w:rsid w:val="008D5132"/>
    <w:rsid w:val="008D5D0D"/>
    <w:rsid w:val="008E20BA"/>
    <w:rsid w:val="008E47AA"/>
    <w:rsid w:val="008E5FA1"/>
    <w:rsid w:val="008E68D4"/>
    <w:rsid w:val="008E707B"/>
    <w:rsid w:val="008F1361"/>
    <w:rsid w:val="008F1958"/>
    <w:rsid w:val="008F40D4"/>
    <w:rsid w:val="008F4920"/>
    <w:rsid w:val="008F56E6"/>
    <w:rsid w:val="008F79C1"/>
    <w:rsid w:val="009005B7"/>
    <w:rsid w:val="00902199"/>
    <w:rsid w:val="00903924"/>
    <w:rsid w:val="00911446"/>
    <w:rsid w:val="00913889"/>
    <w:rsid w:val="009148D3"/>
    <w:rsid w:val="00915968"/>
    <w:rsid w:val="00915BB4"/>
    <w:rsid w:val="00916073"/>
    <w:rsid w:val="0091633E"/>
    <w:rsid w:val="00916AB0"/>
    <w:rsid w:val="009177FC"/>
    <w:rsid w:val="009200DD"/>
    <w:rsid w:val="009202EF"/>
    <w:rsid w:val="0092166C"/>
    <w:rsid w:val="00922974"/>
    <w:rsid w:val="00924547"/>
    <w:rsid w:val="00925D87"/>
    <w:rsid w:val="00925FDC"/>
    <w:rsid w:val="00927B73"/>
    <w:rsid w:val="0093178C"/>
    <w:rsid w:val="00932830"/>
    <w:rsid w:val="00932ABA"/>
    <w:rsid w:val="00933F99"/>
    <w:rsid w:val="00934896"/>
    <w:rsid w:val="009366F1"/>
    <w:rsid w:val="00936885"/>
    <w:rsid w:val="00940CC3"/>
    <w:rsid w:val="00941227"/>
    <w:rsid w:val="009436ED"/>
    <w:rsid w:val="00943B5B"/>
    <w:rsid w:val="00943FA2"/>
    <w:rsid w:val="00945190"/>
    <w:rsid w:val="00945527"/>
    <w:rsid w:val="009458D6"/>
    <w:rsid w:val="00945B35"/>
    <w:rsid w:val="00950F99"/>
    <w:rsid w:val="00950FAA"/>
    <w:rsid w:val="0095103B"/>
    <w:rsid w:val="0095239A"/>
    <w:rsid w:val="00953361"/>
    <w:rsid w:val="0095454A"/>
    <w:rsid w:val="00955632"/>
    <w:rsid w:val="0095644E"/>
    <w:rsid w:val="009566BA"/>
    <w:rsid w:val="00956DD1"/>
    <w:rsid w:val="00960000"/>
    <w:rsid w:val="009605F5"/>
    <w:rsid w:val="00960AF9"/>
    <w:rsid w:val="0096131C"/>
    <w:rsid w:val="009614A9"/>
    <w:rsid w:val="009628A5"/>
    <w:rsid w:val="0096395C"/>
    <w:rsid w:val="0096461D"/>
    <w:rsid w:val="00966128"/>
    <w:rsid w:val="00967C74"/>
    <w:rsid w:val="00967D2E"/>
    <w:rsid w:val="00967E5D"/>
    <w:rsid w:val="00970FD1"/>
    <w:rsid w:val="00971918"/>
    <w:rsid w:val="0097324B"/>
    <w:rsid w:val="00973690"/>
    <w:rsid w:val="00974507"/>
    <w:rsid w:val="0097456D"/>
    <w:rsid w:val="00974B66"/>
    <w:rsid w:val="0097608E"/>
    <w:rsid w:val="00977263"/>
    <w:rsid w:val="0098284F"/>
    <w:rsid w:val="00982F62"/>
    <w:rsid w:val="0098517E"/>
    <w:rsid w:val="0098688D"/>
    <w:rsid w:val="009905DD"/>
    <w:rsid w:val="00990870"/>
    <w:rsid w:val="0099089D"/>
    <w:rsid w:val="00990A78"/>
    <w:rsid w:val="00991631"/>
    <w:rsid w:val="0099320E"/>
    <w:rsid w:val="009949C2"/>
    <w:rsid w:val="009A0AF7"/>
    <w:rsid w:val="009A1C4F"/>
    <w:rsid w:val="009A209E"/>
    <w:rsid w:val="009A3B03"/>
    <w:rsid w:val="009A5B23"/>
    <w:rsid w:val="009A5B58"/>
    <w:rsid w:val="009A5EE6"/>
    <w:rsid w:val="009A6032"/>
    <w:rsid w:val="009B0001"/>
    <w:rsid w:val="009B0B8D"/>
    <w:rsid w:val="009B2131"/>
    <w:rsid w:val="009B327F"/>
    <w:rsid w:val="009B3472"/>
    <w:rsid w:val="009B353D"/>
    <w:rsid w:val="009B4117"/>
    <w:rsid w:val="009B4D66"/>
    <w:rsid w:val="009B5D5A"/>
    <w:rsid w:val="009B60D7"/>
    <w:rsid w:val="009C35A3"/>
    <w:rsid w:val="009C3FFC"/>
    <w:rsid w:val="009C4B0F"/>
    <w:rsid w:val="009D0923"/>
    <w:rsid w:val="009D2924"/>
    <w:rsid w:val="009D3568"/>
    <w:rsid w:val="009D6ABF"/>
    <w:rsid w:val="009E108A"/>
    <w:rsid w:val="009E381F"/>
    <w:rsid w:val="009E395A"/>
    <w:rsid w:val="009E5230"/>
    <w:rsid w:val="009E5FB5"/>
    <w:rsid w:val="009F1BD1"/>
    <w:rsid w:val="009F1C70"/>
    <w:rsid w:val="009F2CA1"/>
    <w:rsid w:val="009F31DC"/>
    <w:rsid w:val="009F6D7D"/>
    <w:rsid w:val="00A0046E"/>
    <w:rsid w:val="00A005E9"/>
    <w:rsid w:val="00A00BA5"/>
    <w:rsid w:val="00A00D72"/>
    <w:rsid w:val="00A00FC3"/>
    <w:rsid w:val="00A01607"/>
    <w:rsid w:val="00A01894"/>
    <w:rsid w:val="00A019B4"/>
    <w:rsid w:val="00A01F31"/>
    <w:rsid w:val="00A0222F"/>
    <w:rsid w:val="00A02FDC"/>
    <w:rsid w:val="00A05306"/>
    <w:rsid w:val="00A053A8"/>
    <w:rsid w:val="00A0573B"/>
    <w:rsid w:val="00A07B87"/>
    <w:rsid w:val="00A10337"/>
    <w:rsid w:val="00A106B0"/>
    <w:rsid w:val="00A115E5"/>
    <w:rsid w:val="00A128F0"/>
    <w:rsid w:val="00A12DDE"/>
    <w:rsid w:val="00A1353A"/>
    <w:rsid w:val="00A141B5"/>
    <w:rsid w:val="00A1536B"/>
    <w:rsid w:val="00A15980"/>
    <w:rsid w:val="00A176D9"/>
    <w:rsid w:val="00A206E6"/>
    <w:rsid w:val="00A22BB4"/>
    <w:rsid w:val="00A2380B"/>
    <w:rsid w:val="00A23C94"/>
    <w:rsid w:val="00A23F2D"/>
    <w:rsid w:val="00A250CF"/>
    <w:rsid w:val="00A2608E"/>
    <w:rsid w:val="00A260CE"/>
    <w:rsid w:val="00A26514"/>
    <w:rsid w:val="00A26977"/>
    <w:rsid w:val="00A26A88"/>
    <w:rsid w:val="00A26E88"/>
    <w:rsid w:val="00A279CE"/>
    <w:rsid w:val="00A331F4"/>
    <w:rsid w:val="00A33214"/>
    <w:rsid w:val="00A3337E"/>
    <w:rsid w:val="00A33FED"/>
    <w:rsid w:val="00A34826"/>
    <w:rsid w:val="00A34C1F"/>
    <w:rsid w:val="00A3506D"/>
    <w:rsid w:val="00A375BB"/>
    <w:rsid w:val="00A379BC"/>
    <w:rsid w:val="00A37AAA"/>
    <w:rsid w:val="00A42A66"/>
    <w:rsid w:val="00A42C75"/>
    <w:rsid w:val="00A42DD4"/>
    <w:rsid w:val="00A44285"/>
    <w:rsid w:val="00A457E4"/>
    <w:rsid w:val="00A45EF4"/>
    <w:rsid w:val="00A464F8"/>
    <w:rsid w:val="00A51511"/>
    <w:rsid w:val="00A51B1B"/>
    <w:rsid w:val="00A5298F"/>
    <w:rsid w:val="00A52D24"/>
    <w:rsid w:val="00A53148"/>
    <w:rsid w:val="00A5404E"/>
    <w:rsid w:val="00A55BC6"/>
    <w:rsid w:val="00A55EA2"/>
    <w:rsid w:val="00A56650"/>
    <w:rsid w:val="00A56BA3"/>
    <w:rsid w:val="00A61E51"/>
    <w:rsid w:val="00A61E81"/>
    <w:rsid w:val="00A6338D"/>
    <w:rsid w:val="00A6515A"/>
    <w:rsid w:val="00A668B0"/>
    <w:rsid w:val="00A66DF6"/>
    <w:rsid w:val="00A74215"/>
    <w:rsid w:val="00A74A69"/>
    <w:rsid w:val="00A764DC"/>
    <w:rsid w:val="00A80A57"/>
    <w:rsid w:val="00A817BD"/>
    <w:rsid w:val="00A826BF"/>
    <w:rsid w:val="00A827FB"/>
    <w:rsid w:val="00A82EAF"/>
    <w:rsid w:val="00A83499"/>
    <w:rsid w:val="00A8398B"/>
    <w:rsid w:val="00A85A9A"/>
    <w:rsid w:val="00A85AC9"/>
    <w:rsid w:val="00A85AE4"/>
    <w:rsid w:val="00A87C40"/>
    <w:rsid w:val="00A87F0E"/>
    <w:rsid w:val="00A9038B"/>
    <w:rsid w:val="00A90E6E"/>
    <w:rsid w:val="00A9214C"/>
    <w:rsid w:val="00A929F3"/>
    <w:rsid w:val="00A93BF3"/>
    <w:rsid w:val="00A93D0A"/>
    <w:rsid w:val="00A94196"/>
    <w:rsid w:val="00A95CD3"/>
    <w:rsid w:val="00A9729A"/>
    <w:rsid w:val="00AA42D0"/>
    <w:rsid w:val="00AA4D88"/>
    <w:rsid w:val="00AA6D37"/>
    <w:rsid w:val="00AA7C06"/>
    <w:rsid w:val="00AB2519"/>
    <w:rsid w:val="00AB25AB"/>
    <w:rsid w:val="00AB35D6"/>
    <w:rsid w:val="00AB4533"/>
    <w:rsid w:val="00AB45D3"/>
    <w:rsid w:val="00AB5D21"/>
    <w:rsid w:val="00AB7FC6"/>
    <w:rsid w:val="00AC161E"/>
    <w:rsid w:val="00AC1799"/>
    <w:rsid w:val="00AC6074"/>
    <w:rsid w:val="00AC6C89"/>
    <w:rsid w:val="00AC7527"/>
    <w:rsid w:val="00AD25DA"/>
    <w:rsid w:val="00AD2C47"/>
    <w:rsid w:val="00AD389C"/>
    <w:rsid w:val="00AD7673"/>
    <w:rsid w:val="00AE1449"/>
    <w:rsid w:val="00AE1C05"/>
    <w:rsid w:val="00AE29CD"/>
    <w:rsid w:val="00AE5D97"/>
    <w:rsid w:val="00AE7913"/>
    <w:rsid w:val="00AE7F2A"/>
    <w:rsid w:val="00AF012C"/>
    <w:rsid w:val="00AF242A"/>
    <w:rsid w:val="00AF2728"/>
    <w:rsid w:val="00AF3258"/>
    <w:rsid w:val="00AF3C1E"/>
    <w:rsid w:val="00AF4176"/>
    <w:rsid w:val="00AF5E08"/>
    <w:rsid w:val="00AF79FA"/>
    <w:rsid w:val="00B00794"/>
    <w:rsid w:val="00B01213"/>
    <w:rsid w:val="00B017D7"/>
    <w:rsid w:val="00B0218C"/>
    <w:rsid w:val="00B0227F"/>
    <w:rsid w:val="00B078DE"/>
    <w:rsid w:val="00B10387"/>
    <w:rsid w:val="00B11188"/>
    <w:rsid w:val="00B12D4B"/>
    <w:rsid w:val="00B148E8"/>
    <w:rsid w:val="00B150AC"/>
    <w:rsid w:val="00B15235"/>
    <w:rsid w:val="00B17033"/>
    <w:rsid w:val="00B20249"/>
    <w:rsid w:val="00B20742"/>
    <w:rsid w:val="00B2163E"/>
    <w:rsid w:val="00B21E12"/>
    <w:rsid w:val="00B22896"/>
    <w:rsid w:val="00B23892"/>
    <w:rsid w:val="00B24D7E"/>
    <w:rsid w:val="00B263AB"/>
    <w:rsid w:val="00B265AA"/>
    <w:rsid w:val="00B27771"/>
    <w:rsid w:val="00B3109A"/>
    <w:rsid w:val="00B33A9D"/>
    <w:rsid w:val="00B356B4"/>
    <w:rsid w:val="00B3657B"/>
    <w:rsid w:val="00B37108"/>
    <w:rsid w:val="00B37275"/>
    <w:rsid w:val="00B40666"/>
    <w:rsid w:val="00B4113C"/>
    <w:rsid w:val="00B4465C"/>
    <w:rsid w:val="00B4521C"/>
    <w:rsid w:val="00B4582A"/>
    <w:rsid w:val="00B466AE"/>
    <w:rsid w:val="00B46B09"/>
    <w:rsid w:val="00B46CCA"/>
    <w:rsid w:val="00B474E5"/>
    <w:rsid w:val="00B47F78"/>
    <w:rsid w:val="00B50234"/>
    <w:rsid w:val="00B52DF8"/>
    <w:rsid w:val="00B53D6E"/>
    <w:rsid w:val="00B56778"/>
    <w:rsid w:val="00B57847"/>
    <w:rsid w:val="00B60CF9"/>
    <w:rsid w:val="00B613B1"/>
    <w:rsid w:val="00B713DA"/>
    <w:rsid w:val="00B7340C"/>
    <w:rsid w:val="00B7391E"/>
    <w:rsid w:val="00B75BA0"/>
    <w:rsid w:val="00B75D2E"/>
    <w:rsid w:val="00B76141"/>
    <w:rsid w:val="00B76735"/>
    <w:rsid w:val="00B7785E"/>
    <w:rsid w:val="00B77B7A"/>
    <w:rsid w:val="00B77F01"/>
    <w:rsid w:val="00B77F6A"/>
    <w:rsid w:val="00B8198B"/>
    <w:rsid w:val="00B822BC"/>
    <w:rsid w:val="00B83A38"/>
    <w:rsid w:val="00B8630C"/>
    <w:rsid w:val="00B874A6"/>
    <w:rsid w:val="00B9048C"/>
    <w:rsid w:val="00B9082B"/>
    <w:rsid w:val="00B90E2B"/>
    <w:rsid w:val="00B9195A"/>
    <w:rsid w:val="00B9223D"/>
    <w:rsid w:val="00B92D20"/>
    <w:rsid w:val="00B92FF5"/>
    <w:rsid w:val="00B9375B"/>
    <w:rsid w:val="00B94908"/>
    <w:rsid w:val="00B959D4"/>
    <w:rsid w:val="00B95A8E"/>
    <w:rsid w:val="00B971DB"/>
    <w:rsid w:val="00BA15E9"/>
    <w:rsid w:val="00BA1789"/>
    <w:rsid w:val="00BA1F9F"/>
    <w:rsid w:val="00BA2704"/>
    <w:rsid w:val="00BA29C0"/>
    <w:rsid w:val="00BA394E"/>
    <w:rsid w:val="00BA4799"/>
    <w:rsid w:val="00BA4C60"/>
    <w:rsid w:val="00BA5AED"/>
    <w:rsid w:val="00BA5CAD"/>
    <w:rsid w:val="00BA612C"/>
    <w:rsid w:val="00BA676D"/>
    <w:rsid w:val="00BA6795"/>
    <w:rsid w:val="00BA7D93"/>
    <w:rsid w:val="00BB141C"/>
    <w:rsid w:val="00BB296A"/>
    <w:rsid w:val="00BB320E"/>
    <w:rsid w:val="00BB4645"/>
    <w:rsid w:val="00BB60C9"/>
    <w:rsid w:val="00BC116E"/>
    <w:rsid w:val="00BC28AB"/>
    <w:rsid w:val="00BC4657"/>
    <w:rsid w:val="00BC54BE"/>
    <w:rsid w:val="00BD0550"/>
    <w:rsid w:val="00BD09CE"/>
    <w:rsid w:val="00BD0C9F"/>
    <w:rsid w:val="00BD1966"/>
    <w:rsid w:val="00BD1F1D"/>
    <w:rsid w:val="00BD3349"/>
    <w:rsid w:val="00BD4563"/>
    <w:rsid w:val="00BD474A"/>
    <w:rsid w:val="00BD5797"/>
    <w:rsid w:val="00BD640D"/>
    <w:rsid w:val="00BE12DF"/>
    <w:rsid w:val="00BE29D2"/>
    <w:rsid w:val="00BE4781"/>
    <w:rsid w:val="00BE564B"/>
    <w:rsid w:val="00BF1BCB"/>
    <w:rsid w:val="00BF2646"/>
    <w:rsid w:val="00BF465F"/>
    <w:rsid w:val="00BF486E"/>
    <w:rsid w:val="00BF49D1"/>
    <w:rsid w:val="00BF4D24"/>
    <w:rsid w:val="00BF78FD"/>
    <w:rsid w:val="00C01E31"/>
    <w:rsid w:val="00C0405B"/>
    <w:rsid w:val="00C058A0"/>
    <w:rsid w:val="00C06331"/>
    <w:rsid w:val="00C11785"/>
    <w:rsid w:val="00C13B90"/>
    <w:rsid w:val="00C15BAA"/>
    <w:rsid w:val="00C15D63"/>
    <w:rsid w:val="00C170EA"/>
    <w:rsid w:val="00C173EE"/>
    <w:rsid w:val="00C20EDF"/>
    <w:rsid w:val="00C20F55"/>
    <w:rsid w:val="00C2137A"/>
    <w:rsid w:val="00C2168A"/>
    <w:rsid w:val="00C22513"/>
    <w:rsid w:val="00C22A7F"/>
    <w:rsid w:val="00C2574A"/>
    <w:rsid w:val="00C26F6F"/>
    <w:rsid w:val="00C2714A"/>
    <w:rsid w:val="00C2743A"/>
    <w:rsid w:val="00C30DE0"/>
    <w:rsid w:val="00C31290"/>
    <w:rsid w:val="00C333C9"/>
    <w:rsid w:val="00C359AC"/>
    <w:rsid w:val="00C36420"/>
    <w:rsid w:val="00C36C6D"/>
    <w:rsid w:val="00C42DAB"/>
    <w:rsid w:val="00C43675"/>
    <w:rsid w:val="00C4370F"/>
    <w:rsid w:val="00C43BCE"/>
    <w:rsid w:val="00C43E39"/>
    <w:rsid w:val="00C44CAB"/>
    <w:rsid w:val="00C463DD"/>
    <w:rsid w:val="00C46475"/>
    <w:rsid w:val="00C478D0"/>
    <w:rsid w:val="00C50211"/>
    <w:rsid w:val="00C509F8"/>
    <w:rsid w:val="00C52EF6"/>
    <w:rsid w:val="00C54262"/>
    <w:rsid w:val="00C549AC"/>
    <w:rsid w:val="00C55440"/>
    <w:rsid w:val="00C55CAB"/>
    <w:rsid w:val="00C5721A"/>
    <w:rsid w:val="00C60427"/>
    <w:rsid w:val="00C60E41"/>
    <w:rsid w:val="00C62909"/>
    <w:rsid w:val="00C6340C"/>
    <w:rsid w:val="00C64904"/>
    <w:rsid w:val="00C64E47"/>
    <w:rsid w:val="00C67EA2"/>
    <w:rsid w:val="00C70C2E"/>
    <w:rsid w:val="00C7283E"/>
    <w:rsid w:val="00C734F5"/>
    <w:rsid w:val="00C73520"/>
    <w:rsid w:val="00C74152"/>
    <w:rsid w:val="00C74AF1"/>
    <w:rsid w:val="00C74EB3"/>
    <w:rsid w:val="00C75037"/>
    <w:rsid w:val="00C7536F"/>
    <w:rsid w:val="00C77D2C"/>
    <w:rsid w:val="00C805F6"/>
    <w:rsid w:val="00C81BB6"/>
    <w:rsid w:val="00C87A37"/>
    <w:rsid w:val="00C87E4E"/>
    <w:rsid w:val="00C87FC9"/>
    <w:rsid w:val="00C90410"/>
    <w:rsid w:val="00C91536"/>
    <w:rsid w:val="00C91718"/>
    <w:rsid w:val="00C91725"/>
    <w:rsid w:val="00C92FB7"/>
    <w:rsid w:val="00C930B1"/>
    <w:rsid w:val="00C93D73"/>
    <w:rsid w:val="00C93F6B"/>
    <w:rsid w:val="00C95413"/>
    <w:rsid w:val="00C96C67"/>
    <w:rsid w:val="00CA10AB"/>
    <w:rsid w:val="00CA2B35"/>
    <w:rsid w:val="00CA33E9"/>
    <w:rsid w:val="00CA3487"/>
    <w:rsid w:val="00CA7CD2"/>
    <w:rsid w:val="00CB2B56"/>
    <w:rsid w:val="00CB3C89"/>
    <w:rsid w:val="00CB4B88"/>
    <w:rsid w:val="00CB5500"/>
    <w:rsid w:val="00CB5E75"/>
    <w:rsid w:val="00CB6602"/>
    <w:rsid w:val="00CC278D"/>
    <w:rsid w:val="00CC5A44"/>
    <w:rsid w:val="00CC7DC9"/>
    <w:rsid w:val="00CD2B80"/>
    <w:rsid w:val="00CD35DA"/>
    <w:rsid w:val="00CD3F93"/>
    <w:rsid w:val="00CD4F94"/>
    <w:rsid w:val="00CD6552"/>
    <w:rsid w:val="00CD6F0A"/>
    <w:rsid w:val="00CD73DB"/>
    <w:rsid w:val="00CD7B0A"/>
    <w:rsid w:val="00CE0276"/>
    <w:rsid w:val="00CE1D95"/>
    <w:rsid w:val="00CE2CCF"/>
    <w:rsid w:val="00CE3371"/>
    <w:rsid w:val="00CE4097"/>
    <w:rsid w:val="00CF0B3B"/>
    <w:rsid w:val="00CF21DF"/>
    <w:rsid w:val="00D002AD"/>
    <w:rsid w:val="00D00984"/>
    <w:rsid w:val="00D00B5B"/>
    <w:rsid w:val="00D02503"/>
    <w:rsid w:val="00D047C4"/>
    <w:rsid w:val="00D06B00"/>
    <w:rsid w:val="00D07259"/>
    <w:rsid w:val="00D11331"/>
    <w:rsid w:val="00D12D71"/>
    <w:rsid w:val="00D13266"/>
    <w:rsid w:val="00D13803"/>
    <w:rsid w:val="00D138CC"/>
    <w:rsid w:val="00D14E51"/>
    <w:rsid w:val="00D160AE"/>
    <w:rsid w:val="00D1658C"/>
    <w:rsid w:val="00D165D6"/>
    <w:rsid w:val="00D17BB6"/>
    <w:rsid w:val="00D20786"/>
    <w:rsid w:val="00D20D85"/>
    <w:rsid w:val="00D21916"/>
    <w:rsid w:val="00D21EEB"/>
    <w:rsid w:val="00D22381"/>
    <w:rsid w:val="00D2278A"/>
    <w:rsid w:val="00D22799"/>
    <w:rsid w:val="00D22EF8"/>
    <w:rsid w:val="00D2343F"/>
    <w:rsid w:val="00D239C6"/>
    <w:rsid w:val="00D242D2"/>
    <w:rsid w:val="00D2438F"/>
    <w:rsid w:val="00D250E7"/>
    <w:rsid w:val="00D25D24"/>
    <w:rsid w:val="00D25DE7"/>
    <w:rsid w:val="00D25E37"/>
    <w:rsid w:val="00D266B4"/>
    <w:rsid w:val="00D30456"/>
    <w:rsid w:val="00D321C9"/>
    <w:rsid w:val="00D33961"/>
    <w:rsid w:val="00D37B99"/>
    <w:rsid w:val="00D40220"/>
    <w:rsid w:val="00D45396"/>
    <w:rsid w:val="00D4604D"/>
    <w:rsid w:val="00D47080"/>
    <w:rsid w:val="00D47148"/>
    <w:rsid w:val="00D47F7A"/>
    <w:rsid w:val="00D557EA"/>
    <w:rsid w:val="00D55CEA"/>
    <w:rsid w:val="00D56B1E"/>
    <w:rsid w:val="00D570CF"/>
    <w:rsid w:val="00D571DC"/>
    <w:rsid w:val="00D57FBE"/>
    <w:rsid w:val="00D60CA6"/>
    <w:rsid w:val="00D6501B"/>
    <w:rsid w:val="00D652E8"/>
    <w:rsid w:val="00D6656D"/>
    <w:rsid w:val="00D672A6"/>
    <w:rsid w:val="00D701A4"/>
    <w:rsid w:val="00D70685"/>
    <w:rsid w:val="00D72F49"/>
    <w:rsid w:val="00D7374F"/>
    <w:rsid w:val="00D76962"/>
    <w:rsid w:val="00D80B05"/>
    <w:rsid w:val="00D829E5"/>
    <w:rsid w:val="00D86BBA"/>
    <w:rsid w:val="00D910C9"/>
    <w:rsid w:val="00D91F41"/>
    <w:rsid w:val="00D93830"/>
    <w:rsid w:val="00D93FD2"/>
    <w:rsid w:val="00D954B6"/>
    <w:rsid w:val="00D96765"/>
    <w:rsid w:val="00DA0598"/>
    <w:rsid w:val="00DA0CC9"/>
    <w:rsid w:val="00DA221B"/>
    <w:rsid w:val="00DA31DC"/>
    <w:rsid w:val="00DA4995"/>
    <w:rsid w:val="00DA65F8"/>
    <w:rsid w:val="00DA6F96"/>
    <w:rsid w:val="00DB1414"/>
    <w:rsid w:val="00DB2277"/>
    <w:rsid w:val="00DB30A0"/>
    <w:rsid w:val="00DB4CE5"/>
    <w:rsid w:val="00DB54E2"/>
    <w:rsid w:val="00DB5719"/>
    <w:rsid w:val="00DB5A40"/>
    <w:rsid w:val="00DB667C"/>
    <w:rsid w:val="00DB7D5F"/>
    <w:rsid w:val="00DC09A3"/>
    <w:rsid w:val="00DC14B3"/>
    <w:rsid w:val="00DC15AF"/>
    <w:rsid w:val="00DC2068"/>
    <w:rsid w:val="00DC2517"/>
    <w:rsid w:val="00DC3BE8"/>
    <w:rsid w:val="00DC4D20"/>
    <w:rsid w:val="00DC54A2"/>
    <w:rsid w:val="00DC62D9"/>
    <w:rsid w:val="00DC695C"/>
    <w:rsid w:val="00DD0970"/>
    <w:rsid w:val="00DD1D80"/>
    <w:rsid w:val="00DD2688"/>
    <w:rsid w:val="00DD2F20"/>
    <w:rsid w:val="00DD5335"/>
    <w:rsid w:val="00DD573C"/>
    <w:rsid w:val="00DD5F21"/>
    <w:rsid w:val="00DD6B6C"/>
    <w:rsid w:val="00DD6FA0"/>
    <w:rsid w:val="00DE371D"/>
    <w:rsid w:val="00DE3F86"/>
    <w:rsid w:val="00DE4FD3"/>
    <w:rsid w:val="00DE6ACB"/>
    <w:rsid w:val="00DE73FC"/>
    <w:rsid w:val="00DF1AF9"/>
    <w:rsid w:val="00DF1E88"/>
    <w:rsid w:val="00DF3B04"/>
    <w:rsid w:val="00DF5059"/>
    <w:rsid w:val="00DF5FB0"/>
    <w:rsid w:val="00DF61DB"/>
    <w:rsid w:val="00DF6741"/>
    <w:rsid w:val="00DF6AD0"/>
    <w:rsid w:val="00DF782D"/>
    <w:rsid w:val="00E00923"/>
    <w:rsid w:val="00E01385"/>
    <w:rsid w:val="00E017F4"/>
    <w:rsid w:val="00E024DE"/>
    <w:rsid w:val="00E03F75"/>
    <w:rsid w:val="00E04BB7"/>
    <w:rsid w:val="00E05394"/>
    <w:rsid w:val="00E06596"/>
    <w:rsid w:val="00E07473"/>
    <w:rsid w:val="00E0790A"/>
    <w:rsid w:val="00E10056"/>
    <w:rsid w:val="00E105FB"/>
    <w:rsid w:val="00E109CF"/>
    <w:rsid w:val="00E13CE9"/>
    <w:rsid w:val="00E144EF"/>
    <w:rsid w:val="00E150C3"/>
    <w:rsid w:val="00E1645A"/>
    <w:rsid w:val="00E1791C"/>
    <w:rsid w:val="00E17C85"/>
    <w:rsid w:val="00E20C03"/>
    <w:rsid w:val="00E21DB7"/>
    <w:rsid w:val="00E21E56"/>
    <w:rsid w:val="00E22847"/>
    <w:rsid w:val="00E24671"/>
    <w:rsid w:val="00E2594C"/>
    <w:rsid w:val="00E2627A"/>
    <w:rsid w:val="00E26C36"/>
    <w:rsid w:val="00E26F78"/>
    <w:rsid w:val="00E271E4"/>
    <w:rsid w:val="00E3171C"/>
    <w:rsid w:val="00E3233C"/>
    <w:rsid w:val="00E330F3"/>
    <w:rsid w:val="00E331DD"/>
    <w:rsid w:val="00E34458"/>
    <w:rsid w:val="00E3516A"/>
    <w:rsid w:val="00E376AA"/>
    <w:rsid w:val="00E40472"/>
    <w:rsid w:val="00E41007"/>
    <w:rsid w:val="00E42A53"/>
    <w:rsid w:val="00E439D8"/>
    <w:rsid w:val="00E43BD7"/>
    <w:rsid w:val="00E4442F"/>
    <w:rsid w:val="00E44BD7"/>
    <w:rsid w:val="00E46A20"/>
    <w:rsid w:val="00E474BD"/>
    <w:rsid w:val="00E478F5"/>
    <w:rsid w:val="00E50112"/>
    <w:rsid w:val="00E506A7"/>
    <w:rsid w:val="00E5097B"/>
    <w:rsid w:val="00E518A5"/>
    <w:rsid w:val="00E51A63"/>
    <w:rsid w:val="00E54A13"/>
    <w:rsid w:val="00E558B7"/>
    <w:rsid w:val="00E55CB5"/>
    <w:rsid w:val="00E56612"/>
    <w:rsid w:val="00E56F3C"/>
    <w:rsid w:val="00E616EE"/>
    <w:rsid w:val="00E6372F"/>
    <w:rsid w:val="00E63C55"/>
    <w:rsid w:val="00E65D9B"/>
    <w:rsid w:val="00E66E9E"/>
    <w:rsid w:val="00E67C1C"/>
    <w:rsid w:val="00E72329"/>
    <w:rsid w:val="00E73520"/>
    <w:rsid w:val="00E742B4"/>
    <w:rsid w:val="00E75160"/>
    <w:rsid w:val="00E7751A"/>
    <w:rsid w:val="00E81A35"/>
    <w:rsid w:val="00E81E66"/>
    <w:rsid w:val="00E82D33"/>
    <w:rsid w:val="00E83335"/>
    <w:rsid w:val="00E83916"/>
    <w:rsid w:val="00E83EB6"/>
    <w:rsid w:val="00E84812"/>
    <w:rsid w:val="00E85979"/>
    <w:rsid w:val="00E85A6B"/>
    <w:rsid w:val="00E85BB4"/>
    <w:rsid w:val="00E86AB1"/>
    <w:rsid w:val="00E86FFE"/>
    <w:rsid w:val="00E93A7E"/>
    <w:rsid w:val="00E943B1"/>
    <w:rsid w:val="00E95415"/>
    <w:rsid w:val="00E956E8"/>
    <w:rsid w:val="00E978AF"/>
    <w:rsid w:val="00EA0282"/>
    <w:rsid w:val="00EA0362"/>
    <w:rsid w:val="00EA2438"/>
    <w:rsid w:val="00EA316E"/>
    <w:rsid w:val="00EA7377"/>
    <w:rsid w:val="00EB43B1"/>
    <w:rsid w:val="00EB4F45"/>
    <w:rsid w:val="00EB56FE"/>
    <w:rsid w:val="00EB57D4"/>
    <w:rsid w:val="00EB66D3"/>
    <w:rsid w:val="00EB6A09"/>
    <w:rsid w:val="00EB78AE"/>
    <w:rsid w:val="00EC097F"/>
    <w:rsid w:val="00EC18BF"/>
    <w:rsid w:val="00EC3F7D"/>
    <w:rsid w:val="00EC4018"/>
    <w:rsid w:val="00EC46F6"/>
    <w:rsid w:val="00EC4D35"/>
    <w:rsid w:val="00EC549D"/>
    <w:rsid w:val="00EC5BAB"/>
    <w:rsid w:val="00EC780C"/>
    <w:rsid w:val="00EC7B04"/>
    <w:rsid w:val="00ED002F"/>
    <w:rsid w:val="00ED0E36"/>
    <w:rsid w:val="00ED15E1"/>
    <w:rsid w:val="00ED1AAF"/>
    <w:rsid w:val="00ED1AE7"/>
    <w:rsid w:val="00ED1DC0"/>
    <w:rsid w:val="00ED2989"/>
    <w:rsid w:val="00ED700A"/>
    <w:rsid w:val="00ED7C6B"/>
    <w:rsid w:val="00EE05FF"/>
    <w:rsid w:val="00EE08E7"/>
    <w:rsid w:val="00EE3750"/>
    <w:rsid w:val="00EE5C91"/>
    <w:rsid w:val="00EE640C"/>
    <w:rsid w:val="00EF36B1"/>
    <w:rsid w:val="00EF506E"/>
    <w:rsid w:val="00EF579D"/>
    <w:rsid w:val="00EF6C19"/>
    <w:rsid w:val="00EF76A1"/>
    <w:rsid w:val="00F0019D"/>
    <w:rsid w:val="00F007E4"/>
    <w:rsid w:val="00F02132"/>
    <w:rsid w:val="00F02859"/>
    <w:rsid w:val="00F030D9"/>
    <w:rsid w:val="00F03F9A"/>
    <w:rsid w:val="00F06617"/>
    <w:rsid w:val="00F06C3B"/>
    <w:rsid w:val="00F071A6"/>
    <w:rsid w:val="00F07B83"/>
    <w:rsid w:val="00F10EBC"/>
    <w:rsid w:val="00F11195"/>
    <w:rsid w:val="00F12140"/>
    <w:rsid w:val="00F1410B"/>
    <w:rsid w:val="00F216C6"/>
    <w:rsid w:val="00F27AB3"/>
    <w:rsid w:val="00F30AEC"/>
    <w:rsid w:val="00F31FD0"/>
    <w:rsid w:val="00F32EDC"/>
    <w:rsid w:val="00F35B61"/>
    <w:rsid w:val="00F41464"/>
    <w:rsid w:val="00F427AA"/>
    <w:rsid w:val="00F42D1A"/>
    <w:rsid w:val="00F44B89"/>
    <w:rsid w:val="00F465BD"/>
    <w:rsid w:val="00F46E2D"/>
    <w:rsid w:val="00F47930"/>
    <w:rsid w:val="00F50FB5"/>
    <w:rsid w:val="00F5235C"/>
    <w:rsid w:val="00F52C03"/>
    <w:rsid w:val="00F53508"/>
    <w:rsid w:val="00F53AC4"/>
    <w:rsid w:val="00F54212"/>
    <w:rsid w:val="00F54CCB"/>
    <w:rsid w:val="00F54F1A"/>
    <w:rsid w:val="00F55450"/>
    <w:rsid w:val="00F6253E"/>
    <w:rsid w:val="00F62957"/>
    <w:rsid w:val="00F640A1"/>
    <w:rsid w:val="00F644D1"/>
    <w:rsid w:val="00F64937"/>
    <w:rsid w:val="00F65757"/>
    <w:rsid w:val="00F67868"/>
    <w:rsid w:val="00F736A1"/>
    <w:rsid w:val="00F737DE"/>
    <w:rsid w:val="00F74FF3"/>
    <w:rsid w:val="00F75D24"/>
    <w:rsid w:val="00F7750D"/>
    <w:rsid w:val="00F7797D"/>
    <w:rsid w:val="00F80A9F"/>
    <w:rsid w:val="00F80CF0"/>
    <w:rsid w:val="00F80F41"/>
    <w:rsid w:val="00F837B6"/>
    <w:rsid w:val="00F84715"/>
    <w:rsid w:val="00F84E8A"/>
    <w:rsid w:val="00F85FAB"/>
    <w:rsid w:val="00F8762F"/>
    <w:rsid w:val="00F90CD1"/>
    <w:rsid w:val="00F9141A"/>
    <w:rsid w:val="00F91B59"/>
    <w:rsid w:val="00F921BC"/>
    <w:rsid w:val="00F92D57"/>
    <w:rsid w:val="00F93514"/>
    <w:rsid w:val="00F96318"/>
    <w:rsid w:val="00F96EBF"/>
    <w:rsid w:val="00FA0458"/>
    <w:rsid w:val="00FA0776"/>
    <w:rsid w:val="00FA083B"/>
    <w:rsid w:val="00FA126B"/>
    <w:rsid w:val="00FA3665"/>
    <w:rsid w:val="00FA36CA"/>
    <w:rsid w:val="00FA38B1"/>
    <w:rsid w:val="00FA4A04"/>
    <w:rsid w:val="00FA6652"/>
    <w:rsid w:val="00FA715E"/>
    <w:rsid w:val="00FB37A6"/>
    <w:rsid w:val="00FB4159"/>
    <w:rsid w:val="00FB42BB"/>
    <w:rsid w:val="00FB45D3"/>
    <w:rsid w:val="00FB5339"/>
    <w:rsid w:val="00FB57EF"/>
    <w:rsid w:val="00FB5DE2"/>
    <w:rsid w:val="00FB6526"/>
    <w:rsid w:val="00FC1D13"/>
    <w:rsid w:val="00FC214D"/>
    <w:rsid w:val="00FC40B8"/>
    <w:rsid w:val="00FC4DCC"/>
    <w:rsid w:val="00FC757C"/>
    <w:rsid w:val="00FC7B0C"/>
    <w:rsid w:val="00FD0072"/>
    <w:rsid w:val="00FD0FF8"/>
    <w:rsid w:val="00FD16D9"/>
    <w:rsid w:val="00FD20AD"/>
    <w:rsid w:val="00FD40E6"/>
    <w:rsid w:val="00FD4888"/>
    <w:rsid w:val="00FD63B0"/>
    <w:rsid w:val="00FD7C2B"/>
    <w:rsid w:val="00FE0801"/>
    <w:rsid w:val="00FE2B78"/>
    <w:rsid w:val="00FE3DEA"/>
    <w:rsid w:val="00FE5C7F"/>
    <w:rsid w:val="00FF0E63"/>
    <w:rsid w:val="00FF172A"/>
    <w:rsid w:val="00FF252B"/>
    <w:rsid w:val="00FF45E3"/>
    <w:rsid w:val="00FF6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0F48A3"/>
  <w15:docId w15:val="{F0CAE843-FEA7-41FE-BCF4-B194BB727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DDE"/>
    <w:rPr>
      <w:sz w:val="24"/>
    </w:rPr>
  </w:style>
  <w:style w:type="paragraph" w:styleId="Heading1">
    <w:name w:val="heading 1"/>
    <w:basedOn w:val="Normal"/>
    <w:link w:val="Heading1Char"/>
    <w:uiPriority w:val="9"/>
    <w:qFormat/>
    <w:locked/>
    <w:rsid w:val="000E4F04"/>
    <w:pPr>
      <w:spacing w:before="100" w:beforeAutospacing="1" w:after="100" w:afterAutospacing="1"/>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semiHidden/>
    <w:unhideWhenUsed/>
    <w:qFormat/>
    <w:locked/>
    <w:rsid w:val="00BA5CA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E2B78"/>
    <w:rPr>
      <w:rFonts w:cs="Times New Roman"/>
      <w:color w:val="0000FF"/>
      <w:u w:val="single"/>
    </w:rPr>
  </w:style>
  <w:style w:type="paragraph" w:styleId="ListParagraph">
    <w:name w:val="List Paragraph"/>
    <w:basedOn w:val="Normal"/>
    <w:uiPriority w:val="34"/>
    <w:qFormat/>
    <w:rsid w:val="00FA083B"/>
    <w:pPr>
      <w:ind w:left="720"/>
      <w:contextualSpacing/>
    </w:pPr>
  </w:style>
  <w:style w:type="character" w:customStyle="1" w:styleId="UnresolvedMention1">
    <w:name w:val="Unresolved Mention1"/>
    <w:basedOn w:val="DefaultParagraphFont"/>
    <w:uiPriority w:val="99"/>
    <w:semiHidden/>
    <w:rsid w:val="00D00B5B"/>
    <w:rPr>
      <w:rFonts w:cs="Times New Roman"/>
      <w:color w:val="605E5C"/>
      <w:shd w:val="clear" w:color="auto" w:fill="E1DFDD"/>
    </w:rPr>
  </w:style>
  <w:style w:type="paragraph" w:styleId="BalloonText">
    <w:name w:val="Balloon Text"/>
    <w:basedOn w:val="Normal"/>
    <w:link w:val="BalloonTextChar"/>
    <w:uiPriority w:val="99"/>
    <w:semiHidden/>
    <w:rsid w:val="00A00BA5"/>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00BA5"/>
    <w:rPr>
      <w:rFonts w:ascii="Segoe UI" w:hAnsi="Segoe UI" w:cs="Segoe UI"/>
      <w:sz w:val="18"/>
      <w:szCs w:val="18"/>
    </w:rPr>
  </w:style>
  <w:style w:type="character" w:customStyle="1" w:styleId="UnresolvedMention2">
    <w:name w:val="Unresolved Mention2"/>
    <w:basedOn w:val="DefaultParagraphFont"/>
    <w:uiPriority w:val="99"/>
    <w:semiHidden/>
    <w:rsid w:val="00D12D71"/>
    <w:rPr>
      <w:rFonts w:cs="Times New Roman"/>
      <w:color w:val="605E5C"/>
      <w:shd w:val="clear" w:color="auto" w:fill="E1DFDD"/>
    </w:rPr>
  </w:style>
  <w:style w:type="paragraph" w:styleId="NoSpacing">
    <w:name w:val="No Spacing"/>
    <w:uiPriority w:val="1"/>
    <w:qFormat/>
    <w:rsid w:val="000A4CF6"/>
    <w:rPr>
      <w:rFonts w:ascii="Calibri" w:hAnsi="Calibri"/>
    </w:rPr>
  </w:style>
  <w:style w:type="character" w:customStyle="1" w:styleId="A4">
    <w:name w:val="A4"/>
    <w:uiPriority w:val="99"/>
    <w:rsid w:val="00777956"/>
    <w:rPr>
      <w:color w:val="000000"/>
      <w:sz w:val="22"/>
      <w:szCs w:val="22"/>
    </w:rPr>
  </w:style>
  <w:style w:type="paragraph" w:customStyle="1" w:styleId="Pa2">
    <w:name w:val="Pa2"/>
    <w:basedOn w:val="Normal"/>
    <w:next w:val="Normal"/>
    <w:uiPriority w:val="99"/>
    <w:rsid w:val="00777956"/>
    <w:pPr>
      <w:autoSpaceDE w:val="0"/>
      <w:autoSpaceDN w:val="0"/>
      <w:adjustRightInd w:val="0"/>
      <w:spacing w:line="241" w:lineRule="atLeast"/>
    </w:pPr>
    <w:rPr>
      <w:rFonts w:cs="Arial"/>
      <w:szCs w:val="24"/>
    </w:rPr>
  </w:style>
  <w:style w:type="paragraph" w:styleId="FootnoteText">
    <w:name w:val="footnote text"/>
    <w:basedOn w:val="Normal"/>
    <w:link w:val="FootnoteTextChar"/>
    <w:uiPriority w:val="99"/>
    <w:semiHidden/>
    <w:unhideWhenUsed/>
    <w:rsid w:val="00DB4CE5"/>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DB4CE5"/>
    <w:rPr>
      <w:rFonts w:eastAsiaTheme="minorHAnsi" w:cstheme="minorBidi"/>
      <w:sz w:val="20"/>
      <w:szCs w:val="20"/>
    </w:rPr>
  </w:style>
  <w:style w:type="character" w:styleId="FootnoteReference">
    <w:name w:val="footnote reference"/>
    <w:basedOn w:val="DefaultParagraphFont"/>
    <w:uiPriority w:val="99"/>
    <w:semiHidden/>
    <w:unhideWhenUsed/>
    <w:rsid w:val="00DB4CE5"/>
    <w:rPr>
      <w:vertAlign w:val="superscript"/>
    </w:rPr>
  </w:style>
  <w:style w:type="paragraph" w:styleId="Header">
    <w:name w:val="header"/>
    <w:basedOn w:val="Normal"/>
    <w:link w:val="HeaderChar"/>
    <w:uiPriority w:val="99"/>
    <w:unhideWhenUsed/>
    <w:rsid w:val="00B46B09"/>
    <w:pPr>
      <w:tabs>
        <w:tab w:val="center" w:pos="4680"/>
        <w:tab w:val="right" w:pos="9360"/>
      </w:tabs>
    </w:pPr>
  </w:style>
  <w:style w:type="character" w:customStyle="1" w:styleId="HeaderChar">
    <w:name w:val="Header Char"/>
    <w:basedOn w:val="DefaultParagraphFont"/>
    <w:link w:val="Header"/>
    <w:uiPriority w:val="99"/>
    <w:rsid w:val="00B46B09"/>
    <w:rPr>
      <w:sz w:val="24"/>
    </w:rPr>
  </w:style>
  <w:style w:type="paragraph" w:styleId="Footer">
    <w:name w:val="footer"/>
    <w:basedOn w:val="Normal"/>
    <w:link w:val="FooterChar"/>
    <w:uiPriority w:val="99"/>
    <w:unhideWhenUsed/>
    <w:rsid w:val="00B46B09"/>
    <w:pPr>
      <w:tabs>
        <w:tab w:val="center" w:pos="4680"/>
        <w:tab w:val="right" w:pos="9360"/>
      </w:tabs>
    </w:pPr>
  </w:style>
  <w:style w:type="character" w:customStyle="1" w:styleId="FooterChar">
    <w:name w:val="Footer Char"/>
    <w:basedOn w:val="DefaultParagraphFont"/>
    <w:link w:val="Footer"/>
    <w:uiPriority w:val="99"/>
    <w:rsid w:val="00B46B09"/>
    <w:rPr>
      <w:sz w:val="24"/>
    </w:rPr>
  </w:style>
  <w:style w:type="character" w:customStyle="1" w:styleId="text">
    <w:name w:val="text"/>
    <w:basedOn w:val="DefaultParagraphFont"/>
    <w:rsid w:val="000E4F04"/>
  </w:style>
  <w:style w:type="character" w:customStyle="1" w:styleId="small-caps">
    <w:name w:val="small-caps"/>
    <w:basedOn w:val="DefaultParagraphFont"/>
    <w:rsid w:val="000E4F04"/>
  </w:style>
  <w:style w:type="character" w:customStyle="1" w:styleId="indent-1-breaks">
    <w:name w:val="indent-1-breaks"/>
    <w:basedOn w:val="DefaultParagraphFont"/>
    <w:rsid w:val="000E4F04"/>
  </w:style>
  <w:style w:type="character" w:customStyle="1" w:styleId="Heading1Char">
    <w:name w:val="Heading 1 Char"/>
    <w:basedOn w:val="DefaultParagraphFont"/>
    <w:link w:val="Heading1"/>
    <w:uiPriority w:val="9"/>
    <w:rsid w:val="000E4F04"/>
    <w:rPr>
      <w:rFonts w:ascii="Times New Roman" w:eastAsia="Times New Roman" w:hAnsi="Times New Roman"/>
      <w:b/>
      <w:bCs/>
      <w:kern w:val="36"/>
      <w:sz w:val="48"/>
      <w:szCs w:val="48"/>
    </w:rPr>
  </w:style>
  <w:style w:type="character" w:customStyle="1" w:styleId="passage-display-bcv">
    <w:name w:val="passage-display-bcv"/>
    <w:basedOn w:val="DefaultParagraphFont"/>
    <w:rsid w:val="000E4F04"/>
  </w:style>
  <w:style w:type="paragraph" w:styleId="NormalWeb">
    <w:name w:val="Normal (Web)"/>
    <w:basedOn w:val="Normal"/>
    <w:semiHidden/>
    <w:rsid w:val="008B2A31"/>
    <w:pPr>
      <w:spacing w:before="100" w:beforeAutospacing="1" w:after="100" w:afterAutospacing="1"/>
    </w:pPr>
    <w:rPr>
      <w:rFonts w:ascii="Arial Unicode MS" w:eastAsia="Arial Unicode MS" w:hAnsi="Arial Unicode MS" w:cs="Arial Unicode MS"/>
      <w:szCs w:val="24"/>
    </w:rPr>
  </w:style>
  <w:style w:type="character" w:styleId="FollowedHyperlink">
    <w:name w:val="FollowedHyperlink"/>
    <w:basedOn w:val="DefaultParagraphFont"/>
    <w:uiPriority w:val="99"/>
    <w:semiHidden/>
    <w:unhideWhenUsed/>
    <w:rsid w:val="00D76962"/>
    <w:rPr>
      <w:color w:val="800080" w:themeColor="followedHyperlink"/>
      <w:u w:val="single"/>
    </w:rPr>
  </w:style>
  <w:style w:type="character" w:customStyle="1" w:styleId="Heading2Char">
    <w:name w:val="Heading 2 Char"/>
    <w:basedOn w:val="DefaultParagraphFont"/>
    <w:link w:val="Heading2"/>
    <w:semiHidden/>
    <w:rsid w:val="00BA5CAD"/>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97277">
      <w:bodyDiv w:val="1"/>
      <w:marLeft w:val="0"/>
      <w:marRight w:val="0"/>
      <w:marTop w:val="0"/>
      <w:marBottom w:val="0"/>
      <w:divBdr>
        <w:top w:val="none" w:sz="0" w:space="0" w:color="auto"/>
        <w:left w:val="none" w:sz="0" w:space="0" w:color="auto"/>
        <w:bottom w:val="none" w:sz="0" w:space="0" w:color="auto"/>
        <w:right w:val="none" w:sz="0" w:space="0" w:color="auto"/>
      </w:divBdr>
      <w:divsChild>
        <w:div w:id="200746434">
          <w:marLeft w:val="0"/>
          <w:marRight w:val="0"/>
          <w:marTop w:val="0"/>
          <w:marBottom w:val="180"/>
          <w:divBdr>
            <w:top w:val="none" w:sz="0" w:space="0" w:color="auto"/>
            <w:left w:val="none" w:sz="0" w:space="0" w:color="auto"/>
            <w:bottom w:val="none" w:sz="0" w:space="0" w:color="auto"/>
            <w:right w:val="none" w:sz="0" w:space="0" w:color="auto"/>
          </w:divBdr>
        </w:div>
        <w:div w:id="242766561">
          <w:marLeft w:val="0"/>
          <w:marRight w:val="0"/>
          <w:marTop w:val="0"/>
          <w:marBottom w:val="180"/>
          <w:divBdr>
            <w:top w:val="none" w:sz="0" w:space="0" w:color="auto"/>
            <w:left w:val="none" w:sz="0" w:space="0" w:color="auto"/>
            <w:bottom w:val="none" w:sz="0" w:space="0" w:color="auto"/>
            <w:right w:val="none" w:sz="0" w:space="0" w:color="auto"/>
          </w:divBdr>
        </w:div>
        <w:div w:id="491800706">
          <w:marLeft w:val="0"/>
          <w:marRight w:val="0"/>
          <w:marTop w:val="0"/>
          <w:marBottom w:val="180"/>
          <w:divBdr>
            <w:top w:val="none" w:sz="0" w:space="0" w:color="auto"/>
            <w:left w:val="none" w:sz="0" w:space="0" w:color="auto"/>
            <w:bottom w:val="none" w:sz="0" w:space="0" w:color="auto"/>
            <w:right w:val="none" w:sz="0" w:space="0" w:color="auto"/>
          </w:divBdr>
        </w:div>
        <w:div w:id="525674233">
          <w:marLeft w:val="0"/>
          <w:marRight w:val="0"/>
          <w:marTop w:val="0"/>
          <w:marBottom w:val="180"/>
          <w:divBdr>
            <w:top w:val="none" w:sz="0" w:space="0" w:color="auto"/>
            <w:left w:val="none" w:sz="0" w:space="0" w:color="auto"/>
            <w:bottom w:val="none" w:sz="0" w:space="0" w:color="auto"/>
            <w:right w:val="none" w:sz="0" w:space="0" w:color="auto"/>
          </w:divBdr>
        </w:div>
        <w:div w:id="550655854">
          <w:marLeft w:val="0"/>
          <w:marRight w:val="0"/>
          <w:marTop w:val="0"/>
          <w:marBottom w:val="180"/>
          <w:divBdr>
            <w:top w:val="none" w:sz="0" w:space="0" w:color="auto"/>
            <w:left w:val="none" w:sz="0" w:space="0" w:color="auto"/>
            <w:bottom w:val="none" w:sz="0" w:space="0" w:color="auto"/>
            <w:right w:val="none" w:sz="0" w:space="0" w:color="auto"/>
          </w:divBdr>
        </w:div>
        <w:div w:id="563300954">
          <w:marLeft w:val="0"/>
          <w:marRight w:val="0"/>
          <w:marTop w:val="0"/>
          <w:marBottom w:val="180"/>
          <w:divBdr>
            <w:top w:val="none" w:sz="0" w:space="0" w:color="auto"/>
            <w:left w:val="none" w:sz="0" w:space="0" w:color="auto"/>
            <w:bottom w:val="none" w:sz="0" w:space="0" w:color="auto"/>
            <w:right w:val="none" w:sz="0" w:space="0" w:color="auto"/>
          </w:divBdr>
        </w:div>
        <w:div w:id="570114266">
          <w:marLeft w:val="0"/>
          <w:marRight w:val="0"/>
          <w:marTop w:val="0"/>
          <w:marBottom w:val="180"/>
          <w:divBdr>
            <w:top w:val="none" w:sz="0" w:space="0" w:color="auto"/>
            <w:left w:val="none" w:sz="0" w:space="0" w:color="auto"/>
            <w:bottom w:val="none" w:sz="0" w:space="0" w:color="auto"/>
            <w:right w:val="none" w:sz="0" w:space="0" w:color="auto"/>
          </w:divBdr>
        </w:div>
        <w:div w:id="637682946">
          <w:marLeft w:val="0"/>
          <w:marRight w:val="0"/>
          <w:marTop w:val="0"/>
          <w:marBottom w:val="0"/>
          <w:divBdr>
            <w:top w:val="none" w:sz="0" w:space="0" w:color="auto"/>
            <w:left w:val="none" w:sz="0" w:space="0" w:color="auto"/>
            <w:bottom w:val="none" w:sz="0" w:space="0" w:color="auto"/>
            <w:right w:val="none" w:sz="0" w:space="0" w:color="auto"/>
          </w:divBdr>
        </w:div>
        <w:div w:id="886374908">
          <w:marLeft w:val="0"/>
          <w:marRight w:val="0"/>
          <w:marTop w:val="0"/>
          <w:marBottom w:val="180"/>
          <w:divBdr>
            <w:top w:val="none" w:sz="0" w:space="0" w:color="auto"/>
            <w:left w:val="none" w:sz="0" w:space="0" w:color="auto"/>
            <w:bottom w:val="none" w:sz="0" w:space="0" w:color="auto"/>
            <w:right w:val="none" w:sz="0" w:space="0" w:color="auto"/>
          </w:divBdr>
        </w:div>
        <w:div w:id="1240557027">
          <w:marLeft w:val="0"/>
          <w:marRight w:val="0"/>
          <w:marTop w:val="0"/>
          <w:marBottom w:val="180"/>
          <w:divBdr>
            <w:top w:val="none" w:sz="0" w:space="0" w:color="auto"/>
            <w:left w:val="none" w:sz="0" w:space="0" w:color="auto"/>
            <w:bottom w:val="none" w:sz="0" w:space="0" w:color="auto"/>
            <w:right w:val="none" w:sz="0" w:space="0" w:color="auto"/>
          </w:divBdr>
        </w:div>
        <w:div w:id="1596479708">
          <w:marLeft w:val="0"/>
          <w:marRight w:val="0"/>
          <w:marTop w:val="0"/>
          <w:marBottom w:val="180"/>
          <w:divBdr>
            <w:top w:val="none" w:sz="0" w:space="0" w:color="auto"/>
            <w:left w:val="none" w:sz="0" w:space="0" w:color="auto"/>
            <w:bottom w:val="none" w:sz="0" w:space="0" w:color="auto"/>
            <w:right w:val="none" w:sz="0" w:space="0" w:color="auto"/>
          </w:divBdr>
        </w:div>
        <w:div w:id="1680354021">
          <w:marLeft w:val="0"/>
          <w:marRight w:val="0"/>
          <w:marTop w:val="0"/>
          <w:marBottom w:val="180"/>
          <w:divBdr>
            <w:top w:val="none" w:sz="0" w:space="0" w:color="auto"/>
            <w:left w:val="none" w:sz="0" w:space="0" w:color="auto"/>
            <w:bottom w:val="none" w:sz="0" w:space="0" w:color="auto"/>
            <w:right w:val="none" w:sz="0" w:space="0" w:color="auto"/>
          </w:divBdr>
        </w:div>
        <w:div w:id="1819495924">
          <w:marLeft w:val="0"/>
          <w:marRight w:val="0"/>
          <w:marTop w:val="0"/>
          <w:marBottom w:val="180"/>
          <w:divBdr>
            <w:top w:val="none" w:sz="0" w:space="0" w:color="auto"/>
            <w:left w:val="none" w:sz="0" w:space="0" w:color="auto"/>
            <w:bottom w:val="none" w:sz="0" w:space="0" w:color="auto"/>
            <w:right w:val="none" w:sz="0" w:space="0" w:color="auto"/>
          </w:divBdr>
        </w:div>
        <w:div w:id="1821458372">
          <w:marLeft w:val="0"/>
          <w:marRight w:val="0"/>
          <w:marTop w:val="0"/>
          <w:marBottom w:val="180"/>
          <w:divBdr>
            <w:top w:val="none" w:sz="0" w:space="0" w:color="auto"/>
            <w:left w:val="none" w:sz="0" w:space="0" w:color="auto"/>
            <w:bottom w:val="none" w:sz="0" w:space="0" w:color="auto"/>
            <w:right w:val="none" w:sz="0" w:space="0" w:color="auto"/>
          </w:divBdr>
        </w:div>
        <w:div w:id="2097748090">
          <w:marLeft w:val="0"/>
          <w:marRight w:val="0"/>
          <w:marTop w:val="0"/>
          <w:marBottom w:val="180"/>
          <w:divBdr>
            <w:top w:val="none" w:sz="0" w:space="0" w:color="auto"/>
            <w:left w:val="none" w:sz="0" w:space="0" w:color="auto"/>
            <w:bottom w:val="none" w:sz="0" w:space="0" w:color="auto"/>
            <w:right w:val="none" w:sz="0" w:space="0" w:color="auto"/>
          </w:divBdr>
        </w:div>
      </w:divsChild>
    </w:div>
    <w:div w:id="128017435">
      <w:bodyDiv w:val="1"/>
      <w:marLeft w:val="0"/>
      <w:marRight w:val="0"/>
      <w:marTop w:val="0"/>
      <w:marBottom w:val="0"/>
      <w:divBdr>
        <w:top w:val="none" w:sz="0" w:space="0" w:color="auto"/>
        <w:left w:val="none" w:sz="0" w:space="0" w:color="auto"/>
        <w:bottom w:val="none" w:sz="0" w:space="0" w:color="auto"/>
        <w:right w:val="none" w:sz="0" w:space="0" w:color="auto"/>
      </w:divBdr>
    </w:div>
    <w:div w:id="204370055">
      <w:bodyDiv w:val="1"/>
      <w:marLeft w:val="0"/>
      <w:marRight w:val="0"/>
      <w:marTop w:val="0"/>
      <w:marBottom w:val="0"/>
      <w:divBdr>
        <w:top w:val="none" w:sz="0" w:space="0" w:color="auto"/>
        <w:left w:val="none" w:sz="0" w:space="0" w:color="auto"/>
        <w:bottom w:val="none" w:sz="0" w:space="0" w:color="auto"/>
        <w:right w:val="none" w:sz="0" w:space="0" w:color="auto"/>
      </w:divBdr>
    </w:div>
    <w:div w:id="250554107">
      <w:bodyDiv w:val="1"/>
      <w:marLeft w:val="0"/>
      <w:marRight w:val="0"/>
      <w:marTop w:val="0"/>
      <w:marBottom w:val="0"/>
      <w:divBdr>
        <w:top w:val="none" w:sz="0" w:space="0" w:color="auto"/>
        <w:left w:val="none" w:sz="0" w:space="0" w:color="auto"/>
        <w:bottom w:val="none" w:sz="0" w:space="0" w:color="auto"/>
        <w:right w:val="none" w:sz="0" w:space="0" w:color="auto"/>
      </w:divBdr>
    </w:div>
    <w:div w:id="341785640">
      <w:bodyDiv w:val="1"/>
      <w:marLeft w:val="0"/>
      <w:marRight w:val="0"/>
      <w:marTop w:val="0"/>
      <w:marBottom w:val="0"/>
      <w:divBdr>
        <w:top w:val="none" w:sz="0" w:space="0" w:color="auto"/>
        <w:left w:val="none" w:sz="0" w:space="0" w:color="auto"/>
        <w:bottom w:val="none" w:sz="0" w:space="0" w:color="auto"/>
        <w:right w:val="none" w:sz="0" w:space="0" w:color="auto"/>
      </w:divBdr>
    </w:div>
    <w:div w:id="454175588">
      <w:bodyDiv w:val="1"/>
      <w:marLeft w:val="0"/>
      <w:marRight w:val="0"/>
      <w:marTop w:val="0"/>
      <w:marBottom w:val="0"/>
      <w:divBdr>
        <w:top w:val="none" w:sz="0" w:space="0" w:color="auto"/>
        <w:left w:val="none" w:sz="0" w:space="0" w:color="auto"/>
        <w:bottom w:val="none" w:sz="0" w:space="0" w:color="auto"/>
        <w:right w:val="none" w:sz="0" w:space="0" w:color="auto"/>
      </w:divBdr>
    </w:div>
    <w:div w:id="489492528">
      <w:bodyDiv w:val="1"/>
      <w:marLeft w:val="0"/>
      <w:marRight w:val="0"/>
      <w:marTop w:val="0"/>
      <w:marBottom w:val="0"/>
      <w:divBdr>
        <w:top w:val="none" w:sz="0" w:space="0" w:color="auto"/>
        <w:left w:val="none" w:sz="0" w:space="0" w:color="auto"/>
        <w:bottom w:val="none" w:sz="0" w:space="0" w:color="auto"/>
        <w:right w:val="none" w:sz="0" w:space="0" w:color="auto"/>
      </w:divBdr>
    </w:div>
    <w:div w:id="557280647">
      <w:bodyDiv w:val="1"/>
      <w:marLeft w:val="0"/>
      <w:marRight w:val="0"/>
      <w:marTop w:val="0"/>
      <w:marBottom w:val="0"/>
      <w:divBdr>
        <w:top w:val="none" w:sz="0" w:space="0" w:color="auto"/>
        <w:left w:val="none" w:sz="0" w:space="0" w:color="auto"/>
        <w:bottom w:val="none" w:sz="0" w:space="0" w:color="auto"/>
        <w:right w:val="none" w:sz="0" w:space="0" w:color="auto"/>
      </w:divBdr>
    </w:div>
    <w:div w:id="597642975">
      <w:bodyDiv w:val="1"/>
      <w:marLeft w:val="0"/>
      <w:marRight w:val="0"/>
      <w:marTop w:val="0"/>
      <w:marBottom w:val="0"/>
      <w:divBdr>
        <w:top w:val="none" w:sz="0" w:space="0" w:color="auto"/>
        <w:left w:val="none" w:sz="0" w:space="0" w:color="auto"/>
        <w:bottom w:val="none" w:sz="0" w:space="0" w:color="auto"/>
        <w:right w:val="none" w:sz="0" w:space="0" w:color="auto"/>
      </w:divBdr>
    </w:div>
    <w:div w:id="613489125">
      <w:bodyDiv w:val="1"/>
      <w:marLeft w:val="0"/>
      <w:marRight w:val="0"/>
      <w:marTop w:val="0"/>
      <w:marBottom w:val="0"/>
      <w:divBdr>
        <w:top w:val="none" w:sz="0" w:space="0" w:color="auto"/>
        <w:left w:val="none" w:sz="0" w:space="0" w:color="auto"/>
        <w:bottom w:val="none" w:sz="0" w:space="0" w:color="auto"/>
        <w:right w:val="none" w:sz="0" w:space="0" w:color="auto"/>
      </w:divBdr>
    </w:div>
    <w:div w:id="708724083">
      <w:bodyDiv w:val="1"/>
      <w:marLeft w:val="0"/>
      <w:marRight w:val="0"/>
      <w:marTop w:val="0"/>
      <w:marBottom w:val="0"/>
      <w:divBdr>
        <w:top w:val="none" w:sz="0" w:space="0" w:color="auto"/>
        <w:left w:val="none" w:sz="0" w:space="0" w:color="auto"/>
        <w:bottom w:val="none" w:sz="0" w:space="0" w:color="auto"/>
        <w:right w:val="none" w:sz="0" w:space="0" w:color="auto"/>
      </w:divBdr>
      <w:divsChild>
        <w:div w:id="1329596107">
          <w:marLeft w:val="0"/>
          <w:marRight w:val="0"/>
          <w:marTop w:val="0"/>
          <w:marBottom w:val="0"/>
          <w:divBdr>
            <w:top w:val="none" w:sz="0" w:space="0" w:color="auto"/>
            <w:left w:val="none" w:sz="0" w:space="0" w:color="auto"/>
            <w:bottom w:val="none" w:sz="0" w:space="0" w:color="auto"/>
            <w:right w:val="none" w:sz="0" w:space="0" w:color="auto"/>
          </w:divBdr>
        </w:div>
        <w:div w:id="1437864103">
          <w:marLeft w:val="0"/>
          <w:marRight w:val="0"/>
          <w:marTop w:val="0"/>
          <w:marBottom w:val="0"/>
          <w:divBdr>
            <w:top w:val="none" w:sz="0" w:space="0" w:color="auto"/>
            <w:left w:val="none" w:sz="0" w:space="0" w:color="auto"/>
            <w:bottom w:val="none" w:sz="0" w:space="0" w:color="auto"/>
            <w:right w:val="none" w:sz="0" w:space="0" w:color="auto"/>
          </w:divBdr>
        </w:div>
        <w:div w:id="1486897235">
          <w:marLeft w:val="0"/>
          <w:marRight w:val="0"/>
          <w:marTop w:val="0"/>
          <w:marBottom w:val="0"/>
          <w:divBdr>
            <w:top w:val="none" w:sz="0" w:space="0" w:color="auto"/>
            <w:left w:val="none" w:sz="0" w:space="0" w:color="auto"/>
            <w:bottom w:val="none" w:sz="0" w:space="0" w:color="auto"/>
            <w:right w:val="none" w:sz="0" w:space="0" w:color="auto"/>
          </w:divBdr>
        </w:div>
      </w:divsChild>
    </w:div>
    <w:div w:id="733432684">
      <w:bodyDiv w:val="1"/>
      <w:marLeft w:val="0"/>
      <w:marRight w:val="0"/>
      <w:marTop w:val="0"/>
      <w:marBottom w:val="0"/>
      <w:divBdr>
        <w:top w:val="none" w:sz="0" w:space="0" w:color="auto"/>
        <w:left w:val="none" w:sz="0" w:space="0" w:color="auto"/>
        <w:bottom w:val="none" w:sz="0" w:space="0" w:color="auto"/>
        <w:right w:val="none" w:sz="0" w:space="0" w:color="auto"/>
      </w:divBdr>
      <w:divsChild>
        <w:div w:id="674383579">
          <w:marLeft w:val="0"/>
          <w:marRight w:val="0"/>
          <w:marTop w:val="0"/>
          <w:marBottom w:val="0"/>
          <w:divBdr>
            <w:top w:val="none" w:sz="0" w:space="0" w:color="auto"/>
            <w:left w:val="none" w:sz="0" w:space="0" w:color="auto"/>
            <w:bottom w:val="none" w:sz="0" w:space="0" w:color="auto"/>
            <w:right w:val="none" w:sz="0" w:space="0" w:color="auto"/>
          </w:divBdr>
        </w:div>
        <w:div w:id="1500198717">
          <w:marLeft w:val="0"/>
          <w:marRight w:val="0"/>
          <w:marTop w:val="0"/>
          <w:marBottom w:val="0"/>
          <w:divBdr>
            <w:top w:val="none" w:sz="0" w:space="0" w:color="auto"/>
            <w:left w:val="none" w:sz="0" w:space="0" w:color="auto"/>
            <w:bottom w:val="none" w:sz="0" w:space="0" w:color="auto"/>
            <w:right w:val="none" w:sz="0" w:space="0" w:color="auto"/>
          </w:divBdr>
        </w:div>
        <w:div w:id="1615332645">
          <w:marLeft w:val="0"/>
          <w:marRight w:val="0"/>
          <w:marTop w:val="0"/>
          <w:marBottom w:val="0"/>
          <w:divBdr>
            <w:top w:val="none" w:sz="0" w:space="0" w:color="auto"/>
            <w:left w:val="none" w:sz="0" w:space="0" w:color="auto"/>
            <w:bottom w:val="none" w:sz="0" w:space="0" w:color="auto"/>
            <w:right w:val="none" w:sz="0" w:space="0" w:color="auto"/>
          </w:divBdr>
        </w:div>
      </w:divsChild>
    </w:div>
    <w:div w:id="742333870">
      <w:bodyDiv w:val="1"/>
      <w:marLeft w:val="0"/>
      <w:marRight w:val="0"/>
      <w:marTop w:val="0"/>
      <w:marBottom w:val="0"/>
      <w:divBdr>
        <w:top w:val="none" w:sz="0" w:space="0" w:color="auto"/>
        <w:left w:val="none" w:sz="0" w:space="0" w:color="auto"/>
        <w:bottom w:val="none" w:sz="0" w:space="0" w:color="auto"/>
        <w:right w:val="none" w:sz="0" w:space="0" w:color="auto"/>
      </w:divBdr>
    </w:div>
    <w:div w:id="854416378">
      <w:bodyDiv w:val="1"/>
      <w:marLeft w:val="0"/>
      <w:marRight w:val="0"/>
      <w:marTop w:val="0"/>
      <w:marBottom w:val="0"/>
      <w:divBdr>
        <w:top w:val="none" w:sz="0" w:space="0" w:color="auto"/>
        <w:left w:val="none" w:sz="0" w:space="0" w:color="auto"/>
        <w:bottom w:val="none" w:sz="0" w:space="0" w:color="auto"/>
        <w:right w:val="none" w:sz="0" w:space="0" w:color="auto"/>
      </w:divBdr>
    </w:div>
    <w:div w:id="952595617">
      <w:bodyDiv w:val="1"/>
      <w:marLeft w:val="0"/>
      <w:marRight w:val="0"/>
      <w:marTop w:val="0"/>
      <w:marBottom w:val="0"/>
      <w:divBdr>
        <w:top w:val="none" w:sz="0" w:space="0" w:color="auto"/>
        <w:left w:val="none" w:sz="0" w:space="0" w:color="auto"/>
        <w:bottom w:val="none" w:sz="0" w:space="0" w:color="auto"/>
        <w:right w:val="none" w:sz="0" w:space="0" w:color="auto"/>
      </w:divBdr>
    </w:div>
    <w:div w:id="1000280081">
      <w:bodyDiv w:val="1"/>
      <w:marLeft w:val="0"/>
      <w:marRight w:val="0"/>
      <w:marTop w:val="0"/>
      <w:marBottom w:val="0"/>
      <w:divBdr>
        <w:top w:val="none" w:sz="0" w:space="0" w:color="auto"/>
        <w:left w:val="none" w:sz="0" w:space="0" w:color="auto"/>
        <w:bottom w:val="none" w:sz="0" w:space="0" w:color="auto"/>
        <w:right w:val="none" w:sz="0" w:space="0" w:color="auto"/>
      </w:divBdr>
    </w:div>
    <w:div w:id="1169563412">
      <w:bodyDiv w:val="1"/>
      <w:marLeft w:val="0"/>
      <w:marRight w:val="0"/>
      <w:marTop w:val="0"/>
      <w:marBottom w:val="0"/>
      <w:divBdr>
        <w:top w:val="none" w:sz="0" w:space="0" w:color="auto"/>
        <w:left w:val="none" w:sz="0" w:space="0" w:color="auto"/>
        <w:bottom w:val="none" w:sz="0" w:space="0" w:color="auto"/>
        <w:right w:val="none" w:sz="0" w:space="0" w:color="auto"/>
      </w:divBdr>
    </w:div>
    <w:div w:id="1259950125">
      <w:bodyDiv w:val="1"/>
      <w:marLeft w:val="0"/>
      <w:marRight w:val="0"/>
      <w:marTop w:val="0"/>
      <w:marBottom w:val="0"/>
      <w:divBdr>
        <w:top w:val="none" w:sz="0" w:space="0" w:color="auto"/>
        <w:left w:val="none" w:sz="0" w:space="0" w:color="auto"/>
        <w:bottom w:val="none" w:sz="0" w:space="0" w:color="auto"/>
        <w:right w:val="none" w:sz="0" w:space="0" w:color="auto"/>
      </w:divBdr>
    </w:div>
    <w:div w:id="1374037817">
      <w:marLeft w:val="0"/>
      <w:marRight w:val="0"/>
      <w:marTop w:val="0"/>
      <w:marBottom w:val="0"/>
      <w:divBdr>
        <w:top w:val="none" w:sz="0" w:space="0" w:color="auto"/>
        <w:left w:val="none" w:sz="0" w:space="0" w:color="auto"/>
        <w:bottom w:val="none" w:sz="0" w:space="0" w:color="auto"/>
        <w:right w:val="none" w:sz="0" w:space="0" w:color="auto"/>
      </w:divBdr>
    </w:div>
    <w:div w:id="1374037818">
      <w:marLeft w:val="0"/>
      <w:marRight w:val="0"/>
      <w:marTop w:val="0"/>
      <w:marBottom w:val="0"/>
      <w:divBdr>
        <w:top w:val="none" w:sz="0" w:space="0" w:color="auto"/>
        <w:left w:val="none" w:sz="0" w:space="0" w:color="auto"/>
        <w:bottom w:val="none" w:sz="0" w:space="0" w:color="auto"/>
        <w:right w:val="none" w:sz="0" w:space="0" w:color="auto"/>
      </w:divBdr>
    </w:div>
    <w:div w:id="1374037819">
      <w:marLeft w:val="0"/>
      <w:marRight w:val="0"/>
      <w:marTop w:val="0"/>
      <w:marBottom w:val="0"/>
      <w:divBdr>
        <w:top w:val="none" w:sz="0" w:space="0" w:color="auto"/>
        <w:left w:val="none" w:sz="0" w:space="0" w:color="auto"/>
        <w:bottom w:val="none" w:sz="0" w:space="0" w:color="auto"/>
        <w:right w:val="none" w:sz="0" w:space="0" w:color="auto"/>
      </w:divBdr>
    </w:div>
    <w:div w:id="1374037820">
      <w:marLeft w:val="0"/>
      <w:marRight w:val="0"/>
      <w:marTop w:val="0"/>
      <w:marBottom w:val="0"/>
      <w:divBdr>
        <w:top w:val="none" w:sz="0" w:space="0" w:color="auto"/>
        <w:left w:val="none" w:sz="0" w:space="0" w:color="auto"/>
        <w:bottom w:val="none" w:sz="0" w:space="0" w:color="auto"/>
        <w:right w:val="none" w:sz="0" w:space="0" w:color="auto"/>
      </w:divBdr>
    </w:div>
    <w:div w:id="1374037821">
      <w:marLeft w:val="0"/>
      <w:marRight w:val="0"/>
      <w:marTop w:val="0"/>
      <w:marBottom w:val="0"/>
      <w:divBdr>
        <w:top w:val="none" w:sz="0" w:space="0" w:color="auto"/>
        <w:left w:val="none" w:sz="0" w:space="0" w:color="auto"/>
        <w:bottom w:val="none" w:sz="0" w:space="0" w:color="auto"/>
        <w:right w:val="none" w:sz="0" w:space="0" w:color="auto"/>
      </w:divBdr>
    </w:div>
    <w:div w:id="1374037822">
      <w:marLeft w:val="0"/>
      <w:marRight w:val="0"/>
      <w:marTop w:val="0"/>
      <w:marBottom w:val="0"/>
      <w:divBdr>
        <w:top w:val="none" w:sz="0" w:space="0" w:color="auto"/>
        <w:left w:val="none" w:sz="0" w:space="0" w:color="auto"/>
        <w:bottom w:val="none" w:sz="0" w:space="0" w:color="auto"/>
        <w:right w:val="none" w:sz="0" w:space="0" w:color="auto"/>
      </w:divBdr>
    </w:div>
    <w:div w:id="1374037823">
      <w:marLeft w:val="0"/>
      <w:marRight w:val="0"/>
      <w:marTop w:val="0"/>
      <w:marBottom w:val="0"/>
      <w:divBdr>
        <w:top w:val="none" w:sz="0" w:space="0" w:color="auto"/>
        <w:left w:val="none" w:sz="0" w:space="0" w:color="auto"/>
        <w:bottom w:val="none" w:sz="0" w:space="0" w:color="auto"/>
        <w:right w:val="none" w:sz="0" w:space="0" w:color="auto"/>
      </w:divBdr>
    </w:div>
    <w:div w:id="1374037824">
      <w:marLeft w:val="0"/>
      <w:marRight w:val="0"/>
      <w:marTop w:val="0"/>
      <w:marBottom w:val="0"/>
      <w:divBdr>
        <w:top w:val="none" w:sz="0" w:space="0" w:color="auto"/>
        <w:left w:val="none" w:sz="0" w:space="0" w:color="auto"/>
        <w:bottom w:val="none" w:sz="0" w:space="0" w:color="auto"/>
        <w:right w:val="none" w:sz="0" w:space="0" w:color="auto"/>
      </w:divBdr>
    </w:div>
    <w:div w:id="1374037825">
      <w:marLeft w:val="0"/>
      <w:marRight w:val="0"/>
      <w:marTop w:val="0"/>
      <w:marBottom w:val="0"/>
      <w:divBdr>
        <w:top w:val="none" w:sz="0" w:space="0" w:color="auto"/>
        <w:left w:val="none" w:sz="0" w:space="0" w:color="auto"/>
        <w:bottom w:val="none" w:sz="0" w:space="0" w:color="auto"/>
        <w:right w:val="none" w:sz="0" w:space="0" w:color="auto"/>
      </w:divBdr>
    </w:div>
    <w:div w:id="1374037826">
      <w:marLeft w:val="0"/>
      <w:marRight w:val="0"/>
      <w:marTop w:val="0"/>
      <w:marBottom w:val="0"/>
      <w:divBdr>
        <w:top w:val="none" w:sz="0" w:space="0" w:color="auto"/>
        <w:left w:val="none" w:sz="0" w:space="0" w:color="auto"/>
        <w:bottom w:val="none" w:sz="0" w:space="0" w:color="auto"/>
        <w:right w:val="none" w:sz="0" w:space="0" w:color="auto"/>
      </w:divBdr>
    </w:div>
    <w:div w:id="1374037827">
      <w:marLeft w:val="0"/>
      <w:marRight w:val="0"/>
      <w:marTop w:val="0"/>
      <w:marBottom w:val="0"/>
      <w:divBdr>
        <w:top w:val="none" w:sz="0" w:space="0" w:color="auto"/>
        <w:left w:val="none" w:sz="0" w:space="0" w:color="auto"/>
        <w:bottom w:val="none" w:sz="0" w:space="0" w:color="auto"/>
        <w:right w:val="none" w:sz="0" w:space="0" w:color="auto"/>
      </w:divBdr>
    </w:div>
    <w:div w:id="1374037828">
      <w:marLeft w:val="0"/>
      <w:marRight w:val="0"/>
      <w:marTop w:val="0"/>
      <w:marBottom w:val="0"/>
      <w:divBdr>
        <w:top w:val="none" w:sz="0" w:space="0" w:color="auto"/>
        <w:left w:val="none" w:sz="0" w:space="0" w:color="auto"/>
        <w:bottom w:val="none" w:sz="0" w:space="0" w:color="auto"/>
        <w:right w:val="none" w:sz="0" w:space="0" w:color="auto"/>
      </w:divBdr>
    </w:div>
    <w:div w:id="1374037829">
      <w:marLeft w:val="0"/>
      <w:marRight w:val="0"/>
      <w:marTop w:val="0"/>
      <w:marBottom w:val="0"/>
      <w:divBdr>
        <w:top w:val="none" w:sz="0" w:space="0" w:color="auto"/>
        <w:left w:val="none" w:sz="0" w:space="0" w:color="auto"/>
        <w:bottom w:val="none" w:sz="0" w:space="0" w:color="auto"/>
        <w:right w:val="none" w:sz="0" w:space="0" w:color="auto"/>
      </w:divBdr>
    </w:div>
    <w:div w:id="1419132852">
      <w:bodyDiv w:val="1"/>
      <w:marLeft w:val="0"/>
      <w:marRight w:val="0"/>
      <w:marTop w:val="0"/>
      <w:marBottom w:val="0"/>
      <w:divBdr>
        <w:top w:val="none" w:sz="0" w:space="0" w:color="auto"/>
        <w:left w:val="none" w:sz="0" w:space="0" w:color="auto"/>
        <w:bottom w:val="none" w:sz="0" w:space="0" w:color="auto"/>
        <w:right w:val="none" w:sz="0" w:space="0" w:color="auto"/>
      </w:divBdr>
    </w:div>
    <w:div w:id="1585341548">
      <w:bodyDiv w:val="1"/>
      <w:marLeft w:val="0"/>
      <w:marRight w:val="0"/>
      <w:marTop w:val="0"/>
      <w:marBottom w:val="0"/>
      <w:divBdr>
        <w:top w:val="none" w:sz="0" w:space="0" w:color="auto"/>
        <w:left w:val="none" w:sz="0" w:space="0" w:color="auto"/>
        <w:bottom w:val="none" w:sz="0" w:space="0" w:color="auto"/>
        <w:right w:val="none" w:sz="0" w:space="0" w:color="auto"/>
      </w:divBdr>
    </w:div>
    <w:div w:id="1755392247">
      <w:bodyDiv w:val="1"/>
      <w:marLeft w:val="0"/>
      <w:marRight w:val="0"/>
      <w:marTop w:val="0"/>
      <w:marBottom w:val="0"/>
      <w:divBdr>
        <w:top w:val="none" w:sz="0" w:space="0" w:color="auto"/>
        <w:left w:val="none" w:sz="0" w:space="0" w:color="auto"/>
        <w:bottom w:val="none" w:sz="0" w:space="0" w:color="auto"/>
        <w:right w:val="none" w:sz="0" w:space="0" w:color="auto"/>
      </w:divBdr>
      <w:divsChild>
        <w:div w:id="412243494">
          <w:marLeft w:val="0"/>
          <w:marRight w:val="0"/>
          <w:marTop w:val="0"/>
          <w:marBottom w:val="180"/>
          <w:divBdr>
            <w:top w:val="none" w:sz="0" w:space="0" w:color="auto"/>
            <w:left w:val="none" w:sz="0" w:space="0" w:color="auto"/>
            <w:bottom w:val="none" w:sz="0" w:space="0" w:color="auto"/>
            <w:right w:val="none" w:sz="0" w:space="0" w:color="auto"/>
          </w:divBdr>
        </w:div>
        <w:div w:id="598099771">
          <w:marLeft w:val="0"/>
          <w:marRight w:val="0"/>
          <w:marTop w:val="0"/>
          <w:marBottom w:val="180"/>
          <w:divBdr>
            <w:top w:val="none" w:sz="0" w:space="0" w:color="auto"/>
            <w:left w:val="none" w:sz="0" w:space="0" w:color="auto"/>
            <w:bottom w:val="none" w:sz="0" w:space="0" w:color="auto"/>
            <w:right w:val="none" w:sz="0" w:space="0" w:color="auto"/>
          </w:divBdr>
        </w:div>
        <w:div w:id="1293052607">
          <w:marLeft w:val="0"/>
          <w:marRight w:val="0"/>
          <w:marTop w:val="0"/>
          <w:marBottom w:val="180"/>
          <w:divBdr>
            <w:top w:val="none" w:sz="0" w:space="0" w:color="auto"/>
            <w:left w:val="none" w:sz="0" w:space="0" w:color="auto"/>
            <w:bottom w:val="none" w:sz="0" w:space="0" w:color="auto"/>
            <w:right w:val="none" w:sz="0" w:space="0" w:color="auto"/>
          </w:divBdr>
        </w:div>
        <w:div w:id="1425687489">
          <w:marLeft w:val="0"/>
          <w:marRight w:val="0"/>
          <w:marTop w:val="0"/>
          <w:marBottom w:val="180"/>
          <w:divBdr>
            <w:top w:val="none" w:sz="0" w:space="0" w:color="auto"/>
            <w:left w:val="none" w:sz="0" w:space="0" w:color="auto"/>
            <w:bottom w:val="none" w:sz="0" w:space="0" w:color="auto"/>
            <w:right w:val="none" w:sz="0" w:space="0" w:color="auto"/>
          </w:divBdr>
        </w:div>
        <w:div w:id="1555460915">
          <w:marLeft w:val="0"/>
          <w:marRight w:val="0"/>
          <w:marTop w:val="0"/>
          <w:marBottom w:val="180"/>
          <w:divBdr>
            <w:top w:val="none" w:sz="0" w:space="0" w:color="auto"/>
            <w:left w:val="none" w:sz="0" w:space="0" w:color="auto"/>
            <w:bottom w:val="none" w:sz="0" w:space="0" w:color="auto"/>
            <w:right w:val="none" w:sz="0" w:space="0" w:color="auto"/>
          </w:divBdr>
        </w:div>
        <w:div w:id="1561093386">
          <w:marLeft w:val="0"/>
          <w:marRight w:val="0"/>
          <w:marTop w:val="0"/>
          <w:marBottom w:val="0"/>
          <w:divBdr>
            <w:top w:val="none" w:sz="0" w:space="0" w:color="auto"/>
            <w:left w:val="none" w:sz="0" w:space="0" w:color="auto"/>
            <w:bottom w:val="none" w:sz="0" w:space="0" w:color="auto"/>
            <w:right w:val="none" w:sz="0" w:space="0" w:color="auto"/>
          </w:divBdr>
        </w:div>
      </w:divsChild>
    </w:div>
    <w:div w:id="1832135361">
      <w:bodyDiv w:val="1"/>
      <w:marLeft w:val="0"/>
      <w:marRight w:val="0"/>
      <w:marTop w:val="0"/>
      <w:marBottom w:val="0"/>
      <w:divBdr>
        <w:top w:val="none" w:sz="0" w:space="0" w:color="auto"/>
        <w:left w:val="none" w:sz="0" w:space="0" w:color="auto"/>
        <w:bottom w:val="none" w:sz="0" w:space="0" w:color="auto"/>
        <w:right w:val="none" w:sz="0" w:space="0" w:color="auto"/>
      </w:divBdr>
      <w:divsChild>
        <w:div w:id="699938178">
          <w:marLeft w:val="0"/>
          <w:marRight w:val="0"/>
          <w:marTop w:val="0"/>
          <w:marBottom w:val="0"/>
          <w:divBdr>
            <w:top w:val="none" w:sz="0" w:space="0" w:color="auto"/>
            <w:left w:val="none" w:sz="0" w:space="0" w:color="auto"/>
            <w:bottom w:val="none" w:sz="0" w:space="0" w:color="auto"/>
            <w:right w:val="none" w:sz="0" w:space="0" w:color="auto"/>
          </w:divBdr>
        </w:div>
        <w:div w:id="1344823202">
          <w:marLeft w:val="0"/>
          <w:marRight w:val="0"/>
          <w:marTop w:val="0"/>
          <w:marBottom w:val="0"/>
          <w:divBdr>
            <w:top w:val="none" w:sz="0" w:space="0" w:color="auto"/>
            <w:left w:val="none" w:sz="0" w:space="0" w:color="auto"/>
            <w:bottom w:val="none" w:sz="0" w:space="0" w:color="auto"/>
            <w:right w:val="none" w:sz="0" w:space="0" w:color="auto"/>
          </w:divBdr>
        </w:div>
        <w:div w:id="1506701108">
          <w:marLeft w:val="0"/>
          <w:marRight w:val="0"/>
          <w:marTop w:val="0"/>
          <w:marBottom w:val="0"/>
          <w:divBdr>
            <w:top w:val="none" w:sz="0" w:space="0" w:color="auto"/>
            <w:left w:val="none" w:sz="0" w:space="0" w:color="auto"/>
            <w:bottom w:val="none" w:sz="0" w:space="0" w:color="auto"/>
            <w:right w:val="none" w:sz="0" w:space="0" w:color="auto"/>
          </w:divBdr>
        </w:div>
        <w:div w:id="1732268307">
          <w:marLeft w:val="0"/>
          <w:marRight w:val="0"/>
          <w:marTop w:val="0"/>
          <w:marBottom w:val="0"/>
          <w:divBdr>
            <w:top w:val="none" w:sz="0" w:space="0" w:color="auto"/>
            <w:left w:val="none" w:sz="0" w:space="0" w:color="auto"/>
            <w:bottom w:val="none" w:sz="0" w:space="0" w:color="auto"/>
            <w:right w:val="none" w:sz="0" w:space="0" w:color="auto"/>
          </w:divBdr>
        </w:div>
      </w:divsChild>
    </w:div>
    <w:div w:id="1870606652">
      <w:bodyDiv w:val="1"/>
      <w:marLeft w:val="0"/>
      <w:marRight w:val="0"/>
      <w:marTop w:val="0"/>
      <w:marBottom w:val="0"/>
      <w:divBdr>
        <w:top w:val="none" w:sz="0" w:space="0" w:color="auto"/>
        <w:left w:val="none" w:sz="0" w:space="0" w:color="auto"/>
        <w:bottom w:val="none" w:sz="0" w:space="0" w:color="auto"/>
        <w:right w:val="none" w:sz="0" w:space="0" w:color="auto"/>
      </w:divBdr>
    </w:div>
    <w:div w:id="1921015826">
      <w:bodyDiv w:val="1"/>
      <w:marLeft w:val="0"/>
      <w:marRight w:val="0"/>
      <w:marTop w:val="0"/>
      <w:marBottom w:val="0"/>
      <w:divBdr>
        <w:top w:val="none" w:sz="0" w:space="0" w:color="auto"/>
        <w:left w:val="none" w:sz="0" w:space="0" w:color="auto"/>
        <w:bottom w:val="none" w:sz="0" w:space="0" w:color="auto"/>
        <w:right w:val="none" w:sz="0" w:space="0" w:color="auto"/>
      </w:divBdr>
    </w:div>
    <w:div w:id="1954941992">
      <w:bodyDiv w:val="1"/>
      <w:marLeft w:val="0"/>
      <w:marRight w:val="0"/>
      <w:marTop w:val="0"/>
      <w:marBottom w:val="0"/>
      <w:divBdr>
        <w:top w:val="none" w:sz="0" w:space="0" w:color="auto"/>
        <w:left w:val="none" w:sz="0" w:space="0" w:color="auto"/>
        <w:bottom w:val="none" w:sz="0" w:space="0" w:color="auto"/>
        <w:right w:val="none" w:sz="0" w:space="0" w:color="auto"/>
      </w:divBdr>
      <w:divsChild>
        <w:div w:id="159271834">
          <w:marLeft w:val="0"/>
          <w:marRight w:val="0"/>
          <w:marTop w:val="0"/>
          <w:marBottom w:val="180"/>
          <w:divBdr>
            <w:top w:val="none" w:sz="0" w:space="0" w:color="auto"/>
            <w:left w:val="none" w:sz="0" w:space="0" w:color="auto"/>
            <w:bottom w:val="none" w:sz="0" w:space="0" w:color="auto"/>
            <w:right w:val="none" w:sz="0" w:space="0" w:color="auto"/>
          </w:divBdr>
        </w:div>
        <w:div w:id="187909612">
          <w:marLeft w:val="0"/>
          <w:marRight w:val="0"/>
          <w:marTop w:val="0"/>
          <w:marBottom w:val="180"/>
          <w:divBdr>
            <w:top w:val="none" w:sz="0" w:space="0" w:color="auto"/>
            <w:left w:val="none" w:sz="0" w:space="0" w:color="auto"/>
            <w:bottom w:val="none" w:sz="0" w:space="0" w:color="auto"/>
            <w:right w:val="none" w:sz="0" w:space="0" w:color="auto"/>
          </w:divBdr>
        </w:div>
        <w:div w:id="758525832">
          <w:marLeft w:val="0"/>
          <w:marRight w:val="0"/>
          <w:marTop w:val="0"/>
          <w:marBottom w:val="180"/>
          <w:divBdr>
            <w:top w:val="none" w:sz="0" w:space="0" w:color="auto"/>
            <w:left w:val="none" w:sz="0" w:space="0" w:color="auto"/>
            <w:bottom w:val="none" w:sz="0" w:space="0" w:color="auto"/>
            <w:right w:val="none" w:sz="0" w:space="0" w:color="auto"/>
          </w:divBdr>
        </w:div>
        <w:div w:id="1428429682">
          <w:marLeft w:val="0"/>
          <w:marRight w:val="0"/>
          <w:marTop w:val="0"/>
          <w:marBottom w:val="0"/>
          <w:divBdr>
            <w:top w:val="none" w:sz="0" w:space="0" w:color="auto"/>
            <w:left w:val="none" w:sz="0" w:space="0" w:color="auto"/>
            <w:bottom w:val="none" w:sz="0" w:space="0" w:color="auto"/>
            <w:right w:val="none" w:sz="0" w:space="0" w:color="auto"/>
          </w:divBdr>
        </w:div>
        <w:div w:id="1682970508">
          <w:marLeft w:val="0"/>
          <w:marRight w:val="0"/>
          <w:marTop w:val="0"/>
          <w:marBottom w:val="180"/>
          <w:divBdr>
            <w:top w:val="none" w:sz="0" w:space="0" w:color="auto"/>
            <w:left w:val="none" w:sz="0" w:space="0" w:color="auto"/>
            <w:bottom w:val="none" w:sz="0" w:space="0" w:color="auto"/>
            <w:right w:val="none" w:sz="0" w:space="0" w:color="auto"/>
          </w:divBdr>
        </w:div>
        <w:div w:id="1942448897">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weems@susumc.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48F61-2FD6-4185-9C9C-E05EEA935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y Johnson</dc:creator>
  <cp:lastModifiedBy>Jynelle Gaines</cp:lastModifiedBy>
  <cp:revision>3</cp:revision>
  <cp:lastPrinted>2021-06-26T19:16:00Z</cp:lastPrinted>
  <dcterms:created xsi:type="dcterms:W3CDTF">2021-06-27T12:28:00Z</dcterms:created>
  <dcterms:modified xsi:type="dcterms:W3CDTF">2021-06-27T12:29:00Z</dcterms:modified>
</cp:coreProperties>
</file>